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7B133F" w14:textId="40EAAB99" w:rsidR="0060227D" w:rsidRDefault="00725C2E" w:rsidP="0046743E">
      <w:r w:rsidRPr="007E25F2"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06F469CA" wp14:editId="4DCB3BBF">
            <wp:simplePos x="0" y="0"/>
            <wp:positionH relativeFrom="margin">
              <wp:posOffset>2700020</wp:posOffset>
            </wp:positionH>
            <wp:positionV relativeFrom="paragraph">
              <wp:posOffset>-209550</wp:posOffset>
            </wp:positionV>
            <wp:extent cx="863600" cy="863600"/>
            <wp:effectExtent l="0" t="0" r="0" b="0"/>
            <wp:wrapNone/>
            <wp:docPr id="2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3600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0D1C989" wp14:editId="05C5E41A">
                <wp:simplePos x="0" y="0"/>
                <wp:positionH relativeFrom="column">
                  <wp:posOffset>-198755</wp:posOffset>
                </wp:positionH>
                <wp:positionV relativeFrom="paragraph">
                  <wp:posOffset>-137956</wp:posOffset>
                </wp:positionV>
                <wp:extent cx="2497540" cy="777922"/>
                <wp:effectExtent l="0" t="0" r="0" b="3175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7540" cy="7779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B464A8" w14:textId="595DF4EF" w:rsidR="00C23A25" w:rsidRPr="00C23A25" w:rsidRDefault="00581E50" w:rsidP="00C23A25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“ดัชนีการเมืองไทย”</w:t>
                            </w:r>
                            <w:r w:rsidR="00AD22D8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ดือน</w:t>
                            </w:r>
                            <w:r w:rsidR="00A31690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พ.ค.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67 </w:t>
                            </w:r>
                          </w:p>
                          <w:p w14:paraId="04C0DAC7" w14:textId="493EF145" w:rsidR="006757D3" w:rsidRPr="00F84F4F" w:rsidRDefault="006757D3" w:rsidP="006757D3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</w:t>
                            </w:r>
                            <w:r w:rsidR="0035122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(จำนวน </w:t>
                            </w:r>
                            <w:r w:rsidR="005079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3 หน้า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7595B0F3" w14:textId="0988717B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A3169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ังคาร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A3169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4 มิถุนายน</w:t>
                            </w:r>
                            <w:r w:rsidR="00724F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D1C989" id="_x0000_t202" coordsize="21600,21600" o:spt="202" path="m,l,21600r21600,l21600,xe">
                <v:stroke joinstyle="miter"/>
                <v:path gradientshapeok="t" o:connecttype="rect"/>
              </v:shapetype>
              <v:shape id="Text Box 204" o:spid="_x0000_s1026" type="#_x0000_t202" style="position:absolute;margin-left:-15.65pt;margin-top:-10.85pt;width:196.65pt;height:61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" filled="f" stroked="f">
                <v:textbox inset=".5mm,.3mm,.5mm,.3mm">
                  <w:txbxContent>
                    <w:p w14:paraId="6EB464A8" w14:textId="595DF4EF" w:rsidR="00C23A25" w:rsidRPr="00C23A25" w:rsidRDefault="00581E50" w:rsidP="00C23A25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“ดัชนีการเมืองไทย”</w:t>
                      </w:r>
                      <w:r w:rsidR="00AD22D8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ดือน</w:t>
                      </w:r>
                      <w:r w:rsidR="00A31690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พ.ค.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67 </w:t>
                      </w:r>
                    </w:p>
                    <w:p w14:paraId="04C0DAC7" w14:textId="493EF145" w:rsidR="006757D3" w:rsidRPr="00F84F4F" w:rsidRDefault="006757D3" w:rsidP="006757D3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</w:t>
                      </w:r>
                      <w:r w:rsidR="0035122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(จำนวน </w:t>
                      </w:r>
                      <w:r w:rsidR="005079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3 หน้า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14:paraId="7595B0F3" w14:textId="0988717B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A3169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ังคาร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A3169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4 มิถุนายน</w:t>
                      </w:r>
                      <w:r w:rsidR="00724F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CE7D3B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0B3DD9" wp14:editId="43700342">
                <wp:simplePos x="0" y="0"/>
                <wp:positionH relativeFrom="column">
                  <wp:posOffset>4069080</wp:posOffset>
                </wp:positionH>
                <wp:positionV relativeFrom="paragraph">
                  <wp:posOffset>-219549</wp:posOffset>
                </wp:positionV>
                <wp:extent cx="2857500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590DCE87" w:rsidR="00BC32DB" w:rsidRPr="00472983" w:rsidRDefault="00BC32DB" w:rsidP="00D111A8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ฝ่าย</w:t>
                            </w:r>
                            <w:r w:rsidR="00F66BE9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ข่าว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หน้า 1/</w:t>
                            </w:r>
                            <w:r w:rsidR="003C2A80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การเมือง</w:t>
                            </w:r>
                          </w:p>
                          <w:p w14:paraId="20ED17DE" w14:textId="77777777" w:rsidR="00BC32DB" w:rsidRPr="00472983" w:rsidRDefault="00A716A1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ประธาน</w:t>
                            </w:r>
                            <w:r w:rsidR="008374B4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สวนดุสิตโพล ดร.</w:t>
                            </w:r>
                            <w:r w:rsidR="00BC32DB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ณัฐพล แย้มฉิม</w:t>
                            </w:r>
                          </w:p>
                          <w:p w14:paraId="42B974FE" w14:textId="77777777" w:rsidR="00BC32DB" w:rsidRPr="00992B06" w:rsidRDefault="00BC32DB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5FCA09D7" w14:textId="77777777" w:rsidR="00BC32DB" w:rsidRPr="00992B06" w:rsidRDefault="00000000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2" w:history="1">
                              <w:r w:rsidR="00BC32DB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64E86794" w14:textId="77777777" w:rsidR="00BC32DB" w:rsidRPr="00992B06" w:rsidRDefault="00BC32DB" w:rsidP="00BC32DB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42DA76E0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0B3DD9" id="Text Box 207" o:spid="_x0000_s1027" type="#_x0000_t202" style="position:absolute;margin-left:320.4pt;margin-top:-17.3pt;width:225pt;height:81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" filled="f" stroked="f">
                <v:textbox inset=".5mm,.3mm,.5mm,.3mm">
                  <w:txbxContent>
                    <w:p w14:paraId="7301A392" w14:textId="590DCE87" w:rsidR="00BC32DB" w:rsidRPr="00472983" w:rsidRDefault="00BC32DB" w:rsidP="00D111A8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472983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ฝ่าย</w:t>
                      </w:r>
                      <w:r w:rsidR="00F66BE9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ข่าว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หน้า 1/</w:t>
                      </w:r>
                      <w:r w:rsidR="003C2A80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การเมือง</w:t>
                      </w:r>
                    </w:p>
                    <w:p w14:paraId="20ED17DE" w14:textId="77777777" w:rsidR="00BC32DB" w:rsidRPr="00472983" w:rsidRDefault="00A716A1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ประธาน</w:t>
                      </w:r>
                      <w:r w:rsidR="008374B4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สวนดุสิตโพล ดร.</w:t>
                      </w:r>
                      <w:r w:rsidR="00BC32DB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ณัฐพล แย้มฉิม</w:t>
                      </w:r>
                    </w:p>
                    <w:p w14:paraId="42B974FE" w14:textId="77777777" w:rsidR="00BC32DB" w:rsidRPr="00992B06" w:rsidRDefault="00BC32DB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5FCA09D7" w14:textId="77777777" w:rsidR="00BC32DB" w:rsidRPr="00992B06" w:rsidRDefault="00376E87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3" w:history="1">
                        <w:r w:rsidR="00BC32DB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64E86794" w14:textId="77777777" w:rsidR="00BC32DB" w:rsidRPr="00992B06" w:rsidRDefault="00BC32DB" w:rsidP="00BC32DB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42DA76E0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2E8728A" w14:textId="77777777" w:rsidR="00EC4DB2" w:rsidRDefault="00EC4DB2" w:rsidP="0046743E"/>
    <w:p w14:paraId="61BC66BB" w14:textId="3FF2C5C9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77777777" w:rsidR="00F97CE3" w:rsidRPr="007E25F2" w:rsidRDefault="00F97CE3" w:rsidP="00F97CE3">
      <w:pPr>
        <w:rPr>
          <w:cs/>
        </w:rPr>
      </w:pPr>
    </w:p>
    <w:p w14:paraId="7BB8CFAC" w14:textId="47EE9224" w:rsidR="00475D79" w:rsidRPr="007E25F2" w:rsidRDefault="00475D79" w:rsidP="00475D79"/>
    <w:p w14:paraId="7C03EC6C" w14:textId="26694D1D" w:rsidR="00333372" w:rsidRDefault="00BD1E1F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29D6F41" wp14:editId="31CBEC95">
                <wp:simplePos x="0" y="0"/>
                <wp:positionH relativeFrom="page">
                  <wp:posOffset>2062149</wp:posOffset>
                </wp:positionH>
                <wp:positionV relativeFrom="paragraph">
                  <wp:posOffset>6350</wp:posOffset>
                </wp:positionV>
                <wp:extent cx="3352800" cy="457200"/>
                <wp:effectExtent l="0" t="0" r="19050" b="1905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52800" cy="457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5529C17" w14:textId="7BDFA9DF" w:rsidR="00AD22D8" w:rsidRPr="00B71786" w:rsidRDefault="00930E60" w:rsidP="00AD22D8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“</w:t>
                            </w:r>
                            <w:r w:rsidR="00AD22D8" w:rsidRPr="00B71786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ดัชนีการเมืองไทย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 xml:space="preserve">” 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เดือน</w:t>
                            </w:r>
                            <w:r w:rsidR="00A3169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พฤษภาคม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 xml:space="preserve"> 2567</w:t>
                            </w:r>
                            <w:r w:rsid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0CE0C82C" w14:textId="71945891" w:rsidR="007D5263" w:rsidRPr="00C23A25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AutoShape 202" o:spid="_x0000_s1028" style="position:absolute;left:0;text-align:left;margin-left:162.35pt;margin-top:.5pt;width:264pt;height:36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">
                <v:textbox>
                  <w:txbxContent>
                    <w:p w14:paraId="75529C17" w14:textId="7BDFA9DF" w:rsidR="00AD22D8" w:rsidRPr="00B71786" w:rsidRDefault="00930E60" w:rsidP="00AD22D8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“</w:t>
                      </w:r>
                      <w:r w:rsidR="00AD22D8" w:rsidRPr="00B71786"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ดัชนีการเมืองไทย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 xml:space="preserve">” 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เดือน</w:t>
                      </w:r>
                      <w:r w:rsidR="00A31690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พฤษภาคม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 xml:space="preserve"> 2567</w:t>
                      </w:r>
                      <w:r w:rsidR="00AD22D8"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</w:rPr>
                        <w:t xml:space="preserve"> </w:t>
                      </w:r>
                    </w:p>
                    <w:p w14:paraId="0CE0C82C" w14:textId="71945891" w:rsidR="007D5263" w:rsidRPr="00C23A25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4FE2DF39" w14:textId="673FAFC7" w:rsidR="0014626C" w:rsidRDefault="00B424D8" w:rsidP="0014626C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p w14:paraId="11475517" w14:textId="77777777" w:rsidR="0063555A" w:rsidRPr="0063555A" w:rsidRDefault="0063555A" w:rsidP="0063555A">
      <w:pPr>
        <w:spacing w:line="280" w:lineRule="exact"/>
        <w:jc w:val="thaiDistribute"/>
        <w:rPr>
          <w:rFonts w:ascii="TH SarabunPSK" w:hAnsi="TH SarabunPSK" w:cs="TH SarabunPSK"/>
          <w:b/>
          <w:bCs/>
          <w:sz w:val="22"/>
          <w:szCs w:val="22"/>
        </w:rPr>
      </w:pPr>
    </w:p>
    <w:p w14:paraId="724EA801" w14:textId="175EEB83" w:rsidR="00930E60" w:rsidRPr="0014626C" w:rsidRDefault="00A97C49" w:rsidP="0014626C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BC5CD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D940AE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“</w:t>
      </w:r>
      <w:r w:rsidR="00D940AE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วนดุสิตโพล” มหาวิทยาลัยสวนดุสิต สำรวจความคิดเห็นประชาชน</w:t>
      </w:r>
      <w:r w:rsidR="00D940AE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ทั่วประเทศ เรื่อง 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“ดัชนีการเมืองไทย</w:t>
      </w:r>
      <w:r w:rsidR="00F273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ประจำ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เดือน</w:t>
      </w:r>
      <w:r w:rsidR="00A31690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พฤษภาคม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2567</w:t>
      </w:r>
      <w:r w:rsidR="00F273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” กลุ่มตัวอย่าง 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จำนวน</w:t>
      </w:r>
      <w:r w:rsidR="006E257F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EE00D4" w:rsidRPr="00962F9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2</w:t>
      </w:r>
      <w:r w:rsidR="00962F93" w:rsidRPr="00962F9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,352</w:t>
      </w:r>
      <w:r w:rsidR="006E257F" w:rsidRPr="00962F9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คน </w:t>
      </w:r>
      <w:r w:rsidR="0064565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(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ำรวจท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าง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ออนไลน์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และภาคสนาม</w:t>
      </w:r>
      <w:r w:rsidR="0064565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)</w:t>
      </w:r>
      <w:r w:rsidR="00F273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ระหว่าง</w:t>
      </w:r>
      <w:r w:rsidR="00930E60" w:rsidRPr="00CF229C">
        <w:rPr>
          <w:rFonts w:ascii="TH SarabunPSK" w:eastAsia="TH SarabunPSK" w:hAnsi="TH SarabunPSK" w:cs="TH SarabunPSK"/>
          <w:b/>
          <w:bCs/>
          <w:sz w:val="28"/>
          <w:szCs w:val="28"/>
          <w:cs/>
        </w:rPr>
        <w:t>วันที่</w:t>
      </w:r>
      <w:r w:rsidR="00E4131E" w:rsidRPr="00CF229C">
        <w:rPr>
          <w:rFonts w:ascii="TH SarabunPSK" w:eastAsia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52641C">
        <w:rPr>
          <w:rFonts w:ascii="TH SarabunPSK" w:eastAsia="TH SarabunPSK" w:hAnsi="TH SarabunPSK" w:cs="TH SarabunPSK" w:hint="cs"/>
          <w:b/>
          <w:bCs/>
          <w:sz w:val="28"/>
          <w:szCs w:val="28"/>
          <w:cs/>
        </w:rPr>
        <w:t>23-31</w:t>
      </w:r>
      <w:r w:rsidR="00E4131E" w:rsidRPr="00CF229C">
        <w:rPr>
          <w:rFonts w:ascii="TH SarabunPSK" w:eastAsia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52641C">
        <w:rPr>
          <w:rFonts w:ascii="TH SarabunPSK" w:eastAsia="TH SarabunPSK" w:hAnsi="TH SarabunPSK" w:cs="TH SarabunPSK" w:hint="cs"/>
          <w:b/>
          <w:bCs/>
          <w:sz w:val="28"/>
          <w:szCs w:val="28"/>
          <w:cs/>
        </w:rPr>
        <w:t>พฤษภาคม</w:t>
      </w:r>
      <w:r w:rsidR="00930E60" w:rsidRPr="00CF229C">
        <w:rPr>
          <w:rFonts w:ascii="TH SarabunPSK" w:eastAsia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930E60" w:rsidRPr="00CF229C">
        <w:rPr>
          <w:rFonts w:ascii="TH SarabunPSK" w:eastAsia="TH SarabunPSK" w:hAnsi="TH SarabunPSK" w:cs="TH SarabunPSK"/>
          <w:b/>
          <w:bCs/>
          <w:sz w:val="28"/>
          <w:szCs w:val="28"/>
        </w:rPr>
        <w:t>256</w:t>
      </w:r>
      <w:r w:rsidR="00930E60" w:rsidRPr="00CF229C">
        <w:rPr>
          <w:rFonts w:ascii="TH SarabunPSK" w:eastAsia="TH SarabunPSK" w:hAnsi="TH SarabunPSK" w:cs="TH SarabunPSK" w:hint="cs"/>
          <w:b/>
          <w:bCs/>
          <w:sz w:val="28"/>
          <w:szCs w:val="28"/>
          <w:cs/>
        </w:rPr>
        <w:t xml:space="preserve">7 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โดยมี</w:t>
      </w:r>
      <w:r w:rsidR="00930E60" w:rsidRPr="00540A14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ตัวชี้วัด 25 ประเด็นที่บ่งบอกถึงความเชื่อมั่นต่อการเมืองไทยในด้านต่าง ๆ ซึ่งแต่ละตัวชี้วัดจะมีคะแนนเต็ม 10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3B11C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คะแนน 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สรุป</w:t>
      </w:r>
      <w:r w:rsidR="003B11C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ผล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เรียงลำดับจาก</w:t>
      </w:r>
      <w:r w:rsidR="00FC1E6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ค่าคะแนน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สูงสุดไปถึงต่ำสุด ได้ดังนี้ </w:t>
      </w:r>
    </w:p>
    <w:p w14:paraId="04F34519" w14:textId="77777777" w:rsidR="009E43C7" w:rsidRPr="009E43C7" w:rsidRDefault="009E43C7" w:rsidP="00930E60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2"/>
          <w:szCs w:val="12"/>
        </w:rPr>
      </w:pPr>
    </w:p>
    <w:p w14:paraId="1F050DCE" w14:textId="22F83E63" w:rsidR="00930E60" w:rsidRDefault="00930E60" w:rsidP="00930E60">
      <w:pPr>
        <w:pStyle w:val="NoSpacing"/>
        <w:rPr>
          <w:rFonts w:ascii="TH SarabunPSK" w:hAnsi="TH SarabunPSK" w:cs="TH SarabunPSK"/>
          <w:b/>
          <w:bCs/>
          <w:color w:val="0070C0"/>
          <w:sz w:val="28"/>
          <w:szCs w:val="28"/>
          <w:u w:val="thick"/>
        </w:rPr>
      </w:pPr>
      <w:bookmarkStart w:id="0" w:name="_Hlk122936465"/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1. 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>“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ดัชนีการเมืองไทย</w:t>
      </w:r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” 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เดือน</w:t>
      </w:r>
      <w:r w:rsidR="0052641C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พฤษภาคม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</w:t>
      </w:r>
      <w:r w:rsidRPr="00CF229C">
        <w:rPr>
          <w:rFonts w:ascii="TH SarabunPSK" w:hAnsi="TH SarabunPSK" w:cs="TH SarabunPSK"/>
          <w:b/>
          <w:bCs/>
          <w:sz w:val="28"/>
          <w:szCs w:val="28"/>
        </w:rPr>
        <w:t xml:space="preserve">2567 </w:t>
      </w:r>
      <w:r w:rsidR="00B25A30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ภาพรวม</w:t>
      </w:r>
      <w:r w:rsidR="001F7723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คะแนน</w:t>
      </w:r>
      <w:r w:rsidRPr="00CF229C">
        <w:rPr>
          <w:rFonts w:ascii="TH SarabunPSK" w:hAnsi="TH SarabunPSK" w:cs="TH SarabunPSK"/>
          <w:b/>
          <w:bCs/>
          <w:sz w:val="28"/>
          <w:szCs w:val="28"/>
          <w:cs/>
        </w:rPr>
        <w:t>เต็ม 10 ได้</w:t>
      </w:r>
      <w:r w:rsidR="00A24819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962F93">
        <w:rPr>
          <w:rFonts w:ascii="TH SarabunPSK" w:hAnsi="TH SarabunPSK" w:cs="TH SarabunPSK" w:hint="cs"/>
          <w:b/>
          <w:bCs/>
          <w:sz w:val="28"/>
          <w:szCs w:val="28"/>
          <w:u w:val="single"/>
          <w:cs/>
        </w:rPr>
        <w:t>4.7</w:t>
      </w:r>
      <w:r w:rsidR="00952ABE">
        <w:rPr>
          <w:rFonts w:ascii="TH SarabunPSK" w:hAnsi="TH SarabunPSK" w:cs="TH SarabunPSK" w:hint="cs"/>
          <w:b/>
          <w:bCs/>
          <w:sz w:val="28"/>
          <w:szCs w:val="28"/>
          <w:u w:val="single"/>
          <w:cs/>
        </w:rPr>
        <w:t>2</w:t>
      </w:r>
      <w:r w:rsidR="00A24819" w:rsidRPr="00356D00">
        <w:rPr>
          <w:rFonts w:ascii="TH SarabunPSK" w:hAnsi="TH SarabunPSK" w:cs="TH SarabunPSK" w:hint="cs"/>
          <w:b/>
          <w:bCs/>
          <w:sz w:val="28"/>
          <w:szCs w:val="28"/>
          <w:u w:val="single"/>
          <w:cs/>
        </w:rPr>
        <w:t xml:space="preserve"> </w:t>
      </w:r>
      <w:r w:rsidRPr="00356D00">
        <w:rPr>
          <w:rFonts w:ascii="TH SarabunPSK" w:hAnsi="TH SarabunPSK" w:cs="TH SarabunPSK"/>
          <w:b/>
          <w:bCs/>
          <w:sz w:val="28"/>
          <w:szCs w:val="28"/>
          <w:u w:val="single"/>
          <w:cs/>
        </w:rPr>
        <w:t>คะแนน</w:t>
      </w:r>
      <w:bookmarkEnd w:id="0"/>
      <w:r w:rsidR="003B11CD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(เดือน</w:t>
      </w:r>
      <w:r w:rsidR="0052641C">
        <w:rPr>
          <w:rFonts w:ascii="TH SarabunPSK" w:hAnsi="TH SarabunPSK" w:cs="TH SarabunPSK" w:hint="cs"/>
          <w:b/>
          <w:bCs/>
          <w:sz w:val="28"/>
          <w:szCs w:val="28"/>
          <w:cs/>
        </w:rPr>
        <w:t>เมษายน</w:t>
      </w:r>
      <w:r w:rsidR="003B11CD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2567 ได้ </w:t>
      </w:r>
      <w:r w:rsidR="0052641C">
        <w:rPr>
          <w:rFonts w:ascii="TH SarabunPSK" w:hAnsi="TH SarabunPSK" w:cs="TH SarabunPSK" w:hint="cs"/>
          <w:b/>
          <w:bCs/>
          <w:sz w:val="28"/>
          <w:szCs w:val="28"/>
          <w:cs/>
        </w:rPr>
        <w:t>4.63</w:t>
      </w:r>
      <w:r w:rsidR="003B11CD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คะแนน)</w:t>
      </w:r>
    </w:p>
    <w:p w14:paraId="7AB739FB" w14:textId="3B142030" w:rsidR="00930E60" w:rsidRDefault="002F05BE" w:rsidP="00930E60">
      <w:pPr>
        <w:pStyle w:val="NoSpacing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2F05B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2.</w:t>
      </w:r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ประชาชนให้คะแนน 2</w:t>
      </w:r>
      <w:r w:rsidR="006D3358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5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ตัวชี้วัด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>“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ดัชนี</w:t>
      </w:r>
      <w:r w:rsidR="006D3358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การเมืองไทย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>”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โดยคะแนนเต็ม 10 เรียงลำดับ</w:t>
      </w:r>
      <w:r w:rsidR="004B1F91" w:rsidRPr="001B3B05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จากมากไปหาน้อย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ได้ดังนี้</w:t>
      </w:r>
    </w:p>
    <w:tbl>
      <w:tblPr>
        <w:tblStyle w:val="TableGrid"/>
        <w:tblW w:w="10530" w:type="dxa"/>
        <w:tblInd w:w="-5" w:type="dxa"/>
        <w:tblLook w:val="04A0" w:firstRow="1" w:lastRow="0" w:firstColumn="1" w:lastColumn="0" w:noHBand="0" w:noVBand="1"/>
      </w:tblPr>
      <w:tblGrid>
        <w:gridCol w:w="450"/>
        <w:gridCol w:w="3870"/>
        <w:gridCol w:w="876"/>
        <w:gridCol w:w="876"/>
        <w:gridCol w:w="876"/>
        <w:gridCol w:w="876"/>
        <w:gridCol w:w="996"/>
        <w:gridCol w:w="1710"/>
      </w:tblGrid>
      <w:tr w:rsidR="0052641C" w14:paraId="5035AF9D" w14:textId="77777777" w:rsidTr="0052641C">
        <w:tc>
          <w:tcPr>
            <w:tcW w:w="450" w:type="dxa"/>
          </w:tcPr>
          <w:p w14:paraId="36E3F335" w14:textId="58716CA3" w:rsidR="0052641C" w:rsidRDefault="0052641C" w:rsidP="0052641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3870" w:type="dxa"/>
          </w:tcPr>
          <w:p w14:paraId="61F60C2C" w14:textId="58A35F37" w:rsidR="0052641C" w:rsidRDefault="0052641C" w:rsidP="0052641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ดัชนีการเมืองไทย</w:t>
            </w:r>
          </w:p>
        </w:tc>
        <w:tc>
          <w:tcPr>
            <w:tcW w:w="876" w:type="dxa"/>
          </w:tcPr>
          <w:p w14:paraId="26BB2F47" w14:textId="1D24B98F" w:rsidR="0052641C" w:rsidRDefault="0052641C" w:rsidP="0052641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ม.ค.67</w:t>
            </w:r>
          </w:p>
        </w:tc>
        <w:tc>
          <w:tcPr>
            <w:tcW w:w="876" w:type="dxa"/>
          </w:tcPr>
          <w:p w14:paraId="761183F7" w14:textId="24EF6C28" w:rsidR="0052641C" w:rsidRDefault="0052641C" w:rsidP="0052641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ก.พ.67</w:t>
            </w:r>
          </w:p>
        </w:tc>
        <w:tc>
          <w:tcPr>
            <w:tcW w:w="876" w:type="dxa"/>
          </w:tcPr>
          <w:p w14:paraId="19009E62" w14:textId="1014FFC5" w:rsidR="0052641C" w:rsidRDefault="0052641C" w:rsidP="0052641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มี.ค.67</w:t>
            </w:r>
          </w:p>
        </w:tc>
        <w:tc>
          <w:tcPr>
            <w:tcW w:w="876" w:type="dxa"/>
          </w:tcPr>
          <w:p w14:paraId="47C8CE9F" w14:textId="10A4D5C0" w:rsidR="0052641C" w:rsidRDefault="0052641C" w:rsidP="0052641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ม.ย.67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61B3D5C9" w14:textId="55C30922" w:rsidR="0052641C" w:rsidRDefault="0052641C" w:rsidP="0052641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*พ.ค.67</w:t>
            </w:r>
          </w:p>
        </w:tc>
        <w:tc>
          <w:tcPr>
            <w:tcW w:w="1710" w:type="dxa"/>
          </w:tcPr>
          <w:p w14:paraId="0359960E" w14:textId="3EF85CFF" w:rsidR="0052641C" w:rsidRDefault="0052641C" w:rsidP="0052641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ปลี่ยนแปลงจากเดือนที่ผ่านมา</w:t>
            </w:r>
          </w:p>
        </w:tc>
      </w:tr>
      <w:tr w:rsidR="0052641C" w14:paraId="41B397F3" w14:textId="77777777" w:rsidTr="0052641C">
        <w:tc>
          <w:tcPr>
            <w:tcW w:w="450" w:type="dxa"/>
          </w:tcPr>
          <w:p w14:paraId="256832FE" w14:textId="02366D99" w:rsidR="0052641C" w:rsidRPr="001B53AB" w:rsidRDefault="001B53AB" w:rsidP="0052641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1B53A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870" w:type="dxa"/>
          </w:tcPr>
          <w:p w14:paraId="2978FCD0" w14:textId="6A6247DC" w:rsidR="0052641C" w:rsidRPr="00531279" w:rsidRDefault="0052641C" w:rsidP="0052641C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ผลงานของฝ่ายค้าน</w:t>
            </w:r>
          </w:p>
        </w:tc>
        <w:tc>
          <w:tcPr>
            <w:tcW w:w="876" w:type="dxa"/>
          </w:tcPr>
          <w:p w14:paraId="3934CD7D" w14:textId="1EA8EE89" w:rsidR="0052641C" w:rsidRPr="00531279" w:rsidRDefault="0052641C" w:rsidP="0052641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60</w:t>
            </w:r>
          </w:p>
        </w:tc>
        <w:tc>
          <w:tcPr>
            <w:tcW w:w="876" w:type="dxa"/>
          </w:tcPr>
          <w:p w14:paraId="39BBF812" w14:textId="51D3B1B2" w:rsidR="0052641C" w:rsidRPr="00531279" w:rsidRDefault="0052641C" w:rsidP="0052641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2</w:t>
            </w:r>
          </w:p>
        </w:tc>
        <w:tc>
          <w:tcPr>
            <w:tcW w:w="876" w:type="dxa"/>
          </w:tcPr>
          <w:p w14:paraId="7B28A533" w14:textId="4154CEC8" w:rsidR="0052641C" w:rsidRPr="00531279" w:rsidRDefault="0052641C" w:rsidP="0052641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6</w:t>
            </w:r>
          </w:p>
        </w:tc>
        <w:tc>
          <w:tcPr>
            <w:tcW w:w="876" w:type="dxa"/>
          </w:tcPr>
          <w:p w14:paraId="61568D7C" w14:textId="6D8DB5AE" w:rsidR="0052641C" w:rsidRPr="00531279" w:rsidRDefault="0052641C" w:rsidP="0052641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6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43D2F324" w14:textId="52449903" w:rsidR="0052641C" w:rsidRPr="00531279" w:rsidRDefault="00962F93" w:rsidP="0052641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0</w:t>
            </w:r>
          </w:p>
        </w:tc>
        <w:tc>
          <w:tcPr>
            <w:tcW w:w="1710" w:type="dxa"/>
          </w:tcPr>
          <w:p w14:paraId="2B72D91C" w14:textId="3A0EDCC3" w:rsidR="0052641C" w:rsidRPr="00611ED0" w:rsidRDefault="00EF0580" w:rsidP="0052641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C943DA" w14:paraId="12FEC3B8" w14:textId="77777777" w:rsidTr="0052641C">
        <w:tc>
          <w:tcPr>
            <w:tcW w:w="450" w:type="dxa"/>
          </w:tcPr>
          <w:p w14:paraId="7957EA78" w14:textId="7D1742AC" w:rsidR="00C943DA" w:rsidRPr="001B53AB" w:rsidRDefault="001B53AB" w:rsidP="00C943DA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1B53A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870" w:type="dxa"/>
          </w:tcPr>
          <w:p w14:paraId="3CCAF94D" w14:textId="615CE1A7" w:rsidR="00C943DA" w:rsidRPr="00531279" w:rsidRDefault="00C943DA" w:rsidP="00C943DA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ความมั่นคงของประเทศ</w:t>
            </w:r>
          </w:p>
        </w:tc>
        <w:tc>
          <w:tcPr>
            <w:tcW w:w="876" w:type="dxa"/>
          </w:tcPr>
          <w:p w14:paraId="2AA18B99" w14:textId="4349BD47" w:rsidR="00C943DA" w:rsidRPr="00531279" w:rsidRDefault="00C943DA" w:rsidP="00C943DA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71</w:t>
            </w:r>
          </w:p>
        </w:tc>
        <w:tc>
          <w:tcPr>
            <w:tcW w:w="876" w:type="dxa"/>
          </w:tcPr>
          <w:p w14:paraId="127533D8" w14:textId="7EEF1F10" w:rsidR="00C943DA" w:rsidRPr="00531279" w:rsidRDefault="00C943DA" w:rsidP="00C943DA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33</w:t>
            </w:r>
          </w:p>
        </w:tc>
        <w:tc>
          <w:tcPr>
            <w:tcW w:w="876" w:type="dxa"/>
          </w:tcPr>
          <w:p w14:paraId="35528EFB" w14:textId="36879396" w:rsidR="00C943DA" w:rsidRPr="00531279" w:rsidRDefault="00C943DA" w:rsidP="00C943DA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8</w:t>
            </w:r>
          </w:p>
        </w:tc>
        <w:tc>
          <w:tcPr>
            <w:tcW w:w="876" w:type="dxa"/>
          </w:tcPr>
          <w:p w14:paraId="3B43FEC9" w14:textId="0A35B531" w:rsidR="00C943DA" w:rsidRPr="00531279" w:rsidRDefault="00C943DA" w:rsidP="00C943DA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9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70712106" w14:textId="4974C828" w:rsidR="00C943DA" w:rsidRPr="00531279" w:rsidRDefault="00C943DA" w:rsidP="00C943DA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2</w:t>
            </w:r>
          </w:p>
        </w:tc>
        <w:tc>
          <w:tcPr>
            <w:tcW w:w="1710" w:type="dxa"/>
          </w:tcPr>
          <w:p w14:paraId="03F32E50" w14:textId="202F7894" w:rsidR="00C943DA" w:rsidRPr="00611ED0" w:rsidRDefault="00C943DA" w:rsidP="00C943DA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E78C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C943DA" w14:paraId="7CC9D2F9" w14:textId="77777777" w:rsidTr="0052641C">
        <w:tc>
          <w:tcPr>
            <w:tcW w:w="450" w:type="dxa"/>
          </w:tcPr>
          <w:p w14:paraId="0C6E6F8A" w14:textId="0065B441" w:rsidR="00C943DA" w:rsidRPr="001B53AB" w:rsidRDefault="001B53AB" w:rsidP="00C943DA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1B53A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870" w:type="dxa"/>
          </w:tcPr>
          <w:p w14:paraId="03B9CAB7" w14:textId="52378206" w:rsidR="00C943DA" w:rsidRPr="00531279" w:rsidRDefault="00C943DA" w:rsidP="00C943DA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ผลงานของนายกรัฐมนตรี</w:t>
            </w:r>
          </w:p>
        </w:tc>
        <w:tc>
          <w:tcPr>
            <w:tcW w:w="876" w:type="dxa"/>
          </w:tcPr>
          <w:p w14:paraId="19179D5D" w14:textId="3684045C" w:rsidR="00C943DA" w:rsidRPr="00531279" w:rsidRDefault="00C943DA" w:rsidP="00C943DA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70</w:t>
            </w:r>
          </w:p>
        </w:tc>
        <w:tc>
          <w:tcPr>
            <w:tcW w:w="876" w:type="dxa"/>
          </w:tcPr>
          <w:p w14:paraId="39FCA631" w14:textId="01A811A5" w:rsidR="00C943DA" w:rsidRPr="00531279" w:rsidRDefault="00C943DA" w:rsidP="00C943DA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43</w:t>
            </w:r>
          </w:p>
        </w:tc>
        <w:tc>
          <w:tcPr>
            <w:tcW w:w="876" w:type="dxa"/>
          </w:tcPr>
          <w:p w14:paraId="2C80827D" w14:textId="27B9A0B7" w:rsidR="00C943DA" w:rsidRPr="00531279" w:rsidRDefault="00C943DA" w:rsidP="00C943DA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4463C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5.45</w:t>
            </w:r>
          </w:p>
        </w:tc>
        <w:tc>
          <w:tcPr>
            <w:tcW w:w="876" w:type="dxa"/>
          </w:tcPr>
          <w:p w14:paraId="591AC356" w14:textId="175741AF" w:rsidR="00C943DA" w:rsidRPr="00531279" w:rsidRDefault="00C943DA" w:rsidP="00C943DA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6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6B458650" w14:textId="097F9435" w:rsidR="00C943DA" w:rsidRPr="00531279" w:rsidRDefault="00C943DA" w:rsidP="00C943DA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9</w:t>
            </w:r>
          </w:p>
        </w:tc>
        <w:tc>
          <w:tcPr>
            <w:tcW w:w="1710" w:type="dxa"/>
          </w:tcPr>
          <w:p w14:paraId="776C0E76" w14:textId="7E6564DE" w:rsidR="00C943DA" w:rsidRPr="00611ED0" w:rsidRDefault="00C943DA" w:rsidP="00C943DA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D129E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C11AA9" w14:paraId="3D210F76" w14:textId="77777777" w:rsidTr="0052641C">
        <w:tc>
          <w:tcPr>
            <w:tcW w:w="450" w:type="dxa"/>
          </w:tcPr>
          <w:p w14:paraId="593534B3" w14:textId="58C0DE14" w:rsidR="00C11AA9" w:rsidRPr="001B53AB" w:rsidRDefault="00C11AA9" w:rsidP="00C11AA9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1B53A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</w:t>
            </w:r>
          </w:p>
        </w:tc>
        <w:tc>
          <w:tcPr>
            <w:tcW w:w="3870" w:type="dxa"/>
          </w:tcPr>
          <w:p w14:paraId="6933A1A6" w14:textId="6522D9AF" w:rsidR="00C11AA9" w:rsidRPr="00C11AA9" w:rsidRDefault="00C11AA9" w:rsidP="00C11AA9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การเปิดเผยข้อมูลข่าวสารของภาครัฐ</w:t>
            </w:r>
          </w:p>
        </w:tc>
        <w:tc>
          <w:tcPr>
            <w:tcW w:w="876" w:type="dxa"/>
          </w:tcPr>
          <w:p w14:paraId="79E7C181" w14:textId="0506072D" w:rsidR="00C11AA9" w:rsidRPr="00C11AA9" w:rsidRDefault="00C11AA9" w:rsidP="00C11AA9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5</w:t>
            </w:r>
          </w:p>
        </w:tc>
        <w:tc>
          <w:tcPr>
            <w:tcW w:w="876" w:type="dxa"/>
          </w:tcPr>
          <w:p w14:paraId="4AF777C3" w14:textId="534DF70E" w:rsidR="00C11AA9" w:rsidRPr="00C11AA9" w:rsidRDefault="00C11AA9" w:rsidP="00C11AA9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6</w:t>
            </w:r>
          </w:p>
        </w:tc>
        <w:tc>
          <w:tcPr>
            <w:tcW w:w="876" w:type="dxa"/>
          </w:tcPr>
          <w:p w14:paraId="12BA3E19" w14:textId="710BA648" w:rsidR="00C11AA9" w:rsidRPr="00C11AA9" w:rsidRDefault="00C11AA9" w:rsidP="00C11AA9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9</w:t>
            </w:r>
          </w:p>
        </w:tc>
        <w:tc>
          <w:tcPr>
            <w:tcW w:w="876" w:type="dxa"/>
          </w:tcPr>
          <w:p w14:paraId="0DECF8C9" w14:textId="66F6FBF5" w:rsidR="00C11AA9" w:rsidRPr="00C11AA9" w:rsidRDefault="00C11AA9" w:rsidP="00C11AA9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1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2EECD0A8" w14:textId="2C2CE41C" w:rsidR="00C11AA9" w:rsidRPr="00C11AA9" w:rsidRDefault="00C11AA9" w:rsidP="00C11AA9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8</w:t>
            </w:r>
          </w:p>
        </w:tc>
        <w:tc>
          <w:tcPr>
            <w:tcW w:w="1710" w:type="dxa"/>
          </w:tcPr>
          <w:p w14:paraId="5F1CAD6E" w14:textId="5137D48C" w:rsidR="00C11AA9" w:rsidRPr="00C11AA9" w:rsidRDefault="00C11AA9" w:rsidP="00C11AA9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B509F" w14:paraId="17961747" w14:textId="77777777" w:rsidTr="0052641C">
        <w:tc>
          <w:tcPr>
            <w:tcW w:w="450" w:type="dxa"/>
          </w:tcPr>
          <w:p w14:paraId="3EF66129" w14:textId="7E8C9C68" w:rsidR="004B509F" w:rsidRPr="001B53AB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</w:t>
            </w:r>
          </w:p>
        </w:tc>
        <w:tc>
          <w:tcPr>
            <w:tcW w:w="3870" w:type="dxa"/>
          </w:tcPr>
          <w:p w14:paraId="0CFA404F" w14:textId="2E4B0DB4" w:rsidR="004B509F" w:rsidRPr="00C11AA9" w:rsidRDefault="004B509F" w:rsidP="004B509F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สิทธิและเสรีภาพของประชาชน</w:t>
            </w:r>
          </w:p>
        </w:tc>
        <w:tc>
          <w:tcPr>
            <w:tcW w:w="876" w:type="dxa"/>
          </w:tcPr>
          <w:p w14:paraId="40E985D3" w14:textId="10598E55" w:rsidR="004B509F" w:rsidRPr="00C11AA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77</w:t>
            </w:r>
          </w:p>
        </w:tc>
        <w:tc>
          <w:tcPr>
            <w:tcW w:w="876" w:type="dxa"/>
          </w:tcPr>
          <w:p w14:paraId="59BFBF00" w14:textId="56B6017C" w:rsidR="004B509F" w:rsidRPr="00C11AA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8</w:t>
            </w:r>
          </w:p>
        </w:tc>
        <w:tc>
          <w:tcPr>
            <w:tcW w:w="876" w:type="dxa"/>
          </w:tcPr>
          <w:p w14:paraId="2C0F4A8D" w14:textId="1F63CB24" w:rsidR="004B509F" w:rsidRPr="00C11AA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2</w:t>
            </w:r>
          </w:p>
        </w:tc>
        <w:tc>
          <w:tcPr>
            <w:tcW w:w="876" w:type="dxa"/>
          </w:tcPr>
          <w:p w14:paraId="61ABDE1C" w14:textId="5274D66E" w:rsidR="004B509F" w:rsidRPr="00C11AA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8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79EBDFFC" w14:textId="67531632" w:rsidR="004B509F" w:rsidRPr="00C11AA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7</w:t>
            </w:r>
          </w:p>
        </w:tc>
        <w:tc>
          <w:tcPr>
            <w:tcW w:w="1710" w:type="dxa"/>
          </w:tcPr>
          <w:p w14:paraId="6ADE62CA" w14:textId="79876D01" w:rsidR="004B509F" w:rsidRPr="00C11AA9" w:rsidRDefault="004B509F" w:rsidP="004B509F">
            <w:pPr>
              <w:pStyle w:val="NoSpacing"/>
              <w:tabs>
                <w:tab w:val="left" w:pos="634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4B509F" w14:paraId="30291B35" w14:textId="77777777" w:rsidTr="0052641C">
        <w:tc>
          <w:tcPr>
            <w:tcW w:w="450" w:type="dxa"/>
          </w:tcPr>
          <w:p w14:paraId="07385AF9" w14:textId="411FFF7C" w:rsidR="004B509F" w:rsidRPr="001B53AB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</w:t>
            </w:r>
          </w:p>
        </w:tc>
        <w:tc>
          <w:tcPr>
            <w:tcW w:w="3870" w:type="dxa"/>
          </w:tcPr>
          <w:p w14:paraId="1806C05A" w14:textId="4E6BDC69" w:rsidR="004B509F" w:rsidRPr="00C11AA9" w:rsidRDefault="004B509F" w:rsidP="004B509F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การมีส่วนร่วมของประชาชน</w:t>
            </w:r>
          </w:p>
        </w:tc>
        <w:tc>
          <w:tcPr>
            <w:tcW w:w="876" w:type="dxa"/>
          </w:tcPr>
          <w:p w14:paraId="2EC3B8E8" w14:textId="1AF38522" w:rsidR="004B509F" w:rsidRPr="00C11AA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8</w:t>
            </w:r>
          </w:p>
        </w:tc>
        <w:tc>
          <w:tcPr>
            <w:tcW w:w="876" w:type="dxa"/>
          </w:tcPr>
          <w:p w14:paraId="25996FC1" w14:textId="0B472CCA" w:rsidR="004B509F" w:rsidRPr="00C11AA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33</w:t>
            </w:r>
          </w:p>
        </w:tc>
        <w:tc>
          <w:tcPr>
            <w:tcW w:w="876" w:type="dxa"/>
          </w:tcPr>
          <w:p w14:paraId="0A60FFEE" w14:textId="448E0724" w:rsidR="004B509F" w:rsidRPr="00C11AA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9</w:t>
            </w:r>
          </w:p>
        </w:tc>
        <w:tc>
          <w:tcPr>
            <w:tcW w:w="876" w:type="dxa"/>
          </w:tcPr>
          <w:p w14:paraId="46470582" w14:textId="17B4CE0A" w:rsidR="004B509F" w:rsidRPr="00C11AA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8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40E38DA4" w14:textId="0E5126EF" w:rsidR="004B509F" w:rsidRPr="00C11AA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7</w:t>
            </w:r>
          </w:p>
        </w:tc>
        <w:tc>
          <w:tcPr>
            <w:tcW w:w="1710" w:type="dxa"/>
          </w:tcPr>
          <w:p w14:paraId="7EDE0D73" w14:textId="5A4F555F" w:rsidR="004B509F" w:rsidRPr="00C11AA9" w:rsidRDefault="004B509F" w:rsidP="004B509F">
            <w:pPr>
              <w:pStyle w:val="NoSpacing"/>
              <w:tabs>
                <w:tab w:val="left" w:pos="64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4B509F" w14:paraId="1627F110" w14:textId="77777777" w:rsidTr="0052641C">
        <w:tc>
          <w:tcPr>
            <w:tcW w:w="450" w:type="dxa"/>
          </w:tcPr>
          <w:p w14:paraId="0AE7D826" w14:textId="7C4DDC9F" w:rsidR="004B509F" w:rsidRPr="001B53AB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1B53A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7</w:t>
            </w:r>
          </w:p>
        </w:tc>
        <w:tc>
          <w:tcPr>
            <w:tcW w:w="3870" w:type="dxa"/>
          </w:tcPr>
          <w:p w14:paraId="7B5BCE24" w14:textId="6556D2CD" w:rsidR="004B509F" w:rsidRPr="00531279" w:rsidRDefault="004B509F" w:rsidP="004B509F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พัฒนาด้านการศึกษาสำหรับประชาชน</w:t>
            </w:r>
          </w:p>
        </w:tc>
        <w:tc>
          <w:tcPr>
            <w:tcW w:w="876" w:type="dxa"/>
          </w:tcPr>
          <w:p w14:paraId="191CB4A5" w14:textId="4EE1E8F9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9</w:t>
            </w:r>
          </w:p>
        </w:tc>
        <w:tc>
          <w:tcPr>
            <w:tcW w:w="876" w:type="dxa"/>
          </w:tcPr>
          <w:p w14:paraId="7D4ADCA7" w14:textId="4BB384E1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8</w:t>
            </w:r>
          </w:p>
        </w:tc>
        <w:tc>
          <w:tcPr>
            <w:tcW w:w="876" w:type="dxa"/>
          </w:tcPr>
          <w:p w14:paraId="3BFFF425" w14:textId="40FD7F35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1</w:t>
            </w:r>
          </w:p>
        </w:tc>
        <w:tc>
          <w:tcPr>
            <w:tcW w:w="876" w:type="dxa"/>
          </w:tcPr>
          <w:p w14:paraId="6546047C" w14:textId="5805FB6E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2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2CEDAE4B" w14:textId="788B895E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5</w:t>
            </w:r>
          </w:p>
        </w:tc>
        <w:tc>
          <w:tcPr>
            <w:tcW w:w="1710" w:type="dxa"/>
          </w:tcPr>
          <w:p w14:paraId="2BF9850D" w14:textId="1C21D642" w:rsidR="004B509F" w:rsidRPr="00611ED0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E78C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B509F" w14:paraId="4197AF85" w14:textId="77777777" w:rsidTr="0052641C">
        <w:tc>
          <w:tcPr>
            <w:tcW w:w="450" w:type="dxa"/>
          </w:tcPr>
          <w:p w14:paraId="1826AD31" w14:textId="5215C6A2" w:rsidR="004B509F" w:rsidRPr="001B53AB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53A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8</w:t>
            </w:r>
          </w:p>
        </w:tc>
        <w:tc>
          <w:tcPr>
            <w:tcW w:w="3870" w:type="dxa"/>
          </w:tcPr>
          <w:p w14:paraId="1ECEEB19" w14:textId="5925663C" w:rsidR="004B509F" w:rsidRPr="00531279" w:rsidRDefault="004B509F" w:rsidP="004B509F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ดำเนินงานของพรรคการเมืองโดยภาพรวม</w:t>
            </w:r>
          </w:p>
        </w:tc>
        <w:tc>
          <w:tcPr>
            <w:tcW w:w="876" w:type="dxa"/>
          </w:tcPr>
          <w:p w14:paraId="51C98567" w14:textId="0ACFF7D9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7</w:t>
            </w:r>
          </w:p>
        </w:tc>
        <w:tc>
          <w:tcPr>
            <w:tcW w:w="876" w:type="dxa"/>
          </w:tcPr>
          <w:p w14:paraId="3B0F9D08" w14:textId="6763F075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6</w:t>
            </w:r>
          </w:p>
        </w:tc>
        <w:tc>
          <w:tcPr>
            <w:tcW w:w="876" w:type="dxa"/>
          </w:tcPr>
          <w:p w14:paraId="610802DD" w14:textId="000CB44A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1</w:t>
            </w:r>
          </w:p>
        </w:tc>
        <w:tc>
          <w:tcPr>
            <w:tcW w:w="876" w:type="dxa"/>
          </w:tcPr>
          <w:p w14:paraId="0B62B2A7" w14:textId="026D310F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1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139C8CBA" w14:textId="31FFCC71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4</w:t>
            </w:r>
          </w:p>
        </w:tc>
        <w:tc>
          <w:tcPr>
            <w:tcW w:w="1710" w:type="dxa"/>
          </w:tcPr>
          <w:p w14:paraId="3934AB71" w14:textId="3D52D0D4" w:rsidR="004B509F" w:rsidRPr="00611ED0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D129E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B509F" w14:paraId="6E085190" w14:textId="77777777" w:rsidTr="0052641C">
        <w:tc>
          <w:tcPr>
            <w:tcW w:w="450" w:type="dxa"/>
          </w:tcPr>
          <w:p w14:paraId="611BB5BD" w14:textId="287223F9" w:rsidR="004B509F" w:rsidRPr="001B53AB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53A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9</w:t>
            </w:r>
          </w:p>
        </w:tc>
        <w:tc>
          <w:tcPr>
            <w:tcW w:w="3870" w:type="dxa"/>
          </w:tcPr>
          <w:p w14:paraId="7F17F9C9" w14:textId="2D222B1C" w:rsidR="004B509F" w:rsidRPr="00A12ADA" w:rsidRDefault="004B509F" w:rsidP="004B509F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สภาพสังคมโดยรวม</w:t>
            </w:r>
          </w:p>
        </w:tc>
        <w:tc>
          <w:tcPr>
            <w:tcW w:w="876" w:type="dxa"/>
          </w:tcPr>
          <w:p w14:paraId="2DA0ED3C" w14:textId="12DC9FB3" w:rsidR="004B509F" w:rsidRPr="00A12ADA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70</w:t>
            </w:r>
          </w:p>
        </w:tc>
        <w:tc>
          <w:tcPr>
            <w:tcW w:w="876" w:type="dxa"/>
          </w:tcPr>
          <w:p w14:paraId="11B9E7A6" w14:textId="34E7574A" w:rsidR="004B509F" w:rsidRPr="00A12ADA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2</w:t>
            </w:r>
          </w:p>
        </w:tc>
        <w:tc>
          <w:tcPr>
            <w:tcW w:w="876" w:type="dxa"/>
          </w:tcPr>
          <w:p w14:paraId="23F87E68" w14:textId="2A0C93BE" w:rsidR="004B509F" w:rsidRPr="00A12ADA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4</w:t>
            </w:r>
          </w:p>
        </w:tc>
        <w:tc>
          <w:tcPr>
            <w:tcW w:w="876" w:type="dxa"/>
          </w:tcPr>
          <w:p w14:paraId="0F1630FA" w14:textId="3F8C9C0B" w:rsidR="004B509F" w:rsidRPr="00A12ADA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2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6B42F845" w14:textId="104B186F" w:rsidR="004B509F" w:rsidRPr="00A12ADA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2</w:t>
            </w:r>
          </w:p>
        </w:tc>
        <w:tc>
          <w:tcPr>
            <w:tcW w:w="1710" w:type="dxa"/>
          </w:tcPr>
          <w:p w14:paraId="609A0018" w14:textId="2BF503E9" w:rsidR="004B509F" w:rsidRPr="00611ED0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4B509F" w14:paraId="23F41D13" w14:textId="77777777" w:rsidTr="0052641C">
        <w:tc>
          <w:tcPr>
            <w:tcW w:w="450" w:type="dxa"/>
          </w:tcPr>
          <w:p w14:paraId="0FD9B1AA" w14:textId="0D673BCC" w:rsidR="004B509F" w:rsidRPr="001B53AB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53A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0</w:t>
            </w:r>
          </w:p>
        </w:tc>
        <w:tc>
          <w:tcPr>
            <w:tcW w:w="3870" w:type="dxa"/>
          </w:tcPr>
          <w:p w14:paraId="2D817D15" w14:textId="71A3D436" w:rsidR="004B509F" w:rsidRPr="00A12ADA" w:rsidRDefault="004B509F" w:rsidP="004B509F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สถียรภาพทางการเมือง</w:t>
            </w:r>
          </w:p>
        </w:tc>
        <w:tc>
          <w:tcPr>
            <w:tcW w:w="876" w:type="dxa"/>
          </w:tcPr>
          <w:p w14:paraId="7B6E647D" w14:textId="35112244" w:rsidR="004B509F" w:rsidRPr="00A12ADA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62</w:t>
            </w:r>
          </w:p>
        </w:tc>
        <w:tc>
          <w:tcPr>
            <w:tcW w:w="876" w:type="dxa"/>
          </w:tcPr>
          <w:p w14:paraId="55121322" w14:textId="6D5C4DE9" w:rsidR="004B509F" w:rsidRPr="00A12ADA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32</w:t>
            </w:r>
          </w:p>
        </w:tc>
        <w:tc>
          <w:tcPr>
            <w:tcW w:w="876" w:type="dxa"/>
          </w:tcPr>
          <w:p w14:paraId="3174E5C8" w14:textId="0925E13A" w:rsidR="004B509F" w:rsidRPr="00A12ADA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3</w:t>
            </w:r>
          </w:p>
        </w:tc>
        <w:tc>
          <w:tcPr>
            <w:tcW w:w="876" w:type="dxa"/>
          </w:tcPr>
          <w:p w14:paraId="6C9FE8BE" w14:textId="0D3E3209" w:rsidR="004B509F" w:rsidRPr="00A12ADA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8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1A33FB4C" w14:textId="26122D15" w:rsidR="004B509F" w:rsidRPr="00A12ADA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1</w:t>
            </w:r>
          </w:p>
        </w:tc>
        <w:tc>
          <w:tcPr>
            <w:tcW w:w="1710" w:type="dxa"/>
          </w:tcPr>
          <w:p w14:paraId="6DFB667A" w14:textId="22583FBE" w:rsidR="004B509F" w:rsidRPr="00611ED0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E78C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B509F" w14:paraId="1BDD43D7" w14:textId="77777777" w:rsidTr="0052641C">
        <w:tc>
          <w:tcPr>
            <w:tcW w:w="450" w:type="dxa"/>
          </w:tcPr>
          <w:p w14:paraId="48EDC03F" w14:textId="2A6A7100" w:rsidR="004B509F" w:rsidRPr="001B53AB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53A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1</w:t>
            </w:r>
          </w:p>
        </w:tc>
        <w:tc>
          <w:tcPr>
            <w:tcW w:w="3870" w:type="dxa"/>
          </w:tcPr>
          <w:p w14:paraId="63F5118B" w14:textId="2E922FF2" w:rsidR="004B509F" w:rsidRPr="00531279" w:rsidRDefault="004B509F" w:rsidP="004B509F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บริหารประเทศตามนโยบายที่ประกาศไว้</w:t>
            </w:r>
          </w:p>
        </w:tc>
        <w:tc>
          <w:tcPr>
            <w:tcW w:w="876" w:type="dxa"/>
          </w:tcPr>
          <w:p w14:paraId="109B63B3" w14:textId="39461B2D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4</w:t>
            </w:r>
          </w:p>
        </w:tc>
        <w:tc>
          <w:tcPr>
            <w:tcW w:w="876" w:type="dxa"/>
          </w:tcPr>
          <w:p w14:paraId="344C8C91" w14:textId="518D5308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3</w:t>
            </w:r>
          </w:p>
        </w:tc>
        <w:tc>
          <w:tcPr>
            <w:tcW w:w="876" w:type="dxa"/>
          </w:tcPr>
          <w:p w14:paraId="77B9558A" w14:textId="35B730E6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9</w:t>
            </w:r>
          </w:p>
        </w:tc>
        <w:tc>
          <w:tcPr>
            <w:tcW w:w="876" w:type="dxa"/>
          </w:tcPr>
          <w:p w14:paraId="1C13782F" w14:textId="4FDBBCF9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8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429B11A7" w14:textId="3BED78FE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9</w:t>
            </w:r>
          </w:p>
        </w:tc>
        <w:tc>
          <w:tcPr>
            <w:tcW w:w="1710" w:type="dxa"/>
          </w:tcPr>
          <w:p w14:paraId="75C643AF" w14:textId="20478EA1" w:rsidR="004B509F" w:rsidRPr="00611ED0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E78C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B509F" w14:paraId="21A52BE5" w14:textId="77777777" w:rsidTr="0052641C">
        <w:tc>
          <w:tcPr>
            <w:tcW w:w="450" w:type="dxa"/>
          </w:tcPr>
          <w:p w14:paraId="0ABA41EB" w14:textId="03E07367" w:rsidR="004B509F" w:rsidRPr="001B53AB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53A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2</w:t>
            </w:r>
          </w:p>
        </w:tc>
        <w:tc>
          <w:tcPr>
            <w:tcW w:w="3870" w:type="dxa"/>
          </w:tcPr>
          <w:p w14:paraId="267F8E38" w14:textId="74376E9B" w:rsidR="004B509F" w:rsidRPr="00531279" w:rsidRDefault="004B509F" w:rsidP="004B509F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ความปลอดภัยในชีวิตและทรัพย์สิน</w:t>
            </w:r>
          </w:p>
        </w:tc>
        <w:tc>
          <w:tcPr>
            <w:tcW w:w="876" w:type="dxa"/>
          </w:tcPr>
          <w:p w14:paraId="563484EC" w14:textId="0D9B3263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48</w:t>
            </w:r>
          </w:p>
        </w:tc>
        <w:tc>
          <w:tcPr>
            <w:tcW w:w="876" w:type="dxa"/>
          </w:tcPr>
          <w:p w14:paraId="37DC3D68" w14:textId="15E8C008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3</w:t>
            </w:r>
          </w:p>
        </w:tc>
        <w:tc>
          <w:tcPr>
            <w:tcW w:w="876" w:type="dxa"/>
          </w:tcPr>
          <w:p w14:paraId="172C994C" w14:textId="1D1BB200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7</w:t>
            </w:r>
          </w:p>
        </w:tc>
        <w:tc>
          <w:tcPr>
            <w:tcW w:w="876" w:type="dxa"/>
          </w:tcPr>
          <w:p w14:paraId="2501BC46" w14:textId="4A885B3A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4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0DA98351" w14:textId="6C20A6DF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6</w:t>
            </w:r>
          </w:p>
        </w:tc>
        <w:tc>
          <w:tcPr>
            <w:tcW w:w="1710" w:type="dxa"/>
          </w:tcPr>
          <w:p w14:paraId="74FE0C12" w14:textId="3BAE9AF2" w:rsidR="004B509F" w:rsidRPr="00611ED0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E78C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B509F" w14:paraId="449F6F8C" w14:textId="77777777" w:rsidTr="0052641C">
        <w:tc>
          <w:tcPr>
            <w:tcW w:w="450" w:type="dxa"/>
          </w:tcPr>
          <w:p w14:paraId="6ECED439" w14:textId="75DDA07C" w:rsidR="004B509F" w:rsidRPr="001B53AB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53A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870" w:type="dxa"/>
          </w:tcPr>
          <w:p w14:paraId="0FB08C5D" w14:textId="347AF8FA" w:rsidR="004B509F" w:rsidRPr="00962355" w:rsidRDefault="004B509F" w:rsidP="004B509F">
            <w:pPr>
              <w:pStyle w:val="NoSpacing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ต่างๆ ในภาพรวม</w:t>
            </w:r>
          </w:p>
        </w:tc>
        <w:tc>
          <w:tcPr>
            <w:tcW w:w="876" w:type="dxa"/>
          </w:tcPr>
          <w:p w14:paraId="7E044087" w14:textId="6CAE5819" w:rsidR="004B509F" w:rsidRPr="00962355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8</w:t>
            </w:r>
          </w:p>
        </w:tc>
        <w:tc>
          <w:tcPr>
            <w:tcW w:w="876" w:type="dxa"/>
          </w:tcPr>
          <w:p w14:paraId="042C73D5" w14:textId="7776A9A5" w:rsidR="004B509F" w:rsidRPr="00962355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7</w:t>
            </w:r>
          </w:p>
        </w:tc>
        <w:tc>
          <w:tcPr>
            <w:tcW w:w="876" w:type="dxa"/>
          </w:tcPr>
          <w:p w14:paraId="38645E5D" w14:textId="1E5714CE" w:rsidR="004B509F" w:rsidRPr="00962355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3</w:t>
            </w:r>
          </w:p>
        </w:tc>
        <w:tc>
          <w:tcPr>
            <w:tcW w:w="876" w:type="dxa"/>
          </w:tcPr>
          <w:p w14:paraId="7D84E129" w14:textId="0DC5F20A" w:rsidR="004B509F" w:rsidRPr="00962355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0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3EDC5332" w14:textId="7DE31CE1" w:rsidR="004B509F" w:rsidRPr="00962355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5</w:t>
            </w:r>
          </w:p>
        </w:tc>
        <w:tc>
          <w:tcPr>
            <w:tcW w:w="1710" w:type="dxa"/>
          </w:tcPr>
          <w:p w14:paraId="4874D126" w14:textId="0CD7ED3C" w:rsidR="004B509F" w:rsidRPr="00962355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  <w:u w:val="single"/>
              </w:rPr>
            </w:pPr>
            <w:r w:rsidRPr="007D129E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B509F" w14:paraId="0F233D95" w14:textId="77777777" w:rsidTr="0052641C">
        <w:tc>
          <w:tcPr>
            <w:tcW w:w="450" w:type="dxa"/>
          </w:tcPr>
          <w:p w14:paraId="598934B9" w14:textId="01B3C5CA" w:rsidR="004B509F" w:rsidRPr="001B53AB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53A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</w:t>
            </w:r>
          </w:p>
        </w:tc>
        <w:tc>
          <w:tcPr>
            <w:tcW w:w="3870" w:type="dxa"/>
          </w:tcPr>
          <w:p w14:paraId="7FB88F05" w14:textId="1F228589" w:rsidR="004B509F" w:rsidRPr="00531279" w:rsidRDefault="004B509F" w:rsidP="004B509F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ผลงานของรัฐบาล</w:t>
            </w:r>
          </w:p>
        </w:tc>
        <w:tc>
          <w:tcPr>
            <w:tcW w:w="876" w:type="dxa"/>
          </w:tcPr>
          <w:p w14:paraId="4D67FCAD" w14:textId="107F7B11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3</w:t>
            </w:r>
          </w:p>
        </w:tc>
        <w:tc>
          <w:tcPr>
            <w:tcW w:w="876" w:type="dxa"/>
          </w:tcPr>
          <w:p w14:paraId="2955528A" w14:textId="05A102A9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1</w:t>
            </w:r>
          </w:p>
        </w:tc>
        <w:tc>
          <w:tcPr>
            <w:tcW w:w="876" w:type="dxa"/>
          </w:tcPr>
          <w:p w14:paraId="494C3BDE" w14:textId="0CEFCBD0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8</w:t>
            </w:r>
          </w:p>
        </w:tc>
        <w:tc>
          <w:tcPr>
            <w:tcW w:w="876" w:type="dxa"/>
          </w:tcPr>
          <w:p w14:paraId="0CA19549" w14:textId="666AA9CD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0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669A287C" w14:textId="1EC0AFAC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4</w:t>
            </w:r>
          </w:p>
        </w:tc>
        <w:tc>
          <w:tcPr>
            <w:tcW w:w="1710" w:type="dxa"/>
          </w:tcPr>
          <w:p w14:paraId="4016EF76" w14:textId="53170E79" w:rsidR="004B509F" w:rsidRPr="00611ED0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BE78C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B509F" w14:paraId="37687CCA" w14:textId="77777777" w:rsidTr="0052641C">
        <w:tc>
          <w:tcPr>
            <w:tcW w:w="450" w:type="dxa"/>
          </w:tcPr>
          <w:p w14:paraId="379AE8CF" w14:textId="7DC8F06F" w:rsidR="004B509F" w:rsidRPr="001B53AB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53A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5</w:t>
            </w:r>
          </w:p>
        </w:tc>
        <w:tc>
          <w:tcPr>
            <w:tcW w:w="3870" w:type="dxa"/>
          </w:tcPr>
          <w:p w14:paraId="4CE22683" w14:textId="17FAFC99" w:rsidR="004B509F" w:rsidRPr="00531279" w:rsidRDefault="004B509F" w:rsidP="004B509F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การปฏิบัติตนและพฤติกรรมของนักการเมือง</w:t>
            </w:r>
          </w:p>
        </w:tc>
        <w:tc>
          <w:tcPr>
            <w:tcW w:w="876" w:type="dxa"/>
          </w:tcPr>
          <w:p w14:paraId="53FFF1A5" w14:textId="12B940EB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5</w:t>
            </w:r>
          </w:p>
        </w:tc>
        <w:tc>
          <w:tcPr>
            <w:tcW w:w="876" w:type="dxa"/>
          </w:tcPr>
          <w:p w14:paraId="1CE63C22" w14:textId="67FC27D9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3</w:t>
            </w:r>
          </w:p>
        </w:tc>
        <w:tc>
          <w:tcPr>
            <w:tcW w:w="876" w:type="dxa"/>
          </w:tcPr>
          <w:p w14:paraId="479D9B20" w14:textId="4F919DAD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2</w:t>
            </w:r>
          </w:p>
        </w:tc>
        <w:tc>
          <w:tcPr>
            <w:tcW w:w="876" w:type="dxa"/>
          </w:tcPr>
          <w:p w14:paraId="0454EC00" w14:textId="205ADAA1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8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576AE988" w14:textId="588211BA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3</w:t>
            </w:r>
          </w:p>
        </w:tc>
        <w:tc>
          <w:tcPr>
            <w:tcW w:w="1710" w:type="dxa"/>
          </w:tcPr>
          <w:p w14:paraId="133F9D61" w14:textId="10EEF21A" w:rsidR="004B509F" w:rsidRPr="00611ED0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BE78C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B509F" w14:paraId="0EB69A07" w14:textId="77777777" w:rsidTr="0052641C">
        <w:tc>
          <w:tcPr>
            <w:tcW w:w="450" w:type="dxa"/>
          </w:tcPr>
          <w:p w14:paraId="67D75BAD" w14:textId="06EB1689" w:rsidR="004B509F" w:rsidRPr="001B53AB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53A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6</w:t>
            </w:r>
          </w:p>
        </w:tc>
        <w:tc>
          <w:tcPr>
            <w:tcW w:w="3870" w:type="dxa"/>
          </w:tcPr>
          <w:p w14:paraId="4BE4DC6E" w14:textId="06045A18" w:rsidR="004B509F" w:rsidRPr="00531279" w:rsidRDefault="004B509F" w:rsidP="004B509F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พัฒนาประเทศให้เจริญก้าวหน้า</w:t>
            </w:r>
          </w:p>
        </w:tc>
        <w:tc>
          <w:tcPr>
            <w:tcW w:w="876" w:type="dxa"/>
          </w:tcPr>
          <w:p w14:paraId="7FB89BA9" w14:textId="70010FF3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64</w:t>
            </w:r>
          </w:p>
        </w:tc>
        <w:tc>
          <w:tcPr>
            <w:tcW w:w="876" w:type="dxa"/>
          </w:tcPr>
          <w:p w14:paraId="68389302" w14:textId="73CDD72F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6</w:t>
            </w:r>
          </w:p>
        </w:tc>
        <w:tc>
          <w:tcPr>
            <w:tcW w:w="876" w:type="dxa"/>
          </w:tcPr>
          <w:p w14:paraId="5D6CB43A" w14:textId="3AC5144B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0</w:t>
            </w:r>
          </w:p>
        </w:tc>
        <w:tc>
          <w:tcPr>
            <w:tcW w:w="876" w:type="dxa"/>
          </w:tcPr>
          <w:p w14:paraId="2E4B029E" w14:textId="35A86294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9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4DE916A9" w14:textId="17DA9FBC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9</w:t>
            </w:r>
          </w:p>
        </w:tc>
        <w:tc>
          <w:tcPr>
            <w:tcW w:w="1710" w:type="dxa"/>
          </w:tcPr>
          <w:p w14:paraId="217B1A4A" w14:textId="392EAC37" w:rsidR="004B509F" w:rsidRPr="00611ED0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ท่าเดิม</w:t>
            </w:r>
          </w:p>
        </w:tc>
      </w:tr>
      <w:tr w:rsidR="004B509F" w14:paraId="4B22BAFD" w14:textId="77777777" w:rsidTr="0052641C">
        <w:tc>
          <w:tcPr>
            <w:tcW w:w="450" w:type="dxa"/>
          </w:tcPr>
          <w:p w14:paraId="2FC53FAC" w14:textId="4C7ADA88" w:rsidR="004B509F" w:rsidRPr="001B53AB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53A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7</w:t>
            </w:r>
          </w:p>
        </w:tc>
        <w:tc>
          <w:tcPr>
            <w:tcW w:w="3870" w:type="dxa"/>
          </w:tcPr>
          <w:p w14:paraId="3D286594" w14:textId="0344497A" w:rsidR="004B509F" w:rsidRPr="00531279" w:rsidRDefault="004B509F" w:rsidP="004B509F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ชีวิตความเป็นอยู่ของประชาชน</w:t>
            </w:r>
          </w:p>
        </w:tc>
        <w:tc>
          <w:tcPr>
            <w:tcW w:w="876" w:type="dxa"/>
          </w:tcPr>
          <w:p w14:paraId="1839F010" w14:textId="6DC38E81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47</w:t>
            </w:r>
          </w:p>
        </w:tc>
        <w:tc>
          <w:tcPr>
            <w:tcW w:w="876" w:type="dxa"/>
          </w:tcPr>
          <w:p w14:paraId="01BB537C" w14:textId="023EEC1F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4</w:t>
            </w:r>
          </w:p>
        </w:tc>
        <w:tc>
          <w:tcPr>
            <w:tcW w:w="876" w:type="dxa"/>
          </w:tcPr>
          <w:p w14:paraId="0A7E5BF8" w14:textId="42F5120A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1</w:t>
            </w:r>
          </w:p>
        </w:tc>
        <w:tc>
          <w:tcPr>
            <w:tcW w:w="876" w:type="dxa"/>
          </w:tcPr>
          <w:p w14:paraId="2C9AFB1C" w14:textId="4EC1ECFD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9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4E7DA77C" w14:textId="00AD9136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6</w:t>
            </w:r>
          </w:p>
        </w:tc>
        <w:tc>
          <w:tcPr>
            <w:tcW w:w="1710" w:type="dxa"/>
          </w:tcPr>
          <w:p w14:paraId="32A143B9" w14:textId="1DA87C4B" w:rsidR="004B509F" w:rsidRPr="00611ED0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E78C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B509F" w14:paraId="21B21646" w14:textId="77777777" w:rsidTr="0052641C">
        <w:tc>
          <w:tcPr>
            <w:tcW w:w="450" w:type="dxa"/>
          </w:tcPr>
          <w:p w14:paraId="0E21927D" w14:textId="4CF55D2B" w:rsidR="004B509F" w:rsidRPr="001B53AB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53A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8</w:t>
            </w:r>
          </w:p>
        </w:tc>
        <w:tc>
          <w:tcPr>
            <w:tcW w:w="3870" w:type="dxa"/>
          </w:tcPr>
          <w:p w14:paraId="38FD7750" w14:textId="115F294D" w:rsidR="004B509F" w:rsidRPr="00531279" w:rsidRDefault="004B509F" w:rsidP="004B509F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สภาพเศรษฐกิจโดยภาพรวม</w:t>
            </w:r>
          </w:p>
        </w:tc>
        <w:tc>
          <w:tcPr>
            <w:tcW w:w="876" w:type="dxa"/>
          </w:tcPr>
          <w:p w14:paraId="2BDC709F" w14:textId="0AC02992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33</w:t>
            </w:r>
          </w:p>
        </w:tc>
        <w:tc>
          <w:tcPr>
            <w:tcW w:w="876" w:type="dxa"/>
          </w:tcPr>
          <w:p w14:paraId="42D93D02" w14:textId="09077B2B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4</w:t>
            </w:r>
          </w:p>
        </w:tc>
        <w:tc>
          <w:tcPr>
            <w:tcW w:w="876" w:type="dxa"/>
          </w:tcPr>
          <w:p w14:paraId="230646E0" w14:textId="7F0CCBC7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0</w:t>
            </w:r>
          </w:p>
        </w:tc>
        <w:tc>
          <w:tcPr>
            <w:tcW w:w="876" w:type="dxa"/>
          </w:tcPr>
          <w:p w14:paraId="42D9CE59" w14:textId="28F2831C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3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1EF4F5BA" w14:textId="7A9C9FB6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4</w:t>
            </w:r>
          </w:p>
        </w:tc>
        <w:tc>
          <w:tcPr>
            <w:tcW w:w="1710" w:type="dxa"/>
          </w:tcPr>
          <w:p w14:paraId="7B685BC6" w14:textId="65A80173" w:rsidR="004B509F" w:rsidRPr="00611ED0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BE78C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B509F" w14:paraId="0EF2887D" w14:textId="77777777" w:rsidTr="0052641C">
        <w:tc>
          <w:tcPr>
            <w:tcW w:w="450" w:type="dxa"/>
          </w:tcPr>
          <w:p w14:paraId="037A464D" w14:textId="4219357B" w:rsidR="004B509F" w:rsidRPr="001B53AB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53A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9</w:t>
            </w:r>
          </w:p>
        </w:tc>
        <w:tc>
          <w:tcPr>
            <w:tcW w:w="3870" w:type="dxa"/>
          </w:tcPr>
          <w:p w14:paraId="04E7A5D5" w14:textId="03668F78" w:rsidR="004B509F" w:rsidRPr="00531279" w:rsidRDefault="004B509F" w:rsidP="004B509F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ค่าครองชีพ เงินเดือน ค่าจ้าง สวัสดิการ</w:t>
            </w:r>
          </w:p>
        </w:tc>
        <w:tc>
          <w:tcPr>
            <w:tcW w:w="876" w:type="dxa"/>
          </w:tcPr>
          <w:p w14:paraId="5564B9E9" w14:textId="109AAFDC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6</w:t>
            </w:r>
          </w:p>
        </w:tc>
        <w:tc>
          <w:tcPr>
            <w:tcW w:w="876" w:type="dxa"/>
          </w:tcPr>
          <w:p w14:paraId="143D0447" w14:textId="1959466B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3</w:t>
            </w:r>
          </w:p>
        </w:tc>
        <w:tc>
          <w:tcPr>
            <w:tcW w:w="876" w:type="dxa"/>
          </w:tcPr>
          <w:p w14:paraId="03D9C91A" w14:textId="10EF32E4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9</w:t>
            </w:r>
          </w:p>
        </w:tc>
        <w:tc>
          <w:tcPr>
            <w:tcW w:w="876" w:type="dxa"/>
          </w:tcPr>
          <w:p w14:paraId="55048B7D" w14:textId="43801B43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3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735A24EE" w14:textId="24A2A94A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1</w:t>
            </w:r>
          </w:p>
        </w:tc>
        <w:tc>
          <w:tcPr>
            <w:tcW w:w="1710" w:type="dxa"/>
          </w:tcPr>
          <w:p w14:paraId="2912EDA4" w14:textId="0F454E75" w:rsidR="004B509F" w:rsidRPr="00611ED0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BE78C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B509F" w14:paraId="35DCAB63" w14:textId="77777777" w:rsidTr="0052641C">
        <w:tc>
          <w:tcPr>
            <w:tcW w:w="450" w:type="dxa"/>
          </w:tcPr>
          <w:p w14:paraId="4C6DDDA7" w14:textId="2775A737" w:rsidR="004B509F" w:rsidRPr="001B53AB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53A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0</w:t>
            </w:r>
          </w:p>
        </w:tc>
        <w:tc>
          <w:tcPr>
            <w:tcW w:w="3870" w:type="dxa"/>
          </w:tcPr>
          <w:p w14:paraId="2DDD357F" w14:textId="2F0DCF58" w:rsidR="004B509F" w:rsidRPr="00531279" w:rsidRDefault="004B509F" w:rsidP="004B509F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ฎหมาย กระบวนการยุติธรรม</w:t>
            </w:r>
          </w:p>
        </w:tc>
        <w:tc>
          <w:tcPr>
            <w:tcW w:w="876" w:type="dxa"/>
          </w:tcPr>
          <w:p w14:paraId="76760611" w14:textId="3FD83CBC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42</w:t>
            </w:r>
          </w:p>
        </w:tc>
        <w:tc>
          <w:tcPr>
            <w:tcW w:w="876" w:type="dxa"/>
          </w:tcPr>
          <w:p w14:paraId="28D39F55" w14:textId="659EC300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4</w:t>
            </w:r>
          </w:p>
        </w:tc>
        <w:tc>
          <w:tcPr>
            <w:tcW w:w="876" w:type="dxa"/>
          </w:tcPr>
          <w:p w14:paraId="59943BBF" w14:textId="16ABB483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7</w:t>
            </w:r>
          </w:p>
        </w:tc>
        <w:tc>
          <w:tcPr>
            <w:tcW w:w="876" w:type="dxa"/>
          </w:tcPr>
          <w:p w14:paraId="26C4ED3F" w14:textId="5438D370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4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2E5EFD9C" w14:textId="23146554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6</w:t>
            </w:r>
          </w:p>
        </w:tc>
        <w:tc>
          <w:tcPr>
            <w:tcW w:w="1710" w:type="dxa"/>
          </w:tcPr>
          <w:p w14:paraId="61C4BB95" w14:textId="608001BC" w:rsidR="004B509F" w:rsidRPr="00611ED0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BE78C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B509F" w14:paraId="3E36CB4D" w14:textId="77777777" w:rsidTr="0052641C">
        <w:tc>
          <w:tcPr>
            <w:tcW w:w="450" w:type="dxa"/>
          </w:tcPr>
          <w:p w14:paraId="5C1A1A0D" w14:textId="0155A1B6" w:rsidR="004B509F" w:rsidRPr="001B53AB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53A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1</w:t>
            </w:r>
          </w:p>
        </w:tc>
        <w:tc>
          <w:tcPr>
            <w:tcW w:w="3870" w:type="dxa"/>
          </w:tcPr>
          <w:p w14:paraId="70665C88" w14:textId="3D215246" w:rsidR="004B509F" w:rsidRPr="00531279" w:rsidRDefault="004B509F" w:rsidP="004B509F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ยาเสพติดและผู้มีอิทธิพล</w:t>
            </w:r>
          </w:p>
        </w:tc>
        <w:tc>
          <w:tcPr>
            <w:tcW w:w="876" w:type="dxa"/>
          </w:tcPr>
          <w:p w14:paraId="67956B16" w14:textId="425E23E4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5</w:t>
            </w:r>
          </w:p>
        </w:tc>
        <w:tc>
          <w:tcPr>
            <w:tcW w:w="876" w:type="dxa"/>
          </w:tcPr>
          <w:p w14:paraId="6A3A1251" w14:textId="3093C137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4463C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4.94</w:t>
            </w:r>
          </w:p>
        </w:tc>
        <w:tc>
          <w:tcPr>
            <w:tcW w:w="876" w:type="dxa"/>
          </w:tcPr>
          <w:p w14:paraId="50DD99C5" w14:textId="2F681739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4463C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4.97</w:t>
            </w:r>
          </w:p>
        </w:tc>
        <w:tc>
          <w:tcPr>
            <w:tcW w:w="876" w:type="dxa"/>
          </w:tcPr>
          <w:p w14:paraId="60610D6E" w14:textId="474FC10B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4.36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207A75D9" w14:textId="59ADACF2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2</w:t>
            </w:r>
          </w:p>
        </w:tc>
        <w:tc>
          <w:tcPr>
            <w:tcW w:w="1710" w:type="dxa"/>
          </w:tcPr>
          <w:p w14:paraId="61000542" w14:textId="76D0939B" w:rsidR="004B509F" w:rsidRPr="00611ED0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BE78C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B509F" w14:paraId="13757032" w14:textId="77777777" w:rsidTr="0052641C">
        <w:tc>
          <w:tcPr>
            <w:tcW w:w="450" w:type="dxa"/>
          </w:tcPr>
          <w:p w14:paraId="5D0D497D" w14:textId="48F70B11" w:rsidR="004B509F" w:rsidRPr="001B53AB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53A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2</w:t>
            </w:r>
          </w:p>
        </w:tc>
        <w:tc>
          <w:tcPr>
            <w:tcW w:w="3870" w:type="dxa"/>
          </w:tcPr>
          <w:p w14:paraId="61C91AEC" w14:textId="41E84B45" w:rsidR="004B509F" w:rsidRPr="00531279" w:rsidRDefault="004B509F" w:rsidP="004B509F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ราคาสินค้า</w:t>
            </w:r>
          </w:p>
        </w:tc>
        <w:tc>
          <w:tcPr>
            <w:tcW w:w="876" w:type="dxa"/>
          </w:tcPr>
          <w:p w14:paraId="57DB6203" w14:textId="079C7DD9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4</w:t>
            </w:r>
          </w:p>
        </w:tc>
        <w:tc>
          <w:tcPr>
            <w:tcW w:w="876" w:type="dxa"/>
          </w:tcPr>
          <w:p w14:paraId="164BE55C" w14:textId="1994A7E7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8</w:t>
            </w:r>
          </w:p>
        </w:tc>
        <w:tc>
          <w:tcPr>
            <w:tcW w:w="876" w:type="dxa"/>
          </w:tcPr>
          <w:p w14:paraId="78AAACD8" w14:textId="76FA19FD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2</w:t>
            </w:r>
          </w:p>
        </w:tc>
        <w:tc>
          <w:tcPr>
            <w:tcW w:w="876" w:type="dxa"/>
          </w:tcPr>
          <w:p w14:paraId="46B5E409" w14:textId="73C3ED47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8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6573B0D3" w14:textId="3E72AC10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1</w:t>
            </w:r>
          </w:p>
        </w:tc>
        <w:tc>
          <w:tcPr>
            <w:tcW w:w="1710" w:type="dxa"/>
          </w:tcPr>
          <w:p w14:paraId="1C0B90D4" w14:textId="503FB19C" w:rsidR="004B509F" w:rsidRPr="00611ED0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BE78C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B509F" w14:paraId="429AB956" w14:textId="77777777" w:rsidTr="0052641C">
        <w:tc>
          <w:tcPr>
            <w:tcW w:w="450" w:type="dxa"/>
          </w:tcPr>
          <w:p w14:paraId="7B673A72" w14:textId="1B223927" w:rsidR="004B509F" w:rsidRPr="001B53AB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53A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2</w:t>
            </w:r>
          </w:p>
        </w:tc>
        <w:tc>
          <w:tcPr>
            <w:tcW w:w="3870" w:type="dxa"/>
          </w:tcPr>
          <w:p w14:paraId="423A1E8D" w14:textId="032C0CF8" w:rsidR="004B509F" w:rsidRPr="00531279" w:rsidRDefault="004B509F" w:rsidP="004B509F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การว่างงาน</w:t>
            </w:r>
          </w:p>
        </w:tc>
        <w:tc>
          <w:tcPr>
            <w:tcW w:w="876" w:type="dxa"/>
          </w:tcPr>
          <w:p w14:paraId="77C3EE40" w14:textId="4BFA2A82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6</w:t>
            </w:r>
          </w:p>
        </w:tc>
        <w:tc>
          <w:tcPr>
            <w:tcW w:w="876" w:type="dxa"/>
          </w:tcPr>
          <w:p w14:paraId="32980A4E" w14:textId="573DA1B5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7</w:t>
            </w:r>
          </w:p>
        </w:tc>
        <w:tc>
          <w:tcPr>
            <w:tcW w:w="876" w:type="dxa"/>
          </w:tcPr>
          <w:p w14:paraId="0DD03253" w14:textId="72717D7C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1</w:t>
            </w:r>
          </w:p>
        </w:tc>
        <w:tc>
          <w:tcPr>
            <w:tcW w:w="876" w:type="dxa"/>
          </w:tcPr>
          <w:p w14:paraId="0727416B" w14:textId="06E7EAFF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29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7820F5CF" w14:textId="0A2EF050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1</w:t>
            </w:r>
          </w:p>
        </w:tc>
        <w:tc>
          <w:tcPr>
            <w:tcW w:w="1710" w:type="dxa"/>
          </w:tcPr>
          <w:p w14:paraId="6CF85CEE" w14:textId="45C5DEF7" w:rsidR="004B509F" w:rsidRPr="00611ED0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BE78C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B509F" w14:paraId="016A1E37" w14:textId="77777777" w:rsidTr="0052641C">
        <w:tc>
          <w:tcPr>
            <w:tcW w:w="450" w:type="dxa"/>
          </w:tcPr>
          <w:p w14:paraId="6E020C47" w14:textId="4D718957" w:rsidR="004B509F" w:rsidRPr="001B53AB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53A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4</w:t>
            </w:r>
          </w:p>
        </w:tc>
        <w:tc>
          <w:tcPr>
            <w:tcW w:w="3870" w:type="dxa"/>
          </w:tcPr>
          <w:p w14:paraId="5F9DF714" w14:textId="4FBB678F" w:rsidR="004B509F" w:rsidRPr="00531279" w:rsidRDefault="004B509F" w:rsidP="004B509F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ทุจริตคอร์รัปชัน ความโปร่งใส</w:t>
            </w:r>
          </w:p>
        </w:tc>
        <w:tc>
          <w:tcPr>
            <w:tcW w:w="876" w:type="dxa"/>
          </w:tcPr>
          <w:p w14:paraId="5149F11B" w14:textId="6380B93B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8</w:t>
            </w:r>
          </w:p>
        </w:tc>
        <w:tc>
          <w:tcPr>
            <w:tcW w:w="876" w:type="dxa"/>
          </w:tcPr>
          <w:p w14:paraId="1CB376B2" w14:textId="5C4EF5EE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7</w:t>
            </w:r>
          </w:p>
        </w:tc>
        <w:tc>
          <w:tcPr>
            <w:tcW w:w="876" w:type="dxa"/>
          </w:tcPr>
          <w:p w14:paraId="2BDD54FF" w14:textId="5C3DA212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9</w:t>
            </w:r>
          </w:p>
        </w:tc>
        <w:tc>
          <w:tcPr>
            <w:tcW w:w="876" w:type="dxa"/>
          </w:tcPr>
          <w:p w14:paraId="6512754E" w14:textId="437F7AFC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3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7309E110" w14:textId="0C9DE559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0</w:t>
            </w:r>
          </w:p>
        </w:tc>
        <w:tc>
          <w:tcPr>
            <w:tcW w:w="1710" w:type="dxa"/>
          </w:tcPr>
          <w:p w14:paraId="0EF62B74" w14:textId="146B1A2A" w:rsidR="004B509F" w:rsidRPr="00611ED0" w:rsidRDefault="00F95C7C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4B509F" w14:paraId="3BA0F1DC" w14:textId="77777777" w:rsidTr="0052641C">
        <w:tc>
          <w:tcPr>
            <w:tcW w:w="450" w:type="dxa"/>
          </w:tcPr>
          <w:p w14:paraId="2A6937A1" w14:textId="25806C8F" w:rsidR="004B509F" w:rsidRPr="001B53AB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53A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5</w:t>
            </w:r>
          </w:p>
        </w:tc>
        <w:tc>
          <w:tcPr>
            <w:tcW w:w="3870" w:type="dxa"/>
          </w:tcPr>
          <w:p w14:paraId="2187F601" w14:textId="5D160E43" w:rsidR="004B509F" w:rsidRPr="00531279" w:rsidRDefault="004B509F" w:rsidP="004B509F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ความยากจน</w:t>
            </w:r>
          </w:p>
        </w:tc>
        <w:tc>
          <w:tcPr>
            <w:tcW w:w="876" w:type="dxa"/>
          </w:tcPr>
          <w:p w14:paraId="5FA32025" w14:textId="53A1FDE5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5</w:t>
            </w:r>
          </w:p>
        </w:tc>
        <w:tc>
          <w:tcPr>
            <w:tcW w:w="876" w:type="dxa"/>
          </w:tcPr>
          <w:p w14:paraId="10151DA3" w14:textId="08962053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8</w:t>
            </w:r>
          </w:p>
        </w:tc>
        <w:tc>
          <w:tcPr>
            <w:tcW w:w="876" w:type="dxa"/>
          </w:tcPr>
          <w:p w14:paraId="151EA2CD" w14:textId="0262B35F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0</w:t>
            </w:r>
          </w:p>
        </w:tc>
        <w:tc>
          <w:tcPr>
            <w:tcW w:w="876" w:type="dxa"/>
          </w:tcPr>
          <w:p w14:paraId="535848DF" w14:textId="1F88053A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28</w:t>
            </w:r>
          </w:p>
        </w:tc>
        <w:tc>
          <w:tcPr>
            <w:tcW w:w="996" w:type="dxa"/>
            <w:tcBorders>
              <w:right w:val="single" w:sz="4" w:space="0" w:color="auto"/>
            </w:tcBorders>
          </w:tcPr>
          <w:p w14:paraId="35324794" w14:textId="1F7E6CC0" w:rsidR="004B509F" w:rsidRPr="0053127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2</w:t>
            </w:r>
          </w:p>
        </w:tc>
        <w:tc>
          <w:tcPr>
            <w:tcW w:w="1710" w:type="dxa"/>
          </w:tcPr>
          <w:p w14:paraId="77697836" w14:textId="57573934" w:rsidR="004B509F" w:rsidRPr="00611ED0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E78C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4B509F" w14:paraId="1909716B" w14:textId="77777777" w:rsidTr="0052641C">
        <w:tc>
          <w:tcPr>
            <w:tcW w:w="450" w:type="dxa"/>
            <w:shd w:val="clear" w:color="auto" w:fill="E2EFD9" w:themeFill="accent6" w:themeFillTint="33"/>
          </w:tcPr>
          <w:p w14:paraId="7583CEDF" w14:textId="21BCA8CB" w:rsidR="004B509F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*</w:t>
            </w:r>
          </w:p>
        </w:tc>
        <w:tc>
          <w:tcPr>
            <w:tcW w:w="3870" w:type="dxa"/>
            <w:shd w:val="clear" w:color="auto" w:fill="E2EFD9" w:themeFill="accent6" w:themeFillTint="33"/>
          </w:tcPr>
          <w:p w14:paraId="5CA42AF5" w14:textId="5DA43A1A" w:rsidR="004B509F" w:rsidRPr="00531279" w:rsidRDefault="004B509F" w:rsidP="004B509F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ภาพรวม</w:t>
            </w:r>
          </w:p>
        </w:tc>
        <w:tc>
          <w:tcPr>
            <w:tcW w:w="876" w:type="dxa"/>
            <w:shd w:val="clear" w:color="auto" w:fill="E2EFD9" w:themeFill="accent6" w:themeFillTint="33"/>
          </w:tcPr>
          <w:p w14:paraId="2DCF0167" w14:textId="403D4103" w:rsidR="004B509F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5.48</w:t>
            </w:r>
          </w:p>
        </w:tc>
        <w:tc>
          <w:tcPr>
            <w:tcW w:w="876" w:type="dxa"/>
            <w:shd w:val="clear" w:color="auto" w:fill="E2EFD9" w:themeFill="accent6" w:themeFillTint="33"/>
          </w:tcPr>
          <w:p w14:paraId="7975A940" w14:textId="08F3F0C0" w:rsidR="004B509F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 w:rsidRPr="007C171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5.16</w:t>
            </w:r>
          </w:p>
        </w:tc>
        <w:tc>
          <w:tcPr>
            <w:tcW w:w="876" w:type="dxa"/>
            <w:shd w:val="clear" w:color="auto" w:fill="E2EFD9" w:themeFill="accent6" w:themeFillTint="33"/>
          </w:tcPr>
          <w:p w14:paraId="31EAFE7A" w14:textId="1167B55E" w:rsidR="004B509F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5.10</w:t>
            </w:r>
          </w:p>
        </w:tc>
        <w:tc>
          <w:tcPr>
            <w:tcW w:w="876" w:type="dxa"/>
            <w:shd w:val="clear" w:color="auto" w:fill="E2EFD9" w:themeFill="accent6" w:themeFillTint="33"/>
          </w:tcPr>
          <w:p w14:paraId="1F315C79" w14:textId="52A592CA" w:rsidR="004B509F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4.63</w:t>
            </w:r>
          </w:p>
        </w:tc>
        <w:tc>
          <w:tcPr>
            <w:tcW w:w="996" w:type="dxa"/>
            <w:tcBorders>
              <w:right w:val="single" w:sz="4" w:space="0" w:color="auto"/>
            </w:tcBorders>
            <w:shd w:val="clear" w:color="auto" w:fill="E2EFD9" w:themeFill="accent6" w:themeFillTint="33"/>
          </w:tcPr>
          <w:p w14:paraId="2110F337" w14:textId="3F8AB236" w:rsidR="004B509F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4.72</w:t>
            </w:r>
          </w:p>
        </w:tc>
        <w:tc>
          <w:tcPr>
            <w:tcW w:w="1710" w:type="dxa"/>
            <w:shd w:val="clear" w:color="auto" w:fill="E2EFD9" w:themeFill="accent6" w:themeFillTint="33"/>
          </w:tcPr>
          <w:p w14:paraId="55AE413C" w14:textId="03433915" w:rsidR="004B509F" w:rsidRPr="00C06D49" w:rsidRDefault="004B509F" w:rsidP="004B509F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 w:rsidRPr="00C06D4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เพิ่มขึ้น</w:t>
            </w:r>
          </w:p>
        </w:tc>
      </w:tr>
    </w:tbl>
    <w:p w14:paraId="0E270B12" w14:textId="21A18EFC" w:rsidR="00D85967" w:rsidRPr="0051473E" w:rsidRDefault="00D85967" w:rsidP="00930E60">
      <w:pPr>
        <w:pStyle w:val="NoSpacing"/>
        <w:rPr>
          <w:rFonts w:ascii="TH SarabunPSK" w:hAnsi="TH SarabunPSK" w:cs="TH SarabunPSK"/>
          <w:b/>
          <w:bCs/>
          <w:color w:val="000000" w:themeColor="text1"/>
          <w:sz w:val="22"/>
          <w:szCs w:val="22"/>
        </w:rPr>
      </w:pPr>
    </w:p>
    <w:p w14:paraId="6B7680BB" w14:textId="2F883DF7" w:rsidR="00507925" w:rsidRDefault="009C41FA" w:rsidP="0050792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</w:p>
    <w:p w14:paraId="15EBFBD2" w14:textId="5BE64FF8" w:rsidR="00531279" w:rsidRDefault="0038735A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7E25F2">
        <w:rPr>
          <w:rFonts w:ascii="TH SarabunPSK" w:hAnsi="TH SarabunPSK" w:cs="TH SarabunPSK"/>
          <w:noProof/>
        </w:rPr>
        <w:lastRenderedPageBreak/>
        <w:drawing>
          <wp:anchor distT="0" distB="0" distL="114300" distR="114300" simplePos="0" relativeHeight="251678720" behindDoc="0" locked="0" layoutInCell="1" allowOverlap="1" wp14:anchorId="4F7EB988" wp14:editId="21297070">
            <wp:simplePos x="0" y="0"/>
            <wp:positionH relativeFrom="margin">
              <wp:posOffset>2700655</wp:posOffset>
            </wp:positionH>
            <wp:positionV relativeFrom="paragraph">
              <wp:posOffset>-193040</wp:posOffset>
            </wp:positionV>
            <wp:extent cx="899160" cy="899160"/>
            <wp:effectExtent l="0" t="0" r="0" b="0"/>
            <wp:wrapNone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16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BB9107" w14:textId="3E7DAB74" w:rsidR="00531279" w:rsidRDefault="00BA7E2A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7E25F2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94FA069" wp14:editId="5D5BD20E">
                <wp:simplePos x="0" y="0"/>
                <wp:positionH relativeFrom="margin">
                  <wp:align>left</wp:align>
                </wp:positionH>
                <wp:positionV relativeFrom="paragraph">
                  <wp:posOffset>-363982</wp:posOffset>
                </wp:positionV>
                <wp:extent cx="2346385" cy="944880"/>
                <wp:effectExtent l="0" t="0" r="0" b="7620"/>
                <wp:wrapNone/>
                <wp:docPr id="4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6385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B68ACB" w14:textId="7E3F53B6" w:rsidR="009A2321" w:rsidRPr="00A90FE0" w:rsidRDefault="009A2321" w:rsidP="009A2321">
                            <w:pPr>
                              <w:widowControl/>
                              <w:shd w:val="clear" w:color="auto" w:fill="FFFFFF"/>
                              <w:textAlignment w:val="baseline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“ดัชนีการเมืองไทย”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ดือน</w:t>
                            </w:r>
                            <w:r w:rsidR="006464F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พ.ค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67 </w:t>
                            </w:r>
                          </w:p>
                          <w:p w14:paraId="1FF765DD" w14:textId="0BBD7DC1" w:rsidR="009A2321" w:rsidRPr="00F84F4F" w:rsidRDefault="009A2321" w:rsidP="009A232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      </w:t>
                            </w:r>
                            <w:r w:rsidR="0047087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5079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หน้า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</w:t>
                            </w: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710B9A23" w14:textId="68CE8067" w:rsidR="009A2321" w:rsidRPr="00F84F4F" w:rsidRDefault="009A2321" w:rsidP="009A232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DD548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น</w:t>
                            </w:r>
                            <w:r w:rsidR="00FA7A0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ังคารที่ 4 มิถุนายน 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4FA069" id="_x0000_s1029" type="#_x0000_t202" style="position:absolute;left:0;text-align:left;margin-left:0;margin-top:-28.65pt;width:184.75pt;height:74.4pt;z-index:2516766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" filled="f" stroked="f">
                <v:textbox inset=".5mm,.3mm,.5mm,.3mm">
                  <w:txbxContent>
                    <w:p w14:paraId="32B68ACB" w14:textId="7E3F53B6" w:rsidR="009A2321" w:rsidRPr="00A90FE0" w:rsidRDefault="009A2321" w:rsidP="009A2321">
                      <w:pPr>
                        <w:widowControl/>
                        <w:shd w:val="clear" w:color="auto" w:fill="FFFFFF"/>
                        <w:textAlignment w:val="baseline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“ดัชนีการเมืองไทย”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ดือน</w:t>
                      </w:r>
                      <w:r w:rsidR="006464FE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พ.ค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.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67 </w:t>
                      </w:r>
                    </w:p>
                    <w:p w14:paraId="1FF765DD" w14:textId="0BBD7DC1" w:rsidR="009A2321" w:rsidRPr="00F84F4F" w:rsidRDefault="009A2321" w:rsidP="009A232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      </w:t>
                      </w:r>
                      <w:r w:rsidR="0047087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(</w:t>
                      </w:r>
                      <w:r w:rsidR="005079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หน้า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</w:t>
                      </w: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14:paraId="710B9A23" w14:textId="68CE8067" w:rsidR="009A2321" w:rsidRPr="00F84F4F" w:rsidRDefault="009A2321" w:rsidP="009A232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DD548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น</w:t>
                      </w:r>
                      <w:r w:rsidR="00FA7A0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ังคารที่ 4 มิถุนายน 256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7E25F2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28182E3" wp14:editId="2513E788">
                <wp:simplePos x="0" y="0"/>
                <wp:positionH relativeFrom="column">
                  <wp:posOffset>4009415</wp:posOffset>
                </wp:positionH>
                <wp:positionV relativeFrom="paragraph">
                  <wp:posOffset>-426491</wp:posOffset>
                </wp:positionV>
                <wp:extent cx="2794406" cy="1024128"/>
                <wp:effectExtent l="0" t="0" r="6350" b="5080"/>
                <wp:wrapNone/>
                <wp:docPr id="7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4406" cy="10241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67FCD6" w14:textId="77777777" w:rsidR="009A2321" w:rsidRPr="00472983" w:rsidRDefault="009A2321" w:rsidP="009A232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ฝ่าย</w:t>
                            </w: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ข่าว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หน้า 1/</w:t>
                            </w: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การเมือง</w:t>
                            </w:r>
                          </w:p>
                          <w:p w14:paraId="775BA56F" w14:textId="77777777" w:rsidR="009A2321" w:rsidRPr="00472983" w:rsidRDefault="009A2321" w:rsidP="009A232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ประธานสวนดุสิตโพล ดร.ณัฐพล แย้มฉิม</w:t>
                            </w:r>
                          </w:p>
                          <w:p w14:paraId="11E691BB" w14:textId="77777777" w:rsidR="009A2321" w:rsidRPr="00992B06" w:rsidRDefault="009A2321" w:rsidP="009A232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. 02-2445210/ </w:t>
                            </w:r>
                            <w:r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557176E4" w14:textId="77777777" w:rsidR="009A2321" w:rsidRPr="00992B06" w:rsidRDefault="00000000" w:rsidP="009A232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5" w:history="1">
                              <w:r w:rsidR="009A2321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7CEAFF5C" w14:textId="77777777" w:rsidR="009A2321" w:rsidRPr="00992B06" w:rsidRDefault="009A2321" w:rsidP="009A232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5E537A42" w14:textId="77777777" w:rsidR="009A2321" w:rsidRDefault="009A2321" w:rsidP="009A232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863056" w14:textId="77777777" w:rsidR="009A2321" w:rsidRDefault="009A2321" w:rsidP="009A232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0DF91E79" w14:textId="77777777" w:rsidR="009A2321" w:rsidRDefault="009A2321" w:rsidP="009A232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2912C985" w14:textId="77777777" w:rsidR="009A2321" w:rsidRPr="00F444C1" w:rsidRDefault="009A2321" w:rsidP="009A232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8182E3" id="_x0000_s1030" type="#_x0000_t202" style="position:absolute;left:0;text-align:left;margin-left:315.7pt;margin-top:-33.6pt;width:220.05pt;height:80.6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" filled="f" stroked="f">
                <v:textbox inset=".5mm,.3mm,.5mm,.3mm">
                  <w:txbxContent>
                    <w:p w14:paraId="7367FCD6" w14:textId="77777777" w:rsidR="009A2321" w:rsidRPr="00472983" w:rsidRDefault="009A2321" w:rsidP="009A232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472983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ฝ่าย</w:t>
                      </w: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ข่าว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หน้า 1/</w:t>
                      </w: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การเมือง</w:t>
                      </w:r>
                    </w:p>
                    <w:p w14:paraId="775BA56F" w14:textId="77777777" w:rsidR="009A2321" w:rsidRPr="00472983" w:rsidRDefault="009A2321" w:rsidP="009A232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ประธานสวนดุสิตโพล ดร.ณัฐพล แย้มฉิม</w:t>
                      </w:r>
                    </w:p>
                    <w:p w14:paraId="11E691BB" w14:textId="77777777" w:rsidR="009A2321" w:rsidRPr="00992B06" w:rsidRDefault="009A2321" w:rsidP="009A232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. 02-2445210/ </w:t>
                      </w:r>
                      <w:r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557176E4" w14:textId="77777777" w:rsidR="009A2321" w:rsidRPr="00992B06" w:rsidRDefault="00376E87" w:rsidP="009A232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6" w:history="1">
                        <w:r w:rsidR="009A2321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7CEAFF5C" w14:textId="77777777" w:rsidR="009A2321" w:rsidRPr="00992B06" w:rsidRDefault="009A2321" w:rsidP="009A2321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5E537A42" w14:textId="77777777" w:rsidR="009A2321" w:rsidRDefault="009A2321" w:rsidP="009A232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863056" w14:textId="77777777" w:rsidR="009A2321" w:rsidRDefault="009A2321" w:rsidP="009A232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0DF91E79" w14:textId="77777777" w:rsidR="009A2321" w:rsidRDefault="009A2321" w:rsidP="009A232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2912C985" w14:textId="77777777" w:rsidR="009A2321" w:rsidRPr="00F444C1" w:rsidRDefault="009A2321" w:rsidP="009A232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18F5D6A" w14:textId="5171C1A4" w:rsidR="00531279" w:rsidRDefault="00531279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46B7FD8C" w14:textId="4DCEC9A0" w:rsidR="00531279" w:rsidRDefault="00531279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1119DEF6" w14:textId="77777777" w:rsidR="00507925" w:rsidRDefault="00507925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53DC7461" w14:textId="77777777" w:rsidR="00EC0DA7" w:rsidRDefault="00EC0DA7" w:rsidP="00507925">
      <w:pPr>
        <w:pStyle w:val="Body"/>
        <w:ind w:firstLine="270"/>
        <w:jc w:val="thaiDistribute"/>
        <w:rPr>
          <w:rFonts w:ascii="TH SarabunPSK" w:hAnsi="TH SarabunPSK" w:cs="TH SarabunPSK"/>
          <w:b/>
          <w:bCs/>
          <w:sz w:val="6"/>
          <w:szCs w:val="6"/>
        </w:rPr>
      </w:pPr>
    </w:p>
    <w:p w14:paraId="734983DB" w14:textId="370358BF" w:rsidR="00507925" w:rsidRPr="009625E3" w:rsidRDefault="00507925" w:rsidP="004A7F29">
      <w:pPr>
        <w:pStyle w:val="Body"/>
        <w:ind w:firstLine="274"/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3</w:t>
      </w:r>
      <w:r w:rsidRPr="009625E3">
        <w:rPr>
          <w:rFonts w:ascii="TH SarabunPSK" w:hAnsi="TH SarabunPSK" w:cs="TH SarabunPSK"/>
          <w:b/>
          <w:bCs/>
          <w:sz w:val="30"/>
          <w:szCs w:val="30"/>
          <w:cs/>
        </w:rPr>
        <w:t>. นักการเมือง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ฝ่าย</w:t>
      </w:r>
      <w:r w:rsidRPr="009625E3">
        <w:rPr>
          <w:rFonts w:ascii="TH SarabunPSK" w:hAnsi="TH SarabunPSK" w:cs="TH SarabunPSK"/>
          <w:b/>
          <w:bCs/>
          <w:sz w:val="30"/>
          <w:szCs w:val="30"/>
          <w:cs/>
        </w:rPr>
        <w:t>รัฐบาล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และฝ่ายค้าน</w:t>
      </w:r>
      <w:r w:rsidRPr="009625E3">
        <w:rPr>
          <w:rFonts w:ascii="TH SarabunPSK" w:hAnsi="TH SarabunPSK" w:cs="TH SarabunPSK"/>
          <w:b/>
          <w:bCs/>
          <w:sz w:val="30"/>
          <w:szCs w:val="30"/>
          <w:cs/>
        </w:rPr>
        <w:t>ที่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ประชาชน</w:t>
      </w:r>
      <w:r w:rsidRPr="009625E3">
        <w:rPr>
          <w:rFonts w:ascii="TH SarabunPSK" w:hAnsi="TH SarabunPSK" w:cs="TH SarabunPSK"/>
          <w:b/>
          <w:bCs/>
          <w:sz w:val="30"/>
          <w:szCs w:val="30"/>
          <w:cs/>
        </w:rPr>
        <w:t>คิดว่ามีบทบาทโดดเด่นในเดือ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น</w:t>
      </w:r>
      <w:r w:rsidR="006464FE">
        <w:rPr>
          <w:rFonts w:ascii="TH SarabunPSK" w:hAnsi="TH SarabunPSK" w:cs="TH SarabunPSK" w:hint="cs"/>
          <w:b/>
          <w:bCs/>
          <w:sz w:val="30"/>
          <w:szCs w:val="30"/>
          <w:cs/>
        </w:rPr>
        <w:t>พฤษภาคม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67</w:t>
      </w:r>
    </w:p>
    <w:tbl>
      <w:tblPr>
        <w:tblW w:w="1008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4"/>
        <w:gridCol w:w="3858"/>
        <w:gridCol w:w="881"/>
        <w:gridCol w:w="497"/>
        <w:gridCol w:w="3519"/>
        <w:gridCol w:w="881"/>
      </w:tblGrid>
      <w:tr w:rsidR="00507925" w:rsidRPr="00633C7D" w14:paraId="73537D9D" w14:textId="77777777" w:rsidTr="00FF0888">
        <w:tc>
          <w:tcPr>
            <w:tcW w:w="450" w:type="dxa"/>
            <w:shd w:val="clear" w:color="auto" w:fill="auto"/>
          </w:tcPr>
          <w:p w14:paraId="66545607" w14:textId="77777777" w:rsidR="00507925" w:rsidRPr="00F63879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ที่</w:t>
            </w:r>
          </w:p>
        </w:tc>
        <w:tc>
          <w:tcPr>
            <w:tcW w:w="4005" w:type="dxa"/>
            <w:shd w:val="clear" w:color="auto" w:fill="auto"/>
          </w:tcPr>
          <w:p w14:paraId="4C75414E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นักการเมืองฝ่ายรัฐบาล</w:t>
            </w:r>
          </w:p>
        </w:tc>
        <w:tc>
          <w:tcPr>
            <w:tcW w:w="881" w:type="dxa"/>
            <w:shd w:val="clear" w:color="auto" w:fill="auto"/>
          </w:tcPr>
          <w:p w14:paraId="4957235A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  <w:tc>
          <w:tcPr>
            <w:tcW w:w="505" w:type="dxa"/>
            <w:shd w:val="clear" w:color="auto" w:fill="auto"/>
          </w:tcPr>
          <w:p w14:paraId="2EF4219E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3656" w:type="dxa"/>
            <w:shd w:val="clear" w:color="auto" w:fill="auto"/>
          </w:tcPr>
          <w:p w14:paraId="66BA6FC8" w14:textId="77777777" w:rsidR="00507925" w:rsidRPr="00633C7D" w:rsidRDefault="00507925" w:rsidP="00FF0888">
            <w:pPr>
              <w:ind w:left="-144" w:right="-144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นักการเมืองฝ่ายค้าน</w:t>
            </w:r>
          </w:p>
        </w:tc>
        <w:tc>
          <w:tcPr>
            <w:tcW w:w="583" w:type="dxa"/>
            <w:shd w:val="clear" w:color="auto" w:fill="auto"/>
          </w:tcPr>
          <w:p w14:paraId="195F2D24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</w:tr>
      <w:tr w:rsidR="00507925" w:rsidRPr="00633C7D" w14:paraId="12155395" w14:textId="77777777" w:rsidTr="00FF0888">
        <w:tc>
          <w:tcPr>
            <w:tcW w:w="450" w:type="dxa"/>
            <w:shd w:val="clear" w:color="auto" w:fill="auto"/>
          </w:tcPr>
          <w:p w14:paraId="6506F16F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1</w:t>
            </w:r>
          </w:p>
        </w:tc>
        <w:tc>
          <w:tcPr>
            <w:tcW w:w="4005" w:type="dxa"/>
            <w:shd w:val="clear" w:color="auto" w:fill="auto"/>
          </w:tcPr>
          <w:p w14:paraId="566923D6" w14:textId="77777777" w:rsidR="00507925" w:rsidRPr="00FC1E6E" w:rsidRDefault="00507925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เศรษฐา ทวีสิน</w:t>
            </w:r>
          </w:p>
        </w:tc>
        <w:tc>
          <w:tcPr>
            <w:tcW w:w="881" w:type="dxa"/>
            <w:shd w:val="clear" w:color="auto" w:fill="auto"/>
          </w:tcPr>
          <w:p w14:paraId="1A90B3E4" w14:textId="2CDA2D7E" w:rsidR="00507925" w:rsidRPr="00E46B07" w:rsidRDefault="00952ABE" w:rsidP="00FF0888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45.56</w:t>
            </w:r>
            <w:r w:rsidR="00507925"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505" w:type="dxa"/>
            <w:shd w:val="clear" w:color="auto" w:fill="auto"/>
          </w:tcPr>
          <w:p w14:paraId="3C5201ED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656" w:type="dxa"/>
            <w:shd w:val="clear" w:color="auto" w:fill="auto"/>
          </w:tcPr>
          <w:p w14:paraId="3120C19B" w14:textId="77777777" w:rsidR="00507925" w:rsidRPr="00FC1E6E" w:rsidRDefault="00507925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พิธา ลิ้มเจริญรัตน์</w:t>
            </w:r>
          </w:p>
        </w:tc>
        <w:tc>
          <w:tcPr>
            <w:tcW w:w="583" w:type="dxa"/>
            <w:shd w:val="clear" w:color="auto" w:fill="auto"/>
          </w:tcPr>
          <w:p w14:paraId="50B02F59" w14:textId="565AE190" w:rsidR="00507925" w:rsidRPr="00FC1E6E" w:rsidRDefault="00952ABE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56.77</w:t>
            </w:r>
            <w:r w:rsidR="00052010"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  <w:tr w:rsidR="00507925" w:rsidRPr="00633C7D" w14:paraId="3DD2322D" w14:textId="77777777" w:rsidTr="00FF0888">
        <w:tc>
          <w:tcPr>
            <w:tcW w:w="450" w:type="dxa"/>
            <w:shd w:val="clear" w:color="auto" w:fill="auto"/>
          </w:tcPr>
          <w:p w14:paraId="57344455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2</w:t>
            </w:r>
          </w:p>
        </w:tc>
        <w:tc>
          <w:tcPr>
            <w:tcW w:w="4005" w:type="dxa"/>
            <w:shd w:val="clear" w:color="auto" w:fill="auto"/>
          </w:tcPr>
          <w:p w14:paraId="0B2E5C7B" w14:textId="77777777" w:rsidR="00507925" w:rsidRPr="00FC1E6E" w:rsidRDefault="00507925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อนุทิน ชาญวีรกูล</w:t>
            </w:r>
          </w:p>
        </w:tc>
        <w:tc>
          <w:tcPr>
            <w:tcW w:w="881" w:type="dxa"/>
            <w:shd w:val="clear" w:color="auto" w:fill="auto"/>
          </w:tcPr>
          <w:p w14:paraId="0C9E87DE" w14:textId="6AE5A4AE" w:rsidR="00507925" w:rsidRPr="00FC1E6E" w:rsidRDefault="00952ABE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9.30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505" w:type="dxa"/>
            <w:shd w:val="clear" w:color="auto" w:fill="auto"/>
          </w:tcPr>
          <w:p w14:paraId="38CF176E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656" w:type="dxa"/>
            <w:shd w:val="clear" w:color="auto" w:fill="auto"/>
          </w:tcPr>
          <w:p w14:paraId="7BC2B13F" w14:textId="0BA4221B" w:rsidR="00507925" w:rsidRPr="00FC1E6E" w:rsidRDefault="00185A9F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รังสิมันต์ โรม</w:t>
            </w:r>
          </w:p>
        </w:tc>
        <w:tc>
          <w:tcPr>
            <w:tcW w:w="583" w:type="dxa"/>
            <w:shd w:val="clear" w:color="auto" w:fill="auto"/>
          </w:tcPr>
          <w:p w14:paraId="7716B95E" w14:textId="214FFFB7" w:rsidR="00507925" w:rsidRPr="00FC1E6E" w:rsidRDefault="00952ABE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0.11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  <w:tr w:rsidR="00507925" w:rsidRPr="00633C7D" w14:paraId="5EF2EBC7" w14:textId="77777777" w:rsidTr="00FF0888">
        <w:tc>
          <w:tcPr>
            <w:tcW w:w="450" w:type="dxa"/>
            <w:shd w:val="clear" w:color="auto" w:fill="auto"/>
          </w:tcPr>
          <w:p w14:paraId="43DBB8E5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3</w:t>
            </w:r>
          </w:p>
        </w:tc>
        <w:tc>
          <w:tcPr>
            <w:tcW w:w="4005" w:type="dxa"/>
            <w:shd w:val="clear" w:color="auto" w:fill="auto"/>
          </w:tcPr>
          <w:p w14:paraId="5F510D25" w14:textId="384D53E9" w:rsidR="00507925" w:rsidRPr="00FC1E6E" w:rsidRDefault="00185A9F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ภูมิธรรม เวชยชัย</w:t>
            </w:r>
          </w:p>
        </w:tc>
        <w:tc>
          <w:tcPr>
            <w:tcW w:w="881" w:type="dxa"/>
            <w:shd w:val="clear" w:color="auto" w:fill="auto"/>
          </w:tcPr>
          <w:p w14:paraId="43722A1F" w14:textId="06EBA5C5" w:rsidR="00507925" w:rsidRPr="00FC1E6E" w:rsidRDefault="00952ABE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5.14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505" w:type="dxa"/>
            <w:shd w:val="clear" w:color="auto" w:fill="auto"/>
          </w:tcPr>
          <w:p w14:paraId="0DC6AD66" w14:textId="5109A670" w:rsidR="00507925" w:rsidRPr="00FC1E6E" w:rsidRDefault="0082213A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656" w:type="dxa"/>
            <w:shd w:val="clear" w:color="auto" w:fill="auto"/>
          </w:tcPr>
          <w:p w14:paraId="19F6D622" w14:textId="227B23FC" w:rsidR="00507925" w:rsidRPr="00FC1E6E" w:rsidRDefault="00185A9F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ชัยธวัช ตุลาธน</w:t>
            </w:r>
          </w:p>
        </w:tc>
        <w:tc>
          <w:tcPr>
            <w:tcW w:w="583" w:type="dxa"/>
            <w:shd w:val="clear" w:color="auto" w:fill="auto"/>
          </w:tcPr>
          <w:p w14:paraId="2D81930C" w14:textId="1511C894" w:rsidR="00507925" w:rsidRPr="00FC1E6E" w:rsidRDefault="00952ABE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3.12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</w:tbl>
    <w:p w14:paraId="2E8EAD4D" w14:textId="77777777" w:rsidR="00507925" w:rsidRDefault="00507925" w:rsidP="0046058B">
      <w:pPr>
        <w:pStyle w:val="Body"/>
        <w:ind w:firstLine="18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7FB3E3AA" w14:textId="16C4B6DE" w:rsidR="008629C9" w:rsidRPr="009625E3" w:rsidRDefault="00EC0DA7" w:rsidP="0046058B">
      <w:pPr>
        <w:pStyle w:val="Body"/>
        <w:ind w:firstLine="18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 xml:space="preserve"> </w:t>
      </w:r>
      <w:r w:rsidR="00EF1761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4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. ผลงานของ</w:t>
      </w:r>
      <w:r w:rsidR="008629C9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ฝ่าย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รัฐบาล</w:t>
      </w:r>
      <w:r w:rsidR="008629C9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และฝ่ายค้าน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ที่</w:t>
      </w:r>
      <w:r w:rsidR="008629C9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ประชาชน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ชื่นชอบในเดือน</w:t>
      </w:r>
      <w:r w:rsidR="006464FE">
        <w:rPr>
          <w:rFonts w:ascii="TH SarabunPSK" w:hAnsi="TH SarabunPSK" w:cs="TH SarabunPSK" w:hint="cs"/>
          <w:b/>
          <w:bCs/>
          <w:sz w:val="30"/>
          <w:szCs w:val="30"/>
          <w:cs/>
        </w:rPr>
        <w:t>พฤษภาคม</w:t>
      </w:r>
      <w:r w:rsidR="006464FE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67</w:t>
      </w:r>
    </w:p>
    <w:tbl>
      <w:tblPr>
        <w:tblW w:w="1008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3870"/>
        <w:gridCol w:w="900"/>
        <w:gridCol w:w="450"/>
        <w:gridCol w:w="3510"/>
        <w:gridCol w:w="900"/>
      </w:tblGrid>
      <w:tr w:rsidR="00C50ED8" w:rsidRPr="00633C7D" w14:paraId="0565B379" w14:textId="77777777" w:rsidTr="00EC0DA7">
        <w:tc>
          <w:tcPr>
            <w:tcW w:w="450" w:type="dxa"/>
            <w:shd w:val="clear" w:color="auto" w:fill="auto"/>
          </w:tcPr>
          <w:p w14:paraId="15C39EB7" w14:textId="77777777" w:rsidR="007054E1" w:rsidRPr="00F63879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ที่</w:t>
            </w:r>
          </w:p>
        </w:tc>
        <w:tc>
          <w:tcPr>
            <w:tcW w:w="3870" w:type="dxa"/>
            <w:shd w:val="clear" w:color="auto" w:fill="auto"/>
          </w:tcPr>
          <w:p w14:paraId="0CAC830A" w14:textId="016E854F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ผลงานฝ่ายรัฐบาล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512BBEB8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16407981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4282097A" w14:textId="0C1E7FC5" w:rsidR="007054E1" w:rsidRPr="00633C7D" w:rsidRDefault="007054E1" w:rsidP="00A42EEE">
            <w:pPr>
              <w:ind w:left="-144" w:right="-144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ผลงานฝ่ายค้าน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11B26F54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</w:tr>
      <w:tr w:rsidR="00C50ED8" w:rsidRPr="00633C7D" w14:paraId="385D7F10" w14:textId="77777777" w:rsidTr="00EC0DA7">
        <w:tc>
          <w:tcPr>
            <w:tcW w:w="450" w:type="dxa"/>
            <w:shd w:val="clear" w:color="auto" w:fill="auto"/>
          </w:tcPr>
          <w:p w14:paraId="29A2E726" w14:textId="77777777" w:rsidR="007054E1" w:rsidRPr="00FC1E6E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1</w:t>
            </w:r>
          </w:p>
        </w:tc>
        <w:tc>
          <w:tcPr>
            <w:tcW w:w="3870" w:type="dxa"/>
            <w:shd w:val="clear" w:color="auto" w:fill="auto"/>
          </w:tcPr>
          <w:p w14:paraId="698A6D80" w14:textId="3A316110" w:rsidR="007054E1" w:rsidRPr="00FC1E6E" w:rsidRDefault="00B22F87" w:rsidP="00A42EEE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ตรึงดีเซล ก๊าซหุงต้ม ลดค่าไฟ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7E97B963" w14:textId="5774F7CE" w:rsidR="007054E1" w:rsidRPr="00FC1E6E" w:rsidRDefault="00952ABE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47.61</w:t>
            </w:r>
            <w:r w:rsidR="0082213A"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1DB00EC4" w14:textId="77777777" w:rsidR="007054E1" w:rsidRPr="00632EB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632EB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06333C2A" w14:textId="24662D35" w:rsidR="007054E1" w:rsidRPr="00D76AD0" w:rsidRDefault="00454757" w:rsidP="00A42EEE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ตรวจสอบการ</w:t>
            </w:r>
            <w:r w:rsidR="00BB68DD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ำ</w:t>
            </w: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งานของรัฐบาล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7697CB41" w14:textId="4D69145E" w:rsidR="007054E1" w:rsidRPr="00CF229C" w:rsidRDefault="00952ABE" w:rsidP="00A42EEE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52.05</w:t>
            </w:r>
            <w:r w:rsidR="0082213A"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  <w:tr w:rsidR="00C50ED8" w:rsidRPr="00633C7D" w14:paraId="5817C12E" w14:textId="77777777" w:rsidTr="00EC0DA7"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75E06BCA" w14:textId="77777777" w:rsidR="007054E1" w:rsidRPr="00FC1E6E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2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auto"/>
          </w:tcPr>
          <w:p w14:paraId="3D942290" w14:textId="604D95B2" w:rsidR="007054E1" w:rsidRPr="00FC1E6E" w:rsidRDefault="00B22F87" w:rsidP="00A42EEE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 xml:space="preserve">กระตุ้นเศรษฐกิจและท่องเที่ยว </w:t>
            </w:r>
            <w:r w:rsidR="001D0381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ฟรี</w:t>
            </w: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วีซ่า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FEC3A7" w14:textId="5ABC5FDC" w:rsidR="007054E1" w:rsidRPr="00FC1E6E" w:rsidRDefault="00952ABE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7.63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450" w:type="dxa"/>
            <w:tcBorders>
              <w:top w:val="single" w:sz="4" w:space="0" w:color="auto"/>
            </w:tcBorders>
            <w:shd w:val="clear" w:color="auto" w:fill="auto"/>
          </w:tcPr>
          <w:p w14:paraId="26A4D99A" w14:textId="77953D03" w:rsidR="007054E1" w:rsidRPr="00632EBD" w:rsidRDefault="00DD5486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510" w:type="dxa"/>
            <w:tcBorders>
              <w:top w:val="single" w:sz="4" w:space="0" w:color="auto"/>
            </w:tcBorders>
            <w:shd w:val="clear" w:color="auto" w:fill="auto"/>
          </w:tcPr>
          <w:p w14:paraId="1D3CAD35" w14:textId="144B753A" w:rsidR="007054E1" w:rsidRPr="00D76AD0" w:rsidRDefault="00AE7962" w:rsidP="00A42EEE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ตรวจสอบการ</w:t>
            </w:r>
            <w:r w:rsidR="0022487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ประมูลข้าว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</w:tcPr>
          <w:p w14:paraId="3BCD8FF0" w14:textId="7EC77FDB" w:rsidR="007054E1" w:rsidRPr="00CF229C" w:rsidRDefault="00952ABE" w:rsidP="00A42EEE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28.73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  <w:tr w:rsidR="00D75E05" w:rsidRPr="00633C7D" w14:paraId="678DBFE6" w14:textId="77777777" w:rsidTr="00EC0DA7"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225AD722" w14:textId="77777777" w:rsidR="00D75E05" w:rsidRPr="00FC1E6E" w:rsidRDefault="00D75E05" w:rsidP="00D75E05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3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auto"/>
          </w:tcPr>
          <w:p w14:paraId="11FBE987" w14:textId="25B468FB" w:rsidR="00D75E05" w:rsidRPr="00FC1E6E" w:rsidRDefault="00E63EE2" w:rsidP="00D75E05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สิทธิผู้ประกันตน รักษามะเร็ง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083AA009" w14:textId="07B66D44" w:rsidR="00D75E05" w:rsidRPr="00FC1E6E" w:rsidRDefault="00952ABE" w:rsidP="00D75E05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4.76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450" w:type="dxa"/>
            <w:shd w:val="clear" w:color="auto" w:fill="auto"/>
          </w:tcPr>
          <w:p w14:paraId="4C1A3164" w14:textId="335284B1" w:rsidR="00D75E05" w:rsidRPr="00632EBD" w:rsidRDefault="00DD5486" w:rsidP="00D75E05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510" w:type="dxa"/>
            <w:shd w:val="clear" w:color="auto" w:fill="auto"/>
          </w:tcPr>
          <w:p w14:paraId="23E5A50B" w14:textId="679553AB" w:rsidR="00D75E05" w:rsidRPr="00D76AD0" w:rsidRDefault="00AE7962" w:rsidP="00D75E05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งาน</w:t>
            </w:r>
            <w:r w:rsidRPr="00AE7962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 xml:space="preserve">ก้าวไกล </w:t>
            </w:r>
            <w:r w:rsidRPr="00AE7962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Big Bang</w:t>
            </w:r>
          </w:p>
        </w:tc>
        <w:tc>
          <w:tcPr>
            <w:tcW w:w="900" w:type="dxa"/>
            <w:shd w:val="clear" w:color="auto" w:fill="auto"/>
          </w:tcPr>
          <w:p w14:paraId="3BF9570F" w14:textId="4680EACC" w:rsidR="00D75E05" w:rsidRPr="00CF229C" w:rsidRDefault="00952ABE" w:rsidP="00D75E05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19.22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</w:tbl>
    <w:p w14:paraId="47239910" w14:textId="0A7E9A77" w:rsidR="0047087B" w:rsidRPr="00071939" w:rsidRDefault="0047087B" w:rsidP="0047087B">
      <w:pPr>
        <w:pStyle w:val="Heading3"/>
        <w:shd w:val="clear" w:color="auto" w:fill="FFFFFF"/>
        <w:spacing w:before="0"/>
        <w:rPr>
          <w:rFonts w:ascii="TH SarabunPSK" w:hAnsi="TH SarabunPSK" w:cs="TH SarabunPSK"/>
          <w:b/>
          <w:bCs/>
          <w:sz w:val="14"/>
          <w:szCs w:val="14"/>
          <w:shd w:val="clear" w:color="auto" w:fill="FFFFFF"/>
        </w:rPr>
      </w:pPr>
    </w:p>
    <w:p w14:paraId="35F87384" w14:textId="77777777" w:rsidR="00071939" w:rsidRPr="00071939" w:rsidRDefault="00071939" w:rsidP="00071939"/>
    <w:p w14:paraId="11A2A79F" w14:textId="5705ACF7" w:rsidR="00094795" w:rsidRDefault="00094795" w:rsidP="00DD5486">
      <w:pPr>
        <w:pStyle w:val="Heading3"/>
        <w:shd w:val="clear" w:color="auto" w:fill="FFFFFF"/>
        <w:spacing w:before="0"/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</w:p>
    <w:p w14:paraId="0FC96184" w14:textId="3BAEBA01" w:rsidR="006B7601" w:rsidRDefault="006B7601" w:rsidP="006B7601"/>
    <w:p w14:paraId="392282EB" w14:textId="7C0540F1" w:rsidR="006B7601" w:rsidRDefault="006B7601" w:rsidP="006B7601"/>
    <w:p w14:paraId="70995A01" w14:textId="461ECD54" w:rsidR="006B7601" w:rsidRDefault="006B7601" w:rsidP="006B7601"/>
    <w:p w14:paraId="26B7D7D3" w14:textId="75DF77FD" w:rsidR="006B7601" w:rsidRDefault="006B7601" w:rsidP="006B7601"/>
    <w:p w14:paraId="190B29E9" w14:textId="5C539301" w:rsidR="006B7601" w:rsidRDefault="006B7601" w:rsidP="006B7601"/>
    <w:p w14:paraId="0D3B7285" w14:textId="3CA51409" w:rsidR="006B7601" w:rsidRDefault="006B7601" w:rsidP="006B7601"/>
    <w:p w14:paraId="23FE6E32" w14:textId="72D62E3B" w:rsidR="006B7601" w:rsidRDefault="006B7601" w:rsidP="006B7601"/>
    <w:p w14:paraId="1DB884DF" w14:textId="4ACE272B" w:rsidR="006B7601" w:rsidRDefault="006B7601" w:rsidP="006B7601"/>
    <w:p w14:paraId="61C17363" w14:textId="557483D7" w:rsidR="006B7601" w:rsidRDefault="006B7601" w:rsidP="006B7601"/>
    <w:p w14:paraId="71F2B801" w14:textId="0789E398" w:rsidR="006B7601" w:rsidRDefault="006B7601" w:rsidP="006B7601"/>
    <w:p w14:paraId="4FED00FB" w14:textId="524B70F4" w:rsidR="006B7601" w:rsidRDefault="006B7601" w:rsidP="006B7601"/>
    <w:p w14:paraId="33391D54" w14:textId="3126ED71" w:rsidR="006B7601" w:rsidRDefault="006B7601" w:rsidP="006B7601"/>
    <w:p w14:paraId="3D6FDE4B" w14:textId="07AFBFB6" w:rsidR="006B7601" w:rsidRDefault="006B7601" w:rsidP="006B7601"/>
    <w:p w14:paraId="7C5A6222" w14:textId="3273BB52" w:rsidR="006B7601" w:rsidRDefault="006B7601" w:rsidP="006B7601"/>
    <w:p w14:paraId="1CE61421" w14:textId="419EF993" w:rsidR="006B7601" w:rsidRDefault="006B7601" w:rsidP="006B7601"/>
    <w:p w14:paraId="0AD9501A" w14:textId="4DE2A4CD" w:rsidR="006B7601" w:rsidRDefault="006B7601" w:rsidP="006B7601"/>
    <w:p w14:paraId="0AD91E86" w14:textId="4674AA2F" w:rsidR="006B7601" w:rsidRDefault="006B7601" w:rsidP="006B7601"/>
    <w:p w14:paraId="04B1AD10" w14:textId="2F48E614" w:rsidR="006B7601" w:rsidRDefault="006B7601" w:rsidP="006B7601"/>
    <w:p w14:paraId="1AAF47A3" w14:textId="515BFECC" w:rsidR="006B7601" w:rsidRDefault="006B7601" w:rsidP="006B7601"/>
    <w:p w14:paraId="514AB5FE" w14:textId="3A34C1F7" w:rsidR="006B7601" w:rsidRDefault="006B7601" w:rsidP="006B7601"/>
    <w:p w14:paraId="150201C4" w14:textId="090A784D" w:rsidR="006B7601" w:rsidRDefault="006B7601" w:rsidP="006B7601"/>
    <w:p w14:paraId="2082DAE6" w14:textId="717CBB2A" w:rsidR="006B7601" w:rsidRDefault="006B7601" w:rsidP="006B7601"/>
    <w:p w14:paraId="59252182" w14:textId="00835DC2" w:rsidR="009050B8" w:rsidRDefault="009050B8" w:rsidP="006B7601"/>
    <w:p w14:paraId="4AB093AC" w14:textId="731E102A" w:rsidR="009050B8" w:rsidRDefault="009050B8" w:rsidP="006B7601"/>
    <w:p w14:paraId="635F0907" w14:textId="6DFAD622" w:rsidR="009050B8" w:rsidRDefault="009050B8" w:rsidP="006B7601"/>
    <w:p w14:paraId="662A594A" w14:textId="201B3317" w:rsidR="009050B8" w:rsidRDefault="009050B8" w:rsidP="006B7601"/>
    <w:p w14:paraId="63838F76" w14:textId="055843B2" w:rsidR="009050B8" w:rsidRDefault="009050B8" w:rsidP="006B7601"/>
    <w:p w14:paraId="75304AAE" w14:textId="1F39D161" w:rsidR="009050B8" w:rsidRDefault="009050B8" w:rsidP="006B7601"/>
    <w:p w14:paraId="224870E1" w14:textId="19F2DD70" w:rsidR="009050B8" w:rsidRDefault="009050B8" w:rsidP="006B7601"/>
    <w:p w14:paraId="55B9EF43" w14:textId="12FFF492" w:rsidR="009050B8" w:rsidRDefault="009050B8" w:rsidP="006B7601"/>
    <w:p w14:paraId="438C6B4D" w14:textId="000EF4DA" w:rsidR="0063555A" w:rsidRDefault="0063555A" w:rsidP="006B7601"/>
    <w:p w14:paraId="1BB98E92" w14:textId="3B96D072" w:rsidR="0063555A" w:rsidRDefault="0063555A" w:rsidP="006B7601"/>
    <w:p w14:paraId="51BDE71E" w14:textId="558C43DF" w:rsidR="0063555A" w:rsidRDefault="0063555A" w:rsidP="006B7601"/>
    <w:p w14:paraId="40536280" w14:textId="59F6B06D" w:rsidR="0063555A" w:rsidRDefault="0063555A" w:rsidP="006B7601"/>
    <w:p w14:paraId="67DB1CF6" w14:textId="5BF301A0" w:rsidR="0063555A" w:rsidRDefault="0063555A" w:rsidP="006B7601"/>
    <w:p w14:paraId="1492456C" w14:textId="4A7E0219" w:rsidR="0063555A" w:rsidRDefault="0063555A" w:rsidP="006B7601"/>
    <w:p w14:paraId="5F2345F5" w14:textId="77777777" w:rsidR="0063555A" w:rsidRDefault="0063555A" w:rsidP="006B7601"/>
    <w:p w14:paraId="515D1EDF" w14:textId="7C7629A6" w:rsidR="00507925" w:rsidRDefault="00507925" w:rsidP="006B7601"/>
    <w:p w14:paraId="5C28C0EF" w14:textId="227E85F0" w:rsidR="00507925" w:rsidRDefault="00507925" w:rsidP="006B7601"/>
    <w:p w14:paraId="76C9BE42" w14:textId="6A4C630D" w:rsidR="006B7601" w:rsidRDefault="0038735A" w:rsidP="006B7601">
      <w:r w:rsidRPr="006B7601">
        <w:rPr>
          <w:noProof/>
          <w:cs/>
        </w:rPr>
        <w:lastRenderedPageBreak/>
        <w:drawing>
          <wp:anchor distT="0" distB="0" distL="114300" distR="114300" simplePos="0" relativeHeight="251685888" behindDoc="0" locked="0" layoutInCell="1" allowOverlap="1" wp14:anchorId="3F3EC6FC" wp14:editId="35E4AF64">
            <wp:simplePos x="0" y="0"/>
            <wp:positionH relativeFrom="margin">
              <wp:posOffset>2700655</wp:posOffset>
            </wp:positionH>
            <wp:positionV relativeFrom="paragraph">
              <wp:posOffset>-295275</wp:posOffset>
            </wp:positionV>
            <wp:extent cx="899160" cy="899160"/>
            <wp:effectExtent l="0" t="0" r="0" b="0"/>
            <wp:wrapNone/>
            <wp:docPr id="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16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B7601">
        <w:rPr>
          <w:noProof/>
          <w:cs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FE09822" wp14:editId="0AB54FAF">
                <wp:simplePos x="0" y="0"/>
                <wp:positionH relativeFrom="margin">
                  <wp:posOffset>0</wp:posOffset>
                </wp:positionH>
                <wp:positionV relativeFrom="paragraph">
                  <wp:posOffset>-173355</wp:posOffset>
                </wp:positionV>
                <wp:extent cx="2346325" cy="944880"/>
                <wp:effectExtent l="0" t="0" r="0" b="7620"/>
                <wp:wrapNone/>
                <wp:docPr id="6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6325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B25EA2" w14:textId="5CB639DE" w:rsidR="006B7601" w:rsidRPr="00A90FE0" w:rsidRDefault="006B7601" w:rsidP="006B7601">
                            <w:pPr>
                              <w:widowControl/>
                              <w:shd w:val="clear" w:color="auto" w:fill="FFFFFF"/>
                              <w:textAlignment w:val="baseline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“ดัชนีการเมืองไทย”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ดือน</w:t>
                            </w:r>
                            <w:r w:rsidR="00FA7A0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พ.ค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67 </w:t>
                            </w:r>
                          </w:p>
                          <w:p w14:paraId="0DE5371C" w14:textId="29A828EC" w:rsidR="006B7601" w:rsidRPr="00F84F4F" w:rsidRDefault="006B7601" w:rsidP="006B76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       (</w:t>
                            </w:r>
                            <w:r w:rsidR="005079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หน้า 3</w:t>
                            </w: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2D7FE0E0" w14:textId="6839FF1A" w:rsidR="006B7601" w:rsidRPr="00F84F4F" w:rsidRDefault="006B7601" w:rsidP="006B76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น</w:t>
                            </w:r>
                            <w:r w:rsidR="00FA7A0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ังคารที่ 4 มิถุนายน 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E09822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margin-left:0;margin-top:-13.65pt;width:184.75pt;height:74.4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" filled="f" stroked="f">
                <v:textbox inset=".5mm,.3mm,.5mm,.3mm">
                  <w:txbxContent>
                    <w:p w14:paraId="18B25EA2" w14:textId="5CB639DE" w:rsidR="006B7601" w:rsidRPr="00A90FE0" w:rsidRDefault="006B7601" w:rsidP="006B7601">
                      <w:pPr>
                        <w:widowControl/>
                        <w:shd w:val="clear" w:color="auto" w:fill="FFFFFF"/>
                        <w:textAlignment w:val="baseline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“ดัชนีการเมืองไทย”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ดือน</w:t>
                      </w:r>
                      <w:r w:rsidR="00FA7A0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พ.ค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.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67 </w:t>
                      </w:r>
                    </w:p>
                    <w:p w14:paraId="0DE5371C" w14:textId="29A828EC" w:rsidR="006B7601" w:rsidRPr="00F84F4F" w:rsidRDefault="006B7601" w:rsidP="006B76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       (</w:t>
                      </w:r>
                      <w:r w:rsidR="005079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หน้า 3</w:t>
                      </w: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14:paraId="2D7FE0E0" w14:textId="6839FF1A" w:rsidR="006B7601" w:rsidRPr="00F84F4F" w:rsidRDefault="006B7601" w:rsidP="006B76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น</w:t>
                      </w:r>
                      <w:r w:rsidR="00FA7A0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ังคารที่ 4 มิถุนายน 256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B7601">
        <w:rPr>
          <w:noProof/>
          <w:cs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C357044" wp14:editId="6FCC06D6">
                <wp:simplePos x="0" y="0"/>
                <wp:positionH relativeFrom="column">
                  <wp:posOffset>4009390</wp:posOffset>
                </wp:positionH>
                <wp:positionV relativeFrom="paragraph">
                  <wp:posOffset>-235585</wp:posOffset>
                </wp:positionV>
                <wp:extent cx="2794406" cy="1024128"/>
                <wp:effectExtent l="0" t="0" r="6350" b="5080"/>
                <wp:wrapNone/>
                <wp:docPr id="9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4406" cy="10241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C3BAE2" w14:textId="77777777" w:rsidR="006B7601" w:rsidRPr="00472983" w:rsidRDefault="006B7601" w:rsidP="006B760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ฝ่าย</w:t>
                            </w: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ข่าว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หน้า 1/</w:t>
                            </w: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การเมือง</w:t>
                            </w:r>
                          </w:p>
                          <w:p w14:paraId="1BE53F74" w14:textId="77777777" w:rsidR="006B7601" w:rsidRPr="00472983" w:rsidRDefault="006B7601" w:rsidP="006B760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ประธานสวนดุสิตโพล ดร.ณัฐพล แย้มฉิม</w:t>
                            </w:r>
                          </w:p>
                          <w:p w14:paraId="44C00654" w14:textId="77777777" w:rsidR="006B7601" w:rsidRPr="00992B06" w:rsidRDefault="006B7601" w:rsidP="006B760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. 02-2445210/ </w:t>
                            </w:r>
                            <w:r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15BF9F68" w14:textId="77777777" w:rsidR="006B7601" w:rsidRPr="00992B06" w:rsidRDefault="00000000" w:rsidP="006B760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7" w:history="1">
                              <w:r w:rsidR="006B7601" w:rsidRPr="00992B06">
                                <w:rPr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735318EB" w14:textId="77777777" w:rsidR="006B7601" w:rsidRPr="00992B06" w:rsidRDefault="006B7601" w:rsidP="006B76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55EFDBCB" w14:textId="77777777" w:rsidR="006B7601" w:rsidRDefault="006B7601" w:rsidP="006B760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6DCFCE4A" w14:textId="77777777" w:rsidR="006B7601" w:rsidRDefault="006B7601" w:rsidP="006B760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829DB07" w14:textId="77777777" w:rsidR="006B7601" w:rsidRDefault="006B7601" w:rsidP="006B760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8C475FB" w14:textId="77777777" w:rsidR="006B7601" w:rsidRPr="00F444C1" w:rsidRDefault="006B7601" w:rsidP="006B760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357044" id="_x0000_s1032" type="#_x0000_t202" style="position:absolute;margin-left:315.7pt;margin-top:-18.55pt;width:220.05pt;height:80.6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" filled="f" stroked="f">
                <v:textbox inset=".5mm,.3mm,.5mm,.3mm">
                  <w:txbxContent>
                    <w:p w14:paraId="1CC3BAE2" w14:textId="77777777" w:rsidR="006B7601" w:rsidRPr="00472983" w:rsidRDefault="006B7601" w:rsidP="006B760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472983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ฝ่าย</w:t>
                      </w: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ข่าว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หน้า 1/</w:t>
                      </w: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การเมือง</w:t>
                      </w:r>
                    </w:p>
                    <w:p w14:paraId="1BE53F74" w14:textId="77777777" w:rsidR="006B7601" w:rsidRPr="00472983" w:rsidRDefault="006B7601" w:rsidP="006B760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ประธานสวนดุสิตโพล ดร.ณัฐพล แย้มฉิม</w:t>
                      </w:r>
                    </w:p>
                    <w:p w14:paraId="44C00654" w14:textId="77777777" w:rsidR="006B7601" w:rsidRPr="00992B06" w:rsidRDefault="006B7601" w:rsidP="006B760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. 02-2445210/ </w:t>
                      </w:r>
                      <w:r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15BF9F68" w14:textId="77777777" w:rsidR="006B7601" w:rsidRPr="00992B06" w:rsidRDefault="00000000" w:rsidP="006B760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8" w:history="1">
                        <w:r w:rsidR="006B7601" w:rsidRPr="00992B06">
                          <w:rPr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735318EB" w14:textId="77777777" w:rsidR="006B7601" w:rsidRPr="00992B06" w:rsidRDefault="006B7601" w:rsidP="006B7601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55EFDBCB" w14:textId="77777777" w:rsidR="006B7601" w:rsidRDefault="006B7601" w:rsidP="006B760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6DCFCE4A" w14:textId="77777777" w:rsidR="006B7601" w:rsidRDefault="006B7601" w:rsidP="006B760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829DB07" w14:textId="77777777" w:rsidR="006B7601" w:rsidRDefault="006B7601" w:rsidP="006B760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8C475FB" w14:textId="77777777" w:rsidR="006B7601" w:rsidRPr="00F444C1" w:rsidRDefault="006B7601" w:rsidP="006B760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D107A5D" w14:textId="4C32EA79" w:rsidR="006B7601" w:rsidRDefault="006B7601" w:rsidP="006B7601"/>
    <w:p w14:paraId="5859EFA2" w14:textId="0D4B053A" w:rsidR="006B7601" w:rsidRDefault="006B7601" w:rsidP="006B7601"/>
    <w:p w14:paraId="121440B7" w14:textId="2E035A43" w:rsidR="006B7601" w:rsidRDefault="006B7601" w:rsidP="006B7601"/>
    <w:p w14:paraId="51AA9581" w14:textId="1836558D" w:rsidR="006B7601" w:rsidRDefault="006B7601" w:rsidP="006B7601"/>
    <w:p w14:paraId="777CB3F9" w14:textId="77777777" w:rsidR="006B7601" w:rsidRPr="006B7601" w:rsidRDefault="006B7601" w:rsidP="006B7601"/>
    <w:p w14:paraId="6FEABC91" w14:textId="31C79443" w:rsidR="00DD5486" w:rsidRDefault="00DD5486" w:rsidP="00DD5486">
      <w:pPr>
        <w:pStyle w:val="Heading3"/>
        <w:shd w:val="clear" w:color="auto" w:fill="FFFFFF"/>
        <w:spacing w:before="0"/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  <w:r w:rsidRPr="001E357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สรุปผลการสำรวจ :</w:t>
      </w:r>
      <w:r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 xml:space="preserve"> </w:t>
      </w:r>
      <w:r w:rsidRPr="00540A1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“ดัชนีการเมืองไทย” เดือน</w:t>
      </w:r>
      <w:r w:rsidR="00FA7A0C"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>พฤษภาคม</w:t>
      </w:r>
      <w:r w:rsidRPr="00540A1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 xml:space="preserve"> 2567 </w:t>
      </w:r>
    </w:p>
    <w:p w14:paraId="6AB122CA" w14:textId="77777777" w:rsidR="001F5938" w:rsidRPr="005D5539" w:rsidRDefault="001F5938" w:rsidP="001F5938">
      <w:pPr>
        <w:rPr>
          <w:sz w:val="8"/>
          <w:szCs w:val="8"/>
          <w:cs/>
        </w:rPr>
      </w:pPr>
    </w:p>
    <w:p w14:paraId="28F4DA7D" w14:textId="77777777" w:rsidR="003B0DA2" w:rsidRDefault="00DD5486" w:rsidP="003B0DA2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3B0DA2">
        <w:rPr>
          <w:rFonts w:ascii="TH SarabunPSK" w:hAnsi="TH SarabunPSK" w:cs="TH SarabunPSK" w:hint="cs"/>
          <w:sz w:val="32"/>
          <w:szCs w:val="32"/>
          <w:cs/>
        </w:rPr>
        <w:t xml:space="preserve">สวนดุสิตโพล มหาวิทยาลัยสวนดุสิต สำรวจความคิดเห็นประชาชนทั่วประเทศ เรื่อง </w:t>
      </w:r>
      <w:r w:rsidR="003B0DA2">
        <w:rPr>
          <w:rFonts w:ascii="TH SarabunPSK" w:hAnsi="TH SarabunPSK" w:cs="TH SarabunPSK" w:hint="cs"/>
          <w:sz w:val="32"/>
          <w:szCs w:val="32"/>
        </w:rPr>
        <w:t>“</w:t>
      </w:r>
      <w:r w:rsidR="003B0DA2">
        <w:rPr>
          <w:rFonts w:ascii="TH SarabunPSK" w:hAnsi="TH SarabunPSK" w:cs="TH SarabunPSK" w:hint="cs"/>
          <w:sz w:val="32"/>
          <w:szCs w:val="32"/>
          <w:cs/>
        </w:rPr>
        <w:t>ดัชนีการเมืองไทย ประจำเดือนพฤษภาคม 2567</w:t>
      </w:r>
      <w:r w:rsidR="003B0DA2">
        <w:rPr>
          <w:rFonts w:ascii="TH SarabunPSK" w:hAnsi="TH SarabunPSK" w:cs="TH SarabunPSK" w:hint="cs"/>
          <w:sz w:val="32"/>
          <w:szCs w:val="32"/>
        </w:rPr>
        <w:t xml:space="preserve">” </w:t>
      </w:r>
      <w:r w:rsidR="003B0DA2">
        <w:rPr>
          <w:rFonts w:ascii="TH SarabunPSK" w:hAnsi="TH SarabunPSK" w:cs="TH SarabunPSK" w:hint="cs"/>
          <w:sz w:val="32"/>
          <w:szCs w:val="32"/>
          <w:cs/>
        </w:rPr>
        <w:t>กลุ่มตัวอย่าง จำนวน 2</w:t>
      </w:r>
      <w:r w:rsidR="003B0DA2">
        <w:rPr>
          <w:rFonts w:ascii="TH SarabunPSK" w:hAnsi="TH SarabunPSK" w:cs="TH SarabunPSK" w:hint="cs"/>
          <w:sz w:val="32"/>
          <w:szCs w:val="32"/>
        </w:rPr>
        <w:t>,</w:t>
      </w:r>
      <w:r w:rsidR="003B0DA2">
        <w:rPr>
          <w:rFonts w:ascii="TH SarabunPSK" w:hAnsi="TH SarabunPSK" w:cs="TH SarabunPSK" w:hint="cs"/>
          <w:sz w:val="32"/>
          <w:szCs w:val="32"/>
          <w:cs/>
        </w:rPr>
        <w:t xml:space="preserve">352 คน (สำรวจทางออนไลน์และภาคสนาม) ระหว่างวันที่ 23-31 พฤษภาคม 2567 พบว่า กลุ่มตัวอย่างให้คะแนนภาพรวมดัชนีการเมืองไทยประจำเดือนพฤษภาคม 2567 เฉลี่ย 4.72 คะแนน เพิ่มขึ้นจากเดือนเมษายน 2567 ที่ได้ 4.63 คะแนน </w:t>
      </w:r>
    </w:p>
    <w:p w14:paraId="546EAEBF" w14:textId="0E8D7D71" w:rsidR="003B0DA2" w:rsidRDefault="003B0DA2" w:rsidP="003B0DA2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  <w:t>ตัวชี้วัดที่ได้คะแนนสูงสุด คือ ผลงานของฝ่ายค้าน เฉลี่ย 5.20 คะแนน (เพิ่มขึ้นจากเดือน</w:t>
      </w:r>
      <w:r w:rsidR="000A3C5A">
        <w:rPr>
          <w:rFonts w:ascii="TH SarabunPSK" w:hAnsi="TH SarabunPSK" w:cs="TH SarabunPSK" w:hint="cs"/>
          <w:sz w:val="32"/>
          <w:szCs w:val="32"/>
          <w:cs/>
        </w:rPr>
        <w:t>เมษายน</w:t>
      </w:r>
      <w:r>
        <w:rPr>
          <w:rFonts w:ascii="TH SarabunPSK" w:hAnsi="TH SarabunPSK" w:cs="TH SarabunPSK" w:hint="cs"/>
          <w:sz w:val="32"/>
          <w:szCs w:val="32"/>
          <w:cs/>
        </w:rPr>
        <w:t>) ตัวชี้วัดที่ได้คะแนนต่ำสุด คือ การแก้ปัญหาความยากจน เฉลี่ย 4.32 คะแนน (เพิ่มขึ้นจากเดือน</w:t>
      </w:r>
      <w:r w:rsidR="000A3C5A">
        <w:rPr>
          <w:rFonts w:ascii="TH SarabunPSK" w:hAnsi="TH SarabunPSK" w:cs="TH SarabunPSK" w:hint="cs"/>
          <w:sz w:val="32"/>
          <w:szCs w:val="32"/>
          <w:cs/>
        </w:rPr>
        <w:t>เมษาย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)  นักการเมืองฝ่ายรัฐบาลที่มีบทบาท                      โดดเด่นประจำเดือน คือ เศรษฐา ทวีสิน ร้อยละ </w:t>
      </w:r>
      <w:r>
        <w:rPr>
          <w:rFonts w:ascii="TH SarabunPSK" w:hAnsi="TH SarabunPSK" w:cs="TH SarabunPSK" w:hint="cs"/>
          <w:sz w:val="32"/>
          <w:szCs w:val="32"/>
        </w:rPr>
        <w:t>4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5.56 ด้านนักการเมืองฝ่ายค้านที่มีบทบาทโดดเด่นประจำเดือน คือ พิธา                 ลิ้มเจริญรัตน์ ร้อยละ 56.77  ผลงานฝ่ายรัฐบาลที่ชื่นชอบประจำเดือน คือ ตรึงราคาดีเซล ก๊าซหุงต้ม ลดค่าไฟ ร้อยละ 47.61 ผลงานฝ่ายค้านที่ชื่นชอบ คือ ตรวจสอบการทำงานของรัฐบาล ร้อยละ 52.05 </w:t>
      </w:r>
    </w:p>
    <w:p w14:paraId="3532BE36" w14:textId="77777777" w:rsidR="003B0DA2" w:rsidRDefault="003B0DA2" w:rsidP="003B0DA2">
      <w:pPr>
        <w:pStyle w:val="NoSpacing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นางสาวพรพรรณ บัวทอง นักวิจัยสวนดุสิตโพล ระบุว่า จากผลสำรวจสะท้อนว่าประชาชนมองการทำงานของรัฐบาลและฝ่ายค้านที่ดีขึ้นเมื่อเทียบกับเดือนก่อนหน้า โดยเฉพาะฝ่ายค้านที่มีการทำงานเชิงติดตามตรวจสอบอย่างเข้มข้นตั้งแต่การประมูลข้าว 10 ปี ดิจิทัลวอลเล็ต และงานต่าง ๆ ของรัฐบาล ขณะเดียวกันรัฐบาลก็ได้รับคะแนนเพิ่มขึ้นเล็กน้อย จากการตรึงราคาดีเซลและก๊าซหุงต้ม การลดค่าไฟ กระตุ้นเศรษฐกิจและการท่องเที่ยว และการเพิ่มสิทธิผู้ประกันตน รักษามะเร็ง ก็ถือว่าเป็นผลงานของรัฐบาลที่มองเห็น จับต้องได้ และประชาชนได้ประโยชน์ </w:t>
      </w:r>
    </w:p>
    <w:p w14:paraId="76B7FBE0" w14:textId="77777777" w:rsidR="003B0DA2" w:rsidRDefault="003B0DA2" w:rsidP="003B0DA2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                            นางสาวพรพรรณ บัวทอง </w:t>
      </w:r>
    </w:p>
    <w:p w14:paraId="0B46AD8D" w14:textId="77777777" w:rsidR="003B0DA2" w:rsidRDefault="003B0DA2" w:rsidP="003B0DA2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นักวิจัยสวนดุสิตโพล มหาวิทยาลัยสวนดุสิต</w:t>
      </w:r>
    </w:p>
    <w:p w14:paraId="317CA05D" w14:textId="77777777" w:rsidR="003B0DA2" w:rsidRDefault="003B0DA2" w:rsidP="003B0DA2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โทร 086-3766533</w:t>
      </w:r>
    </w:p>
    <w:p w14:paraId="1520D4B9" w14:textId="77777777" w:rsidR="003B0DA2" w:rsidRDefault="003B0DA2" w:rsidP="003B0DA2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8C9B400" w14:textId="604C205E" w:rsidR="003B0DA2" w:rsidRDefault="003B0DA2" w:rsidP="0038735A">
      <w:pPr>
        <w:pStyle w:val="NoSpacing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ผู้ช่วยศาสตราจารย์อัญชลี รัตนะ</w:t>
      </w:r>
      <w:r w:rsidR="00F0142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อาจารย์ประจำหลักสูตรรัฐศาสตร์ โรงเรียนกฎหมายและการเมือง มหาวิทยาลัย</w:t>
      </w:r>
      <w:r w:rsidR="000A3C5A">
        <w:rPr>
          <w:rFonts w:ascii="TH SarabunPSK" w:hAnsi="TH SarabunPSK" w:cs="TH SarabunPSK" w:hint="cs"/>
          <w:sz w:val="32"/>
          <w:szCs w:val="32"/>
          <w:cs/>
        </w:rPr>
        <w:t xml:space="preserve">                    </w:t>
      </w:r>
      <w:r>
        <w:rPr>
          <w:rFonts w:ascii="TH SarabunPSK" w:hAnsi="TH SarabunPSK" w:cs="TH SarabunPSK" w:hint="cs"/>
          <w:sz w:val="32"/>
          <w:szCs w:val="32"/>
          <w:cs/>
        </w:rPr>
        <w:t>สวนดุสิต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กล่าวว่า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ากผลการสำรวจแม้คะแนนภาพรวมจะดีขึ้น แต่หากดูในรายละเอียดแต่ละประเด็น กล่าวได้ว่า ตลอดระยะเวลา </w:t>
      </w:r>
      <w:r>
        <w:rPr>
          <w:rFonts w:ascii="TH SarabunPSK" w:hAnsi="TH SarabunPSK" w:cs="TH SarabunPSK" w:hint="cs"/>
          <w:sz w:val="32"/>
          <w:szCs w:val="32"/>
        </w:rPr>
        <w:t>8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ดือนของรัฐบาลภายใต้การนำของนายก</w:t>
      </w:r>
      <w:r w:rsidR="000A3C5A">
        <w:rPr>
          <w:rFonts w:ascii="TH SarabunPSK" w:hAnsi="TH SarabunPSK" w:cs="TH SarabunPSK" w:hint="cs"/>
          <w:sz w:val="32"/>
          <w:szCs w:val="32"/>
          <w:cs/>
        </w:rPr>
        <w:t>ฯ</w:t>
      </w:r>
      <w:r>
        <w:rPr>
          <w:rFonts w:ascii="TH SarabunPSK" w:hAnsi="TH SarabunPSK" w:cs="TH SarabunPSK" w:hint="cs"/>
          <w:sz w:val="32"/>
          <w:szCs w:val="32"/>
          <w:cs/>
        </w:rPr>
        <w:t>เศรษฐา ทวีสิน จากพรรคเพื่อไทย ยังไม่สามารถตอบสนองความคาดหวังของประชาชนได้มากพอ โดยเฉพาะการกระตุ้นเศรษฐกิจซึ่งเป็นนโยบายเร่งด่วนที่ประกาศไว้ตั้งแต่กันยายน 2566 หรือนโยบายที่เกี่ยวกับการแก้ไขปัญหาความยากจนและปัญหาหนี้สิน ผนวกกับช่วงต้นเดือนมีเหตุการณ์การเสียชีวิตของ</w:t>
      </w:r>
      <w:r w:rsidR="000A3C5A">
        <w:rPr>
          <w:rFonts w:ascii="TH SarabunPSK" w:hAnsi="TH SarabunPSK" w:cs="TH SarabunPSK" w:hint="cs"/>
          <w:sz w:val="32"/>
          <w:szCs w:val="32"/>
          <w:cs/>
        </w:rPr>
        <w:t xml:space="preserve">                              </w:t>
      </w:r>
      <w:r>
        <w:rPr>
          <w:rFonts w:ascii="TH SarabunPSK" w:hAnsi="TH SarabunPSK" w:cs="TH SarabunPSK" w:hint="cs"/>
          <w:sz w:val="32"/>
          <w:szCs w:val="32"/>
          <w:cs/>
        </w:rPr>
        <w:t>นักเคลื่อนไหวทางการเมืองระหว่างอดอาหารในเรือนจำ</w:t>
      </w:r>
      <w:r w:rsidR="000A3C5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โดยมีข้อเรียกร้องสำคัญคือการปฏิรูปกระบวนการยุติธรรม ซึ่งส่งผลต่อความเชื่อมั่นในประเด็นสิทธิและเสรีภาพของประชาชน  การมีส่วนร่วมของประชาชน ในขณะที่นักโทษทางการเมืองอย่างอดีตนายก</w:t>
      </w:r>
      <w:r w:rsidR="000A3C5A">
        <w:rPr>
          <w:rFonts w:ascii="TH SarabunPSK" w:hAnsi="TH SarabunPSK" w:cs="TH SarabunPSK" w:hint="cs"/>
          <w:sz w:val="32"/>
          <w:szCs w:val="32"/>
          <w:cs/>
        </w:rPr>
        <w:t>ฯ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ักษิณ  ชินวัตร ได้รับการพักโทษและสามารถเดินทางพบปะประชาชนและเครือข่ายแกนนำทางการเมืองได้โดยเสรี </w:t>
      </w:r>
      <w:r w:rsidR="000A3C5A">
        <w:rPr>
          <w:rFonts w:ascii="TH SarabunPSK" w:hAnsi="TH SarabunPSK" w:cs="TH SarabunPSK" w:hint="cs"/>
          <w:sz w:val="32"/>
          <w:szCs w:val="32"/>
          <w:cs/>
        </w:rPr>
        <w:t xml:space="preserve">                 </w:t>
      </w:r>
      <w:r>
        <w:rPr>
          <w:rFonts w:ascii="TH SarabunPSK" w:hAnsi="TH SarabunPSK" w:cs="TH SarabunPSK" w:hint="cs"/>
          <w:sz w:val="32"/>
          <w:szCs w:val="32"/>
          <w:cs/>
        </w:rPr>
        <w:t>จึงส่งผลต่อบรรยากาศของสภาพสังคมโดยรวม</w:t>
      </w:r>
      <w:r w:rsidR="000A3C5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และส่งผลต่อความรู้สึกของประชาชน ขณะที่ความเชื่อมั่นในการทำงานของ</w:t>
      </w:r>
      <w:r w:rsidR="000A3C5A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>
        <w:rPr>
          <w:rFonts w:ascii="TH SarabunPSK" w:hAnsi="TH SarabunPSK" w:cs="TH SarabunPSK" w:hint="cs"/>
          <w:sz w:val="32"/>
          <w:szCs w:val="32"/>
          <w:cs/>
        </w:rPr>
        <w:t>ฝ่ายค้านกลับเป็นตัวชี้วัดที่มีคะแนนสูงขึ้น</w:t>
      </w:r>
      <w:r w:rsidR="00EA645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ะท้อนว่าประชาชนยังเห็นว่าพรรคฝ่ายค้านยังเป็นที่พึ่งและยังเป็นความหวังของประชาชน       </w:t>
      </w:r>
    </w:p>
    <w:p w14:paraId="2BA7E405" w14:textId="77777777" w:rsidR="00916700" w:rsidRDefault="00916700" w:rsidP="00916700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B72B25">
        <w:rPr>
          <w:rFonts w:ascii="TH SarabunPSK" w:hAnsi="TH SarabunPSK" w:cs="TH SarabunPSK"/>
          <w:b/>
          <w:bCs/>
          <w:sz w:val="32"/>
          <w:szCs w:val="32"/>
          <w:cs/>
        </w:rPr>
        <w:t>ผู้ช่วยศาสตราจารย์อัญชลี รัตนะ</w:t>
      </w:r>
    </w:p>
    <w:p w14:paraId="62E357ED" w14:textId="77777777" w:rsidR="00916700" w:rsidRPr="00B72B25" w:rsidRDefault="00916700" w:rsidP="00916700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อาจารย์ประจำหลักสูตรรัฐศาสตร์</w:t>
      </w:r>
    </w:p>
    <w:p w14:paraId="4D9C37D6" w14:textId="2B11ADFA" w:rsidR="00725C2E" w:rsidRDefault="00916700" w:rsidP="0029314B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B72B25">
        <w:rPr>
          <w:rFonts w:ascii="TH SarabunPSK" w:hAnsi="TH SarabunPSK" w:cs="TH SarabunPSK"/>
          <w:b/>
          <w:bCs/>
          <w:sz w:val="32"/>
          <w:szCs w:val="32"/>
          <w:cs/>
        </w:rPr>
        <w:t>โรงเรียนกฎหมายและการเมือง มหาวิทยาลัยสวนดุสิต</w:t>
      </w:r>
    </w:p>
    <w:sectPr w:rsidR="00725C2E" w:rsidSect="00C578D5">
      <w:endnotePr>
        <w:numFmt w:val="decimal"/>
      </w:endnotePr>
      <w:pgSz w:w="11907" w:h="16840"/>
      <w:pgMar w:top="81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BAF29A" w14:textId="77777777" w:rsidR="006278C0" w:rsidRDefault="006278C0" w:rsidP="00CD0D20">
      <w:r>
        <w:separator/>
      </w:r>
    </w:p>
  </w:endnote>
  <w:endnote w:type="continuationSeparator" w:id="0">
    <w:p w14:paraId="43F066BD" w14:textId="77777777" w:rsidR="006278C0" w:rsidRDefault="006278C0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AF996A" w14:textId="77777777" w:rsidR="006278C0" w:rsidRDefault="006278C0" w:rsidP="00CD0D20">
      <w:r>
        <w:separator/>
      </w:r>
    </w:p>
  </w:footnote>
  <w:footnote w:type="continuationSeparator" w:id="0">
    <w:p w14:paraId="04132E5B" w14:textId="77777777" w:rsidR="006278C0" w:rsidRDefault="006278C0" w:rsidP="00CD0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253CBF"/>
    <w:multiLevelType w:val="hybridMultilevel"/>
    <w:tmpl w:val="41084308"/>
    <w:lvl w:ilvl="0" w:tplc="A7D424E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24806542">
    <w:abstractNumId w:val="0"/>
  </w:num>
  <w:num w:numId="2" w16cid:durableId="602882690">
    <w:abstractNumId w:val="2"/>
  </w:num>
  <w:num w:numId="3" w16cid:durableId="462233927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501C"/>
    <w:rsid w:val="00005775"/>
    <w:rsid w:val="000058FD"/>
    <w:rsid w:val="000059AF"/>
    <w:rsid w:val="00005ECB"/>
    <w:rsid w:val="00005EF5"/>
    <w:rsid w:val="00005F40"/>
    <w:rsid w:val="0000612F"/>
    <w:rsid w:val="0000627F"/>
    <w:rsid w:val="00006403"/>
    <w:rsid w:val="000064CB"/>
    <w:rsid w:val="000065B4"/>
    <w:rsid w:val="0000674D"/>
    <w:rsid w:val="000068F8"/>
    <w:rsid w:val="00006A2D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844"/>
    <w:rsid w:val="000109FA"/>
    <w:rsid w:val="00010F80"/>
    <w:rsid w:val="00010FE6"/>
    <w:rsid w:val="0001122A"/>
    <w:rsid w:val="000114F5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CDE"/>
    <w:rsid w:val="00012F30"/>
    <w:rsid w:val="000130B0"/>
    <w:rsid w:val="000134F0"/>
    <w:rsid w:val="00013678"/>
    <w:rsid w:val="00014009"/>
    <w:rsid w:val="000141E8"/>
    <w:rsid w:val="00014636"/>
    <w:rsid w:val="00014855"/>
    <w:rsid w:val="00014B49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A47"/>
    <w:rsid w:val="00020A5C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72C"/>
    <w:rsid w:val="000219AE"/>
    <w:rsid w:val="00021D60"/>
    <w:rsid w:val="0002200B"/>
    <w:rsid w:val="00022174"/>
    <w:rsid w:val="0002236D"/>
    <w:rsid w:val="00022B20"/>
    <w:rsid w:val="00022D8C"/>
    <w:rsid w:val="00023166"/>
    <w:rsid w:val="000232F8"/>
    <w:rsid w:val="00023385"/>
    <w:rsid w:val="00023532"/>
    <w:rsid w:val="00023748"/>
    <w:rsid w:val="000237F8"/>
    <w:rsid w:val="00023E99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D01"/>
    <w:rsid w:val="00027055"/>
    <w:rsid w:val="00027682"/>
    <w:rsid w:val="000276C5"/>
    <w:rsid w:val="00027789"/>
    <w:rsid w:val="00027876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BA"/>
    <w:rsid w:val="000363E4"/>
    <w:rsid w:val="00036520"/>
    <w:rsid w:val="00036690"/>
    <w:rsid w:val="00036F1D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C1"/>
    <w:rsid w:val="000404B0"/>
    <w:rsid w:val="000404E9"/>
    <w:rsid w:val="000404FF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406"/>
    <w:rsid w:val="0004564F"/>
    <w:rsid w:val="00045665"/>
    <w:rsid w:val="000456EC"/>
    <w:rsid w:val="00045B86"/>
    <w:rsid w:val="0004602C"/>
    <w:rsid w:val="00046320"/>
    <w:rsid w:val="00046424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10"/>
    <w:rsid w:val="00052046"/>
    <w:rsid w:val="000521A4"/>
    <w:rsid w:val="00052285"/>
    <w:rsid w:val="0005233A"/>
    <w:rsid w:val="000527D3"/>
    <w:rsid w:val="000528BB"/>
    <w:rsid w:val="0005295D"/>
    <w:rsid w:val="00052B27"/>
    <w:rsid w:val="00052CB7"/>
    <w:rsid w:val="00052D1A"/>
    <w:rsid w:val="00053337"/>
    <w:rsid w:val="000538EA"/>
    <w:rsid w:val="00053E29"/>
    <w:rsid w:val="00053F33"/>
    <w:rsid w:val="00054297"/>
    <w:rsid w:val="00054313"/>
    <w:rsid w:val="00054333"/>
    <w:rsid w:val="000544C6"/>
    <w:rsid w:val="000544EE"/>
    <w:rsid w:val="0005480D"/>
    <w:rsid w:val="0005488B"/>
    <w:rsid w:val="0005493D"/>
    <w:rsid w:val="00054C70"/>
    <w:rsid w:val="00054D86"/>
    <w:rsid w:val="00054F1C"/>
    <w:rsid w:val="0005500E"/>
    <w:rsid w:val="000558C0"/>
    <w:rsid w:val="00055A2B"/>
    <w:rsid w:val="00055C49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EC9"/>
    <w:rsid w:val="00057ED7"/>
    <w:rsid w:val="00057F0C"/>
    <w:rsid w:val="00057FBC"/>
    <w:rsid w:val="00060020"/>
    <w:rsid w:val="0006013C"/>
    <w:rsid w:val="00060210"/>
    <w:rsid w:val="00060409"/>
    <w:rsid w:val="0006047B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4F5"/>
    <w:rsid w:val="00064598"/>
    <w:rsid w:val="000645BD"/>
    <w:rsid w:val="000646AB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AD6"/>
    <w:rsid w:val="00065C9C"/>
    <w:rsid w:val="00066313"/>
    <w:rsid w:val="00066456"/>
    <w:rsid w:val="00066544"/>
    <w:rsid w:val="00066957"/>
    <w:rsid w:val="00066A52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33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696"/>
    <w:rsid w:val="00071939"/>
    <w:rsid w:val="00071959"/>
    <w:rsid w:val="00071F4B"/>
    <w:rsid w:val="00071FE8"/>
    <w:rsid w:val="000723CE"/>
    <w:rsid w:val="00072408"/>
    <w:rsid w:val="00072773"/>
    <w:rsid w:val="000727C7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51D"/>
    <w:rsid w:val="000765EC"/>
    <w:rsid w:val="00076C8F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71"/>
    <w:rsid w:val="00085698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0B2"/>
    <w:rsid w:val="000901E1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795"/>
    <w:rsid w:val="00094990"/>
    <w:rsid w:val="00094DDA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F4"/>
    <w:rsid w:val="000A29BC"/>
    <w:rsid w:val="000A2B42"/>
    <w:rsid w:val="000A2B53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C5A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B4E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128"/>
    <w:rsid w:val="000B4221"/>
    <w:rsid w:val="000B4266"/>
    <w:rsid w:val="000B427A"/>
    <w:rsid w:val="000B434C"/>
    <w:rsid w:val="000B4417"/>
    <w:rsid w:val="000B451E"/>
    <w:rsid w:val="000B474B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C1D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864"/>
    <w:rsid w:val="000C5907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B50"/>
    <w:rsid w:val="000C7D78"/>
    <w:rsid w:val="000C7E72"/>
    <w:rsid w:val="000D0023"/>
    <w:rsid w:val="000D00BA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BC8"/>
    <w:rsid w:val="000D1D62"/>
    <w:rsid w:val="000D1EBE"/>
    <w:rsid w:val="000D1F7B"/>
    <w:rsid w:val="000D21BD"/>
    <w:rsid w:val="000D2231"/>
    <w:rsid w:val="000D2868"/>
    <w:rsid w:val="000D2AD8"/>
    <w:rsid w:val="000D2B74"/>
    <w:rsid w:val="000D2D25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E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1EED"/>
    <w:rsid w:val="000E2316"/>
    <w:rsid w:val="000E26FB"/>
    <w:rsid w:val="000E2B99"/>
    <w:rsid w:val="000E2C86"/>
    <w:rsid w:val="000E2D64"/>
    <w:rsid w:val="000E3412"/>
    <w:rsid w:val="000E3548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9D9"/>
    <w:rsid w:val="000F0C70"/>
    <w:rsid w:val="000F0E89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52C"/>
    <w:rsid w:val="000F273D"/>
    <w:rsid w:val="000F2C7B"/>
    <w:rsid w:val="000F2F79"/>
    <w:rsid w:val="000F2F8A"/>
    <w:rsid w:val="000F3273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B2D"/>
    <w:rsid w:val="000F6BFA"/>
    <w:rsid w:val="000F6C14"/>
    <w:rsid w:val="000F6E6D"/>
    <w:rsid w:val="000F6F86"/>
    <w:rsid w:val="000F6FD3"/>
    <w:rsid w:val="000F6FFD"/>
    <w:rsid w:val="000F748F"/>
    <w:rsid w:val="000F78DE"/>
    <w:rsid w:val="00100311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F45"/>
    <w:rsid w:val="00102159"/>
    <w:rsid w:val="0010220E"/>
    <w:rsid w:val="00102583"/>
    <w:rsid w:val="0010264F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365"/>
    <w:rsid w:val="001063DC"/>
    <w:rsid w:val="00106765"/>
    <w:rsid w:val="0010693C"/>
    <w:rsid w:val="00106B44"/>
    <w:rsid w:val="00106D0F"/>
    <w:rsid w:val="00106FA6"/>
    <w:rsid w:val="00107192"/>
    <w:rsid w:val="00107683"/>
    <w:rsid w:val="00107721"/>
    <w:rsid w:val="001077AE"/>
    <w:rsid w:val="00107A83"/>
    <w:rsid w:val="00107B5A"/>
    <w:rsid w:val="00107BFA"/>
    <w:rsid w:val="00107D1A"/>
    <w:rsid w:val="00107D59"/>
    <w:rsid w:val="00107DE3"/>
    <w:rsid w:val="001103F0"/>
    <w:rsid w:val="00110416"/>
    <w:rsid w:val="00110532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E1E"/>
    <w:rsid w:val="001132A7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4BA8"/>
    <w:rsid w:val="0011502E"/>
    <w:rsid w:val="00115073"/>
    <w:rsid w:val="001150E9"/>
    <w:rsid w:val="00115171"/>
    <w:rsid w:val="001153D1"/>
    <w:rsid w:val="0011548C"/>
    <w:rsid w:val="001156A4"/>
    <w:rsid w:val="00115A9A"/>
    <w:rsid w:val="00115C40"/>
    <w:rsid w:val="001163E1"/>
    <w:rsid w:val="00116518"/>
    <w:rsid w:val="001166B1"/>
    <w:rsid w:val="0011691B"/>
    <w:rsid w:val="00116C15"/>
    <w:rsid w:val="00116C1D"/>
    <w:rsid w:val="001170F0"/>
    <w:rsid w:val="0011713E"/>
    <w:rsid w:val="00117292"/>
    <w:rsid w:val="00117724"/>
    <w:rsid w:val="00117803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C0D"/>
    <w:rsid w:val="00120D04"/>
    <w:rsid w:val="00120E9A"/>
    <w:rsid w:val="0012101C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F03"/>
    <w:rsid w:val="00127FEF"/>
    <w:rsid w:val="001300D4"/>
    <w:rsid w:val="00130353"/>
    <w:rsid w:val="0013043F"/>
    <w:rsid w:val="00130FCB"/>
    <w:rsid w:val="001310A0"/>
    <w:rsid w:val="001310C1"/>
    <w:rsid w:val="00131760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37EB2"/>
    <w:rsid w:val="0014022A"/>
    <w:rsid w:val="0014025E"/>
    <w:rsid w:val="001402E9"/>
    <w:rsid w:val="001404C3"/>
    <w:rsid w:val="001404D1"/>
    <w:rsid w:val="0014051C"/>
    <w:rsid w:val="001406D8"/>
    <w:rsid w:val="00140722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3B0"/>
    <w:rsid w:val="001425E1"/>
    <w:rsid w:val="001427FF"/>
    <w:rsid w:val="00142893"/>
    <w:rsid w:val="00142939"/>
    <w:rsid w:val="001429A4"/>
    <w:rsid w:val="001434C2"/>
    <w:rsid w:val="00143AB7"/>
    <w:rsid w:val="00143BC1"/>
    <w:rsid w:val="00143CC8"/>
    <w:rsid w:val="001442B9"/>
    <w:rsid w:val="00144712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26C"/>
    <w:rsid w:val="00146383"/>
    <w:rsid w:val="001464B0"/>
    <w:rsid w:val="001465A5"/>
    <w:rsid w:val="0014660C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A3D"/>
    <w:rsid w:val="00147B75"/>
    <w:rsid w:val="00147BCE"/>
    <w:rsid w:val="00147EE0"/>
    <w:rsid w:val="00147F65"/>
    <w:rsid w:val="001504A9"/>
    <w:rsid w:val="00150878"/>
    <w:rsid w:val="00150947"/>
    <w:rsid w:val="00150C37"/>
    <w:rsid w:val="00150E92"/>
    <w:rsid w:val="0015102D"/>
    <w:rsid w:val="001510F4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501"/>
    <w:rsid w:val="00152527"/>
    <w:rsid w:val="001529FA"/>
    <w:rsid w:val="00152BAB"/>
    <w:rsid w:val="00152C28"/>
    <w:rsid w:val="00152D47"/>
    <w:rsid w:val="00152D6C"/>
    <w:rsid w:val="00152E16"/>
    <w:rsid w:val="00152E23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323"/>
    <w:rsid w:val="001545DF"/>
    <w:rsid w:val="001546F1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43E"/>
    <w:rsid w:val="00155697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4F6"/>
    <w:rsid w:val="001578DC"/>
    <w:rsid w:val="00157D6E"/>
    <w:rsid w:val="00157D7D"/>
    <w:rsid w:val="00157E1C"/>
    <w:rsid w:val="00157ED7"/>
    <w:rsid w:val="0016006C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5AE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D99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149"/>
    <w:rsid w:val="0016431F"/>
    <w:rsid w:val="00164661"/>
    <w:rsid w:val="00164672"/>
    <w:rsid w:val="00164792"/>
    <w:rsid w:val="00164848"/>
    <w:rsid w:val="00164AEC"/>
    <w:rsid w:val="00164C1D"/>
    <w:rsid w:val="0016502D"/>
    <w:rsid w:val="0016532C"/>
    <w:rsid w:val="0016564F"/>
    <w:rsid w:val="00165796"/>
    <w:rsid w:val="001659A6"/>
    <w:rsid w:val="00165CB3"/>
    <w:rsid w:val="00165E16"/>
    <w:rsid w:val="00165F7A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1A1"/>
    <w:rsid w:val="00170248"/>
    <w:rsid w:val="00170518"/>
    <w:rsid w:val="001707DB"/>
    <w:rsid w:val="00170AAB"/>
    <w:rsid w:val="00170AC8"/>
    <w:rsid w:val="00170ACC"/>
    <w:rsid w:val="00170E0F"/>
    <w:rsid w:val="00170EE9"/>
    <w:rsid w:val="00170F17"/>
    <w:rsid w:val="00171888"/>
    <w:rsid w:val="00171996"/>
    <w:rsid w:val="00171A47"/>
    <w:rsid w:val="00171B68"/>
    <w:rsid w:val="001720D0"/>
    <w:rsid w:val="001721E2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155"/>
    <w:rsid w:val="0017463A"/>
    <w:rsid w:val="0017466F"/>
    <w:rsid w:val="001746AF"/>
    <w:rsid w:val="001746E3"/>
    <w:rsid w:val="00174B4E"/>
    <w:rsid w:val="00174E21"/>
    <w:rsid w:val="00175306"/>
    <w:rsid w:val="00175728"/>
    <w:rsid w:val="00175780"/>
    <w:rsid w:val="001764CF"/>
    <w:rsid w:val="00176639"/>
    <w:rsid w:val="00176CCD"/>
    <w:rsid w:val="00176D5D"/>
    <w:rsid w:val="00176E90"/>
    <w:rsid w:val="00176ED6"/>
    <w:rsid w:val="0017797B"/>
    <w:rsid w:val="001801D2"/>
    <w:rsid w:val="001806A5"/>
    <w:rsid w:val="001806A8"/>
    <w:rsid w:val="00180859"/>
    <w:rsid w:val="00180E6F"/>
    <w:rsid w:val="00180E82"/>
    <w:rsid w:val="0018112A"/>
    <w:rsid w:val="0018122D"/>
    <w:rsid w:val="0018124E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AC2"/>
    <w:rsid w:val="00183071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A9F"/>
    <w:rsid w:val="00185E32"/>
    <w:rsid w:val="001860E7"/>
    <w:rsid w:val="00186203"/>
    <w:rsid w:val="00186375"/>
    <w:rsid w:val="0018651E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EEC"/>
    <w:rsid w:val="0019003D"/>
    <w:rsid w:val="001902F6"/>
    <w:rsid w:val="001904EB"/>
    <w:rsid w:val="00190BB2"/>
    <w:rsid w:val="00190DD1"/>
    <w:rsid w:val="00191518"/>
    <w:rsid w:val="00191579"/>
    <w:rsid w:val="001915D1"/>
    <w:rsid w:val="001919EE"/>
    <w:rsid w:val="00191EDF"/>
    <w:rsid w:val="001920D4"/>
    <w:rsid w:val="0019213D"/>
    <w:rsid w:val="001929FD"/>
    <w:rsid w:val="00192CE2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116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CCA"/>
    <w:rsid w:val="00196CCB"/>
    <w:rsid w:val="00196CD7"/>
    <w:rsid w:val="00196E54"/>
    <w:rsid w:val="00196F41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859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7069"/>
    <w:rsid w:val="001A7268"/>
    <w:rsid w:val="001A755D"/>
    <w:rsid w:val="001A7619"/>
    <w:rsid w:val="001A7B45"/>
    <w:rsid w:val="001B055B"/>
    <w:rsid w:val="001B072A"/>
    <w:rsid w:val="001B0802"/>
    <w:rsid w:val="001B08F6"/>
    <w:rsid w:val="001B092F"/>
    <w:rsid w:val="001B0DAE"/>
    <w:rsid w:val="001B0F79"/>
    <w:rsid w:val="001B1085"/>
    <w:rsid w:val="001B129B"/>
    <w:rsid w:val="001B14DF"/>
    <w:rsid w:val="001B1B65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3AB"/>
    <w:rsid w:val="001B5D42"/>
    <w:rsid w:val="001B5E36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07"/>
    <w:rsid w:val="001B771B"/>
    <w:rsid w:val="001B7DF6"/>
    <w:rsid w:val="001B7EAE"/>
    <w:rsid w:val="001C012B"/>
    <w:rsid w:val="001C0315"/>
    <w:rsid w:val="001C0D2D"/>
    <w:rsid w:val="001C0E81"/>
    <w:rsid w:val="001C10CC"/>
    <w:rsid w:val="001C12DE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2ED"/>
    <w:rsid w:val="001C3597"/>
    <w:rsid w:val="001C3AEC"/>
    <w:rsid w:val="001C3D59"/>
    <w:rsid w:val="001C4031"/>
    <w:rsid w:val="001C4255"/>
    <w:rsid w:val="001C4536"/>
    <w:rsid w:val="001C4631"/>
    <w:rsid w:val="001C46EB"/>
    <w:rsid w:val="001C4745"/>
    <w:rsid w:val="001C4813"/>
    <w:rsid w:val="001C490D"/>
    <w:rsid w:val="001C497B"/>
    <w:rsid w:val="001C4E30"/>
    <w:rsid w:val="001C4FFC"/>
    <w:rsid w:val="001C5675"/>
    <w:rsid w:val="001C599D"/>
    <w:rsid w:val="001C59FB"/>
    <w:rsid w:val="001C5BB8"/>
    <w:rsid w:val="001C5BFA"/>
    <w:rsid w:val="001C642E"/>
    <w:rsid w:val="001C6C32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381"/>
    <w:rsid w:val="001D054D"/>
    <w:rsid w:val="001D0868"/>
    <w:rsid w:val="001D0B67"/>
    <w:rsid w:val="001D0DBA"/>
    <w:rsid w:val="001D11F7"/>
    <w:rsid w:val="001D137F"/>
    <w:rsid w:val="001D16B3"/>
    <w:rsid w:val="001D1A77"/>
    <w:rsid w:val="001D1FFA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7CB"/>
    <w:rsid w:val="001D47FA"/>
    <w:rsid w:val="001D4892"/>
    <w:rsid w:val="001D4A9B"/>
    <w:rsid w:val="001D4C55"/>
    <w:rsid w:val="001D50D7"/>
    <w:rsid w:val="001D5655"/>
    <w:rsid w:val="001D56ED"/>
    <w:rsid w:val="001D5707"/>
    <w:rsid w:val="001D5DC8"/>
    <w:rsid w:val="001D5DD8"/>
    <w:rsid w:val="001D5F5E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D35"/>
    <w:rsid w:val="001E0E24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73A"/>
    <w:rsid w:val="001E78AB"/>
    <w:rsid w:val="001E7C7C"/>
    <w:rsid w:val="001F0161"/>
    <w:rsid w:val="001F06DB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938"/>
    <w:rsid w:val="001F5BA3"/>
    <w:rsid w:val="001F5BB4"/>
    <w:rsid w:val="001F5CEA"/>
    <w:rsid w:val="001F5E5C"/>
    <w:rsid w:val="001F62B6"/>
    <w:rsid w:val="001F62CC"/>
    <w:rsid w:val="001F6447"/>
    <w:rsid w:val="001F64B7"/>
    <w:rsid w:val="001F656E"/>
    <w:rsid w:val="001F6753"/>
    <w:rsid w:val="001F67AA"/>
    <w:rsid w:val="001F682E"/>
    <w:rsid w:val="001F6C05"/>
    <w:rsid w:val="001F7049"/>
    <w:rsid w:val="001F7090"/>
    <w:rsid w:val="001F7454"/>
    <w:rsid w:val="001F7723"/>
    <w:rsid w:val="001F7724"/>
    <w:rsid w:val="001F7B63"/>
    <w:rsid w:val="001F7FA0"/>
    <w:rsid w:val="002001BD"/>
    <w:rsid w:val="002001D0"/>
    <w:rsid w:val="002004A2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30A0"/>
    <w:rsid w:val="002030C8"/>
    <w:rsid w:val="002034E2"/>
    <w:rsid w:val="002035FC"/>
    <w:rsid w:val="0020367F"/>
    <w:rsid w:val="00203762"/>
    <w:rsid w:val="00203973"/>
    <w:rsid w:val="00203E62"/>
    <w:rsid w:val="00204227"/>
    <w:rsid w:val="0020458A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E04"/>
    <w:rsid w:val="00206EC3"/>
    <w:rsid w:val="00206FA8"/>
    <w:rsid w:val="00207295"/>
    <w:rsid w:val="002072BA"/>
    <w:rsid w:val="00207431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B0"/>
    <w:rsid w:val="00223912"/>
    <w:rsid w:val="00223BC2"/>
    <w:rsid w:val="002242A4"/>
    <w:rsid w:val="002245D9"/>
    <w:rsid w:val="002247DA"/>
    <w:rsid w:val="00224875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C6C"/>
    <w:rsid w:val="00231F94"/>
    <w:rsid w:val="00232081"/>
    <w:rsid w:val="00232799"/>
    <w:rsid w:val="00232D38"/>
    <w:rsid w:val="00232E0E"/>
    <w:rsid w:val="0023309C"/>
    <w:rsid w:val="002332D2"/>
    <w:rsid w:val="00233307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8F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EB9"/>
    <w:rsid w:val="00247EED"/>
    <w:rsid w:val="00250233"/>
    <w:rsid w:val="002502EA"/>
    <w:rsid w:val="0025074E"/>
    <w:rsid w:val="002507F1"/>
    <w:rsid w:val="0025091B"/>
    <w:rsid w:val="00250A7E"/>
    <w:rsid w:val="00250C41"/>
    <w:rsid w:val="00250E27"/>
    <w:rsid w:val="00251117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4428"/>
    <w:rsid w:val="002545D3"/>
    <w:rsid w:val="00254654"/>
    <w:rsid w:val="0025488E"/>
    <w:rsid w:val="002548A6"/>
    <w:rsid w:val="00254B8A"/>
    <w:rsid w:val="00254B98"/>
    <w:rsid w:val="00254E67"/>
    <w:rsid w:val="002551BD"/>
    <w:rsid w:val="00255492"/>
    <w:rsid w:val="0025583D"/>
    <w:rsid w:val="00255878"/>
    <w:rsid w:val="00256392"/>
    <w:rsid w:val="002566DC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BEE"/>
    <w:rsid w:val="00261DFE"/>
    <w:rsid w:val="00261F7D"/>
    <w:rsid w:val="002621AE"/>
    <w:rsid w:val="00262475"/>
    <w:rsid w:val="002625C0"/>
    <w:rsid w:val="002625F4"/>
    <w:rsid w:val="00262D4A"/>
    <w:rsid w:val="00263115"/>
    <w:rsid w:val="00263270"/>
    <w:rsid w:val="00263412"/>
    <w:rsid w:val="002634EF"/>
    <w:rsid w:val="00263920"/>
    <w:rsid w:val="002639AC"/>
    <w:rsid w:val="00263A90"/>
    <w:rsid w:val="00263EB8"/>
    <w:rsid w:val="00263F0B"/>
    <w:rsid w:val="0026422C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AAF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4A3"/>
    <w:rsid w:val="00276703"/>
    <w:rsid w:val="0027689A"/>
    <w:rsid w:val="0027695D"/>
    <w:rsid w:val="00276DA5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F0F"/>
    <w:rsid w:val="002800D2"/>
    <w:rsid w:val="002800FA"/>
    <w:rsid w:val="0028025A"/>
    <w:rsid w:val="0028082F"/>
    <w:rsid w:val="0028092A"/>
    <w:rsid w:val="002809EA"/>
    <w:rsid w:val="00280A9E"/>
    <w:rsid w:val="00280AA3"/>
    <w:rsid w:val="00280B9F"/>
    <w:rsid w:val="00280BF7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B46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C14"/>
    <w:rsid w:val="00285CE7"/>
    <w:rsid w:val="00285EC0"/>
    <w:rsid w:val="00285F05"/>
    <w:rsid w:val="0028627A"/>
    <w:rsid w:val="002862CB"/>
    <w:rsid w:val="0028642F"/>
    <w:rsid w:val="00286C14"/>
    <w:rsid w:val="00286CCF"/>
    <w:rsid w:val="00286EF0"/>
    <w:rsid w:val="00286F49"/>
    <w:rsid w:val="00287246"/>
    <w:rsid w:val="0028747B"/>
    <w:rsid w:val="0028756B"/>
    <w:rsid w:val="002879A0"/>
    <w:rsid w:val="00287A8D"/>
    <w:rsid w:val="00287B2B"/>
    <w:rsid w:val="00287E9F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4B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715"/>
    <w:rsid w:val="00295A34"/>
    <w:rsid w:val="00295B31"/>
    <w:rsid w:val="00295B38"/>
    <w:rsid w:val="00295E6C"/>
    <w:rsid w:val="00295EED"/>
    <w:rsid w:val="00296299"/>
    <w:rsid w:val="002962A3"/>
    <w:rsid w:val="0029646A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6A9"/>
    <w:rsid w:val="002A39DE"/>
    <w:rsid w:val="002A3C96"/>
    <w:rsid w:val="002A3E8F"/>
    <w:rsid w:val="002A3F53"/>
    <w:rsid w:val="002A3FDE"/>
    <w:rsid w:val="002A42D0"/>
    <w:rsid w:val="002A436A"/>
    <w:rsid w:val="002A444D"/>
    <w:rsid w:val="002A4470"/>
    <w:rsid w:val="002A44BD"/>
    <w:rsid w:val="002A4BE1"/>
    <w:rsid w:val="002A4CDD"/>
    <w:rsid w:val="002A4D0D"/>
    <w:rsid w:val="002A4DDA"/>
    <w:rsid w:val="002A54D9"/>
    <w:rsid w:val="002A583C"/>
    <w:rsid w:val="002A58A6"/>
    <w:rsid w:val="002A5968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8E3"/>
    <w:rsid w:val="002C49C9"/>
    <w:rsid w:val="002C4D58"/>
    <w:rsid w:val="002C4EE8"/>
    <w:rsid w:val="002C5360"/>
    <w:rsid w:val="002C53A6"/>
    <w:rsid w:val="002C556D"/>
    <w:rsid w:val="002C58F8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E1C"/>
    <w:rsid w:val="002D202B"/>
    <w:rsid w:val="002D2053"/>
    <w:rsid w:val="002D2410"/>
    <w:rsid w:val="002D25FE"/>
    <w:rsid w:val="002D2928"/>
    <w:rsid w:val="002D2B97"/>
    <w:rsid w:val="002D30A8"/>
    <w:rsid w:val="002D3329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4E4D"/>
    <w:rsid w:val="002E5396"/>
    <w:rsid w:val="002E53C2"/>
    <w:rsid w:val="002E5429"/>
    <w:rsid w:val="002E54FC"/>
    <w:rsid w:val="002E55BE"/>
    <w:rsid w:val="002E5BA9"/>
    <w:rsid w:val="002E682C"/>
    <w:rsid w:val="002E698E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5BE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2E6"/>
    <w:rsid w:val="002F134E"/>
    <w:rsid w:val="002F15E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0A"/>
    <w:rsid w:val="002F29C4"/>
    <w:rsid w:val="002F2D55"/>
    <w:rsid w:val="002F313A"/>
    <w:rsid w:val="002F3288"/>
    <w:rsid w:val="002F38B6"/>
    <w:rsid w:val="002F3FD2"/>
    <w:rsid w:val="002F40A8"/>
    <w:rsid w:val="002F40AC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C0E"/>
    <w:rsid w:val="002F7DAE"/>
    <w:rsid w:val="00300233"/>
    <w:rsid w:val="003003F5"/>
    <w:rsid w:val="0030058D"/>
    <w:rsid w:val="00300792"/>
    <w:rsid w:val="00300ABB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A6B"/>
    <w:rsid w:val="00301AF3"/>
    <w:rsid w:val="0030215B"/>
    <w:rsid w:val="003022DC"/>
    <w:rsid w:val="00302329"/>
    <w:rsid w:val="0030248D"/>
    <w:rsid w:val="00302546"/>
    <w:rsid w:val="0030264E"/>
    <w:rsid w:val="00302713"/>
    <w:rsid w:val="00302B0A"/>
    <w:rsid w:val="00302CC4"/>
    <w:rsid w:val="00302CF9"/>
    <w:rsid w:val="00302D6A"/>
    <w:rsid w:val="00303DBF"/>
    <w:rsid w:val="00303E2A"/>
    <w:rsid w:val="00304188"/>
    <w:rsid w:val="00304201"/>
    <w:rsid w:val="003043D0"/>
    <w:rsid w:val="0030465D"/>
    <w:rsid w:val="003048BF"/>
    <w:rsid w:val="00304B74"/>
    <w:rsid w:val="00304C2B"/>
    <w:rsid w:val="00304ED8"/>
    <w:rsid w:val="00304FA8"/>
    <w:rsid w:val="0030500F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711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A8F"/>
    <w:rsid w:val="00311E69"/>
    <w:rsid w:val="00311F19"/>
    <w:rsid w:val="00311F20"/>
    <w:rsid w:val="00311FE9"/>
    <w:rsid w:val="003120BC"/>
    <w:rsid w:val="0031223D"/>
    <w:rsid w:val="003126E6"/>
    <w:rsid w:val="00312903"/>
    <w:rsid w:val="00312D89"/>
    <w:rsid w:val="00312F4D"/>
    <w:rsid w:val="0031308F"/>
    <w:rsid w:val="003130C8"/>
    <w:rsid w:val="003130F5"/>
    <w:rsid w:val="003131C1"/>
    <w:rsid w:val="00313422"/>
    <w:rsid w:val="00313603"/>
    <w:rsid w:val="0031380A"/>
    <w:rsid w:val="00313D0F"/>
    <w:rsid w:val="00313D9C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989"/>
    <w:rsid w:val="00315D9C"/>
    <w:rsid w:val="00315EDB"/>
    <w:rsid w:val="003164CC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312"/>
    <w:rsid w:val="0032039C"/>
    <w:rsid w:val="0032047A"/>
    <w:rsid w:val="00320503"/>
    <w:rsid w:val="003205F4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F4B"/>
    <w:rsid w:val="00322360"/>
    <w:rsid w:val="00322618"/>
    <w:rsid w:val="003226A9"/>
    <w:rsid w:val="003226B6"/>
    <w:rsid w:val="003228F7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6B0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DE"/>
    <w:rsid w:val="00327C14"/>
    <w:rsid w:val="00327EE0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B6D"/>
    <w:rsid w:val="00336E38"/>
    <w:rsid w:val="00336F0D"/>
    <w:rsid w:val="00337094"/>
    <w:rsid w:val="00337143"/>
    <w:rsid w:val="00337848"/>
    <w:rsid w:val="00337C0B"/>
    <w:rsid w:val="00337DD6"/>
    <w:rsid w:val="0034003C"/>
    <w:rsid w:val="0034009B"/>
    <w:rsid w:val="0034047D"/>
    <w:rsid w:val="00340729"/>
    <w:rsid w:val="00340866"/>
    <w:rsid w:val="00340BB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D78"/>
    <w:rsid w:val="00343F39"/>
    <w:rsid w:val="00343FC0"/>
    <w:rsid w:val="003440D9"/>
    <w:rsid w:val="0034451D"/>
    <w:rsid w:val="00344795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F42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D7E"/>
    <w:rsid w:val="00355FD0"/>
    <w:rsid w:val="0035608A"/>
    <w:rsid w:val="003560A7"/>
    <w:rsid w:val="00356114"/>
    <w:rsid w:val="003561D1"/>
    <w:rsid w:val="003561F8"/>
    <w:rsid w:val="003563CB"/>
    <w:rsid w:val="00356C48"/>
    <w:rsid w:val="00356D00"/>
    <w:rsid w:val="00356DBD"/>
    <w:rsid w:val="003578B3"/>
    <w:rsid w:val="00357A6B"/>
    <w:rsid w:val="00357ACA"/>
    <w:rsid w:val="00357E51"/>
    <w:rsid w:val="00360011"/>
    <w:rsid w:val="0036025E"/>
    <w:rsid w:val="0036056A"/>
    <w:rsid w:val="003609A7"/>
    <w:rsid w:val="00360D2F"/>
    <w:rsid w:val="00360D79"/>
    <w:rsid w:val="00360ECA"/>
    <w:rsid w:val="00361276"/>
    <w:rsid w:val="00361313"/>
    <w:rsid w:val="003613B0"/>
    <w:rsid w:val="0036154F"/>
    <w:rsid w:val="00361606"/>
    <w:rsid w:val="0036184E"/>
    <w:rsid w:val="00361854"/>
    <w:rsid w:val="00361904"/>
    <w:rsid w:val="00361950"/>
    <w:rsid w:val="00361999"/>
    <w:rsid w:val="00361BF3"/>
    <w:rsid w:val="00362521"/>
    <w:rsid w:val="003626A1"/>
    <w:rsid w:val="003626FA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280"/>
    <w:rsid w:val="0036448A"/>
    <w:rsid w:val="003645FE"/>
    <w:rsid w:val="0036463F"/>
    <w:rsid w:val="003649C7"/>
    <w:rsid w:val="00365214"/>
    <w:rsid w:val="0036540E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467"/>
    <w:rsid w:val="003705B2"/>
    <w:rsid w:val="003707DD"/>
    <w:rsid w:val="00370945"/>
    <w:rsid w:val="0037095C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6E87"/>
    <w:rsid w:val="0037723D"/>
    <w:rsid w:val="003772BB"/>
    <w:rsid w:val="003775B2"/>
    <w:rsid w:val="003778B2"/>
    <w:rsid w:val="00377A20"/>
    <w:rsid w:val="00377D53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755"/>
    <w:rsid w:val="00386BB4"/>
    <w:rsid w:val="00386C92"/>
    <w:rsid w:val="00386D23"/>
    <w:rsid w:val="00386E0D"/>
    <w:rsid w:val="00387034"/>
    <w:rsid w:val="0038707F"/>
    <w:rsid w:val="0038725C"/>
    <w:rsid w:val="0038735A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E39"/>
    <w:rsid w:val="00392FFD"/>
    <w:rsid w:val="00393199"/>
    <w:rsid w:val="003932AB"/>
    <w:rsid w:val="003933E4"/>
    <w:rsid w:val="0039356E"/>
    <w:rsid w:val="00393DF7"/>
    <w:rsid w:val="003940A5"/>
    <w:rsid w:val="0039449C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F8F"/>
    <w:rsid w:val="003A1037"/>
    <w:rsid w:val="003A1528"/>
    <w:rsid w:val="003A1578"/>
    <w:rsid w:val="003A186C"/>
    <w:rsid w:val="003A1BB3"/>
    <w:rsid w:val="003A1BBE"/>
    <w:rsid w:val="003A1C67"/>
    <w:rsid w:val="003A1FCF"/>
    <w:rsid w:val="003A253B"/>
    <w:rsid w:val="003A2B66"/>
    <w:rsid w:val="003A397C"/>
    <w:rsid w:val="003A3A15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9AE"/>
    <w:rsid w:val="003A4C8E"/>
    <w:rsid w:val="003A4DE8"/>
    <w:rsid w:val="003A53E9"/>
    <w:rsid w:val="003A546B"/>
    <w:rsid w:val="003A54E2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DA2"/>
    <w:rsid w:val="003B0F73"/>
    <w:rsid w:val="003B11CD"/>
    <w:rsid w:val="003B17FE"/>
    <w:rsid w:val="003B1D38"/>
    <w:rsid w:val="003B1F8A"/>
    <w:rsid w:val="003B2012"/>
    <w:rsid w:val="003B2013"/>
    <w:rsid w:val="003B23ED"/>
    <w:rsid w:val="003B2547"/>
    <w:rsid w:val="003B2726"/>
    <w:rsid w:val="003B2918"/>
    <w:rsid w:val="003B2A1D"/>
    <w:rsid w:val="003B2A68"/>
    <w:rsid w:val="003B2AAF"/>
    <w:rsid w:val="003B32D7"/>
    <w:rsid w:val="003B33AD"/>
    <w:rsid w:val="003B377F"/>
    <w:rsid w:val="003B3817"/>
    <w:rsid w:val="003B38D1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B4F"/>
    <w:rsid w:val="003B7C23"/>
    <w:rsid w:val="003B7FB9"/>
    <w:rsid w:val="003C0353"/>
    <w:rsid w:val="003C12F2"/>
    <w:rsid w:val="003C1342"/>
    <w:rsid w:val="003C14A3"/>
    <w:rsid w:val="003C1536"/>
    <w:rsid w:val="003C1839"/>
    <w:rsid w:val="003C1993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DE"/>
    <w:rsid w:val="003C3951"/>
    <w:rsid w:val="003C3CFA"/>
    <w:rsid w:val="003C3EFD"/>
    <w:rsid w:val="003C423E"/>
    <w:rsid w:val="003C4C38"/>
    <w:rsid w:val="003C5124"/>
    <w:rsid w:val="003C5514"/>
    <w:rsid w:val="003C5584"/>
    <w:rsid w:val="003C56B7"/>
    <w:rsid w:val="003C56EF"/>
    <w:rsid w:val="003C587B"/>
    <w:rsid w:val="003C59C8"/>
    <w:rsid w:val="003C5A5D"/>
    <w:rsid w:val="003C5FDA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93"/>
    <w:rsid w:val="003D092F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1A8"/>
    <w:rsid w:val="003D29C6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740"/>
    <w:rsid w:val="003E082C"/>
    <w:rsid w:val="003E08A8"/>
    <w:rsid w:val="003E0934"/>
    <w:rsid w:val="003E0D66"/>
    <w:rsid w:val="003E138F"/>
    <w:rsid w:val="003E170F"/>
    <w:rsid w:val="003E1841"/>
    <w:rsid w:val="003E1ACD"/>
    <w:rsid w:val="003E1C25"/>
    <w:rsid w:val="003E1C5A"/>
    <w:rsid w:val="003E1F27"/>
    <w:rsid w:val="003E2203"/>
    <w:rsid w:val="003E2394"/>
    <w:rsid w:val="003E2920"/>
    <w:rsid w:val="003E2ADE"/>
    <w:rsid w:val="003E2B27"/>
    <w:rsid w:val="003E2DBF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5C31"/>
    <w:rsid w:val="003E6082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95"/>
    <w:rsid w:val="003F39C3"/>
    <w:rsid w:val="003F39C6"/>
    <w:rsid w:val="003F3E7F"/>
    <w:rsid w:val="003F415B"/>
    <w:rsid w:val="003F44C7"/>
    <w:rsid w:val="003F48E2"/>
    <w:rsid w:val="003F4D5E"/>
    <w:rsid w:val="003F4DD6"/>
    <w:rsid w:val="003F4EFD"/>
    <w:rsid w:val="003F4FA3"/>
    <w:rsid w:val="003F5337"/>
    <w:rsid w:val="003F54EE"/>
    <w:rsid w:val="003F55B5"/>
    <w:rsid w:val="003F5A0D"/>
    <w:rsid w:val="003F5AFF"/>
    <w:rsid w:val="003F5B8A"/>
    <w:rsid w:val="003F5BDC"/>
    <w:rsid w:val="003F5DA2"/>
    <w:rsid w:val="003F5E40"/>
    <w:rsid w:val="003F5ECB"/>
    <w:rsid w:val="003F5FBB"/>
    <w:rsid w:val="003F6A42"/>
    <w:rsid w:val="003F729D"/>
    <w:rsid w:val="003F74F7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10BB"/>
    <w:rsid w:val="0040142B"/>
    <w:rsid w:val="004015A0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8E4"/>
    <w:rsid w:val="00405AAC"/>
    <w:rsid w:val="00405BA1"/>
    <w:rsid w:val="00406282"/>
    <w:rsid w:val="004065A6"/>
    <w:rsid w:val="00406745"/>
    <w:rsid w:val="00406861"/>
    <w:rsid w:val="004068FA"/>
    <w:rsid w:val="00406B6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19F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A31"/>
    <w:rsid w:val="00412C99"/>
    <w:rsid w:val="00412F9C"/>
    <w:rsid w:val="0041323E"/>
    <w:rsid w:val="004136E5"/>
    <w:rsid w:val="0041374E"/>
    <w:rsid w:val="00413772"/>
    <w:rsid w:val="004137AC"/>
    <w:rsid w:val="004137FB"/>
    <w:rsid w:val="00413AFC"/>
    <w:rsid w:val="00413B96"/>
    <w:rsid w:val="00413BAC"/>
    <w:rsid w:val="00413D99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1AF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93A"/>
    <w:rsid w:val="00421B56"/>
    <w:rsid w:val="00421BC7"/>
    <w:rsid w:val="00421C28"/>
    <w:rsid w:val="00421CA4"/>
    <w:rsid w:val="00421E38"/>
    <w:rsid w:val="004228ED"/>
    <w:rsid w:val="004229AE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863"/>
    <w:rsid w:val="00424B2F"/>
    <w:rsid w:val="00424C7F"/>
    <w:rsid w:val="00424F5D"/>
    <w:rsid w:val="00425085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6FB8"/>
    <w:rsid w:val="00427008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29"/>
    <w:rsid w:val="0043045B"/>
    <w:rsid w:val="0043087A"/>
    <w:rsid w:val="0043089E"/>
    <w:rsid w:val="00430976"/>
    <w:rsid w:val="00430AC1"/>
    <w:rsid w:val="00430D1B"/>
    <w:rsid w:val="00430E10"/>
    <w:rsid w:val="004310E1"/>
    <w:rsid w:val="004312D6"/>
    <w:rsid w:val="00431461"/>
    <w:rsid w:val="004314A8"/>
    <w:rsid w:val="0043154B"/>
    <w:rsid w:val="0043172A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251"/>
    <w:rsid w:val="0043448F"/>
    <w:rsid w:val="00434553"/>
    <w:rsid w:val="00434A6A"/>
    <w:rsid w:val="00434A99"/>
    <w:rsid w:val="00434AFF"/>
    <w:rsid w:val="00434FE3"/>
    <w:rsid w:val="0043508F"/>
    <w:rsid w:val="004354D2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556"/>
    <w:rsid w:val="00440AF0"/>
    <w:rsid w:val="00440BEF"/>
    <w:rsid w:val="00440C27"/>
    <w:rsid w:val="00440DDE"/>
    <w:rsid w:val="00440E43"/>
    <w:rsid w:val="00441039"/>
    <w:rsid w:val="00441209"/>
    <w:rsid w:val="0044151D"/>
    <w:rsid w:val="004415D7"/>
    <w:rsid w:val="00441871"/>
    <w:rsid w:val="00441F0D"/>
    <w:rsid w:val="004421AB"/>
    <w:rsid w:val="004423A5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6D3"/>
    <w:rsid w:val="0044480B"/>
    <w:rsid w:val="00444923"/>
    <w:rsid w:val="00444BC1"/>
    <w:rsid w:val="00444E16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BE8"/>
    <w:rsid w:val="00446C48"/>
    <w:rsid w:val="00446C8C"/>
    <w:rsid w:val="00446D42"/>
    <w:rsid w:val="00446DA9"/>
    <w:rsid w:val="00446F76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15"/>
    <w:rsid w:val="00452CBC"/>
    <w:rsid w:val="00452D0E"/>
    <w:rsid w:val="00452E5A"/>
    <w:rsid w:val="004530BF"/>
    <w:rsid w:val="004532DB"/>
    <w:rsid w:val="00453440"/>
    <w:rsid w:val="0045388F"/>
    <w:rsid w:val="004538AD"/>
    <w:rsid w:val="004538B8"/>
    <w:rsid w:val="00453E4D"/>
    <w:rsid w:val="00453EFD"/>
    <w:rsid w:val="00453FC6"/>
    <w:rsid w:val="00454052"/>
    <w:rsid w:val="00454478"/>
    <w:rsid w:val="004544FF"/>
    <w:rsid w:val="00454757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471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6058B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854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7C8"/>
    <w:rsid w:val="0046596F"/>
    <w:rsid w:val="00465A50"/>
    <w:rsid w:val="00465AA3"/>
    <w:rsid w:val="00465E10"/>
    <w:rsid w:val="004663AD"/>
    <w:rsid w:val="00466562"/>
    <w:rsid w:val="00466588"/>
    <w:rsid w:val="00466757"/>
    <w:rsid w:val="004668DC"/>
    <w:rsid w:val="004669C0"/>
    <w:rsid w:val="00466D3B"/>
    <w:rsid w:val="00466E6B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7B"/>
    <w:rsid w:val="0047088F"/>
    <w:rsid w:val="00470CE9"/>
    <w:rsid w:val="00470D28"/>
    <w:rsid w:val="00470E3E"/>
    <w:rsid w:val="004712B0"/>
    <w:rsid w:val="00471545"/>
    <w:rsid w:val="004715B8"/>
    <w:rsid w:val="00471661"/>
    <w:rsid w:val="00471859"/>
    <w:rsid w:val="00471863"/>
    <w:rsid w:val="00471A11"/>
    <w:rsid w:val="00471AA5"/>
    <w:rsid w:val="00471BE7"/>
    <w:rsid w:val="00471F3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37A"/>
    <w:rsid w:val="004814A1"/>
    <w:rsid w:val="0048154F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DC0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C47"/>
    <w:rsid w:val="00484D58"/>
    <w:rsid w:val="00484D65"/>
    <w:rsid w:val="00484DC3"/>
    <w:rsid w:val="004850FE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DB2"/>
    <w:rsid w:val="00495093"/>
    <w:rsid w:val="004956F7"/>
    <w:rsid w:val="00495814"/>
    <w:rsid w:val="00495A34"/>
    <w:rsid w:val="00495EC4"/>
    <w:rsid w:val="0049607C"/>
    <w:rsid w:val="004961DF"/>
    <w:rsid w:val="0049669A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24CA"/>
    <w:rsid w:val="004A29BD"/>
    <w:rsid w:val="004A2B6F"/>
    <w:rsid w:val="004A2D66"/>
    <w:rsid w:val="004A2D7E"/>
    <w:rsid w:val="004A2E3F"/>
    <w:rsid w:val="004A2F58"/>
    <w:rsid w:val="004A2FF6"/>
    <w:rsid w:val="004A32B3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EAC"/>
    <w:rsid w:val="004A51D3"/>
    <w:rsid w:val="004A56C0"/>
    <w:rsid w:val="004A5729"/>
    <w:rsid w:val="004A5C85"/>
    <w:rsid w:val="004A5CAC"/>
    <w:rsid w:val="004A5FB8"/>
    <w:rsid w:val="004A5FF5"/>
    <w:rsid w:val="004A61A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29"/>
    <w:rsid w:val="004A7F5E"/>
    <w:rsid w:val="004B0144"/>
    <w:rsid w:val="004B027D"/>
    <w:rsid w:val="004B0739"/>
    <w:rsid w:val="004B07F1"/>
    <w:rsid w:val="004B11FC"/>
    <w:rsid w:val="004B1B27"/>
    <w:rsid w:val="004B1CC8"/>
    <w:rsid w:val="004B1E4E"/>
    <w:rsid w:val="004B1F91"/>
    <w:rsid w:val="004B227D"/>
    <w:rsid w:val="004B2303"/>
    <w:rsid w:val="004B29B0"/>
    <w:rsid w:val="004B29B4"/>
    <w:rsid w:val="004B2AD1"/>
    <w:rsid w:val="004B2BE2"/>
    <w:rsid w:val="004B2D0F"/>
    <w:rsid w:val="004B381B"/>
    <w:rsid w:val="004B382E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09F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D8"/>
    <w:rsid w:val="004C1808"/>
    <w:rsid w:val="004C180B"/>
    <w:rsid w:val="004C1CAC"/>
    <w:rsid w:val="004C1EC0"/>
    <w:rsid w:val="004C2298"/>
    <w:rsid w:val="004C24F3"/>
    <w:rsid w:val="004C282C"/>
    <w:rsid w:val="004C29E7"/>
    <w:rsid w:val="004C2B2E"/>
    <w:rsid w:val="004C2EB0"/>
    <w:rsid w:val="004C38BD"/>
    <w:rsid w:val="004C3E8A"/>
    <w:rsid w:val="004C3F85"/>
    <w:rsid w:val="004C42CD"/>
    <w:rsid w:val="004C4317"/>
    <w:rsid w:val="004C433B"/>
    <w:rsid w:val="004C4374"/>
    <w:rsid w:val="004C46B0"/>
    <w:rsid w:val="004C4823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309"/>
    <w:rsid w:val="004D0358"/>
    <w:rsid w:val="004D057F"/>
    <w:rsid w:val="004D0872"/>
    <w:rsid w:val="004D0B99"/>
    <w:rsid w:val="004D0DA3"/>
    <w:rsid w:val="004D0FE6"/>
    <w:rsid w:val="004D1005"/>
    <w:rsid w:val="004D1371"/>
    <w:rsid w:val="004D13AA"/>
    <w:rsid w:val="004D143E"/>
    <w:rsid w:val="004D1BC0"/>
    <w:rsid w:val="004D1CEB"/>
    <w:rsid w:val="004D1D53"/>
    <w:rsid w:val="004D1E19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0DE"/>
    <w:rsid w:val="004D4137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897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809"/>
    <w:rsid w:val="004E1C66"/>
    <w:rsid w:val="004E216F"/>
    <w:rsid w:val="004E24E4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CAC"/>
    <w:rsid w:val="004E3EA3"/>
    <w:rsid w:val="004E3FE0"/>
    <w:rsid w:val="004E437A"/>
    <w:rsid w:val="004E44B2"/>
    <w:rsid w:val="004E45DF"/>
    <w:rsid w:val="004E465C"/>
    <w:rsid w:val="004E4835"/>
    <w:rsid w:val="004E4EB9"/>
    <w:rsid w:val="004E514C"/>
    <w:rsid w:val="004E5532"/>
    <w:rsid w:val="004E56DD"/>
    <w:rsid w:val="004E5920"/>
    <w:rsid w:val="004E59D6"/>
    <w:rsid w:val="004E5D04"/>
    <w:rsid w:val="004E5E54"/>
    <w:rsid w:val="004E5FDE"/>
    <w:rsid w:val="004E60E5"/>
    <w:rsid w:val="004E62D1"/>
    <w:rsid w:val="004E652A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BA8"/>
    <w:rsid w:val="004F0D02"/>
    <w:rsid w:val="004F1021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C9"/>
    <w:rsid w:val="004F26C4"/>
    <w:rsid w:val="004F280A"/>
    <w:rsid w:val="004F2A4E"/>
    <w:rsid w:val="004F2B4F"/>
    <w:rsid w:val="004F2CE4"/>
    <w:rsid w:val="004F301C"/>
    <w:rsid w:val="004F31CC"/>
    <w:rsid w:val="004F3652"/>
    <w:rsid w:val="004F3690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14"/>
    <w:rsid w:val="004F7E80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3084"/>
    <w:rsid w:val="005030DA"/>
    <w:rsid w:val="005031DD"/>
    <w:rsid w:val="00503338"/>
    <w:rsid w:val="005039C4"/>
    <w:rsid w:val="00503AA3"/>
    <w:rsid w:val="00503E6B"/>
    <w:rsid w:val="005043DD"/>
    <w:rsid w:val="0050465C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925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3CB"/>
    <w:rsid w:val="0051141E"/>
    <w:rsid w:val="005118C6"/>
    <w:rsid w:val="00511929"/>
    <w:rsid w:val="00511C18"/>
    <w:rsid w:val="00511EA8"/>
    <w:rsid w:val="00511FCA"/>
    <w:rsid w:val="00512697"/>
    <w:rsid w:val="005128A9"/>
    <w:rsid w:val="00512B11"/>
    <w:rsid w:val="00512BE3"/>
    <w:rsid w:val="00512EFA"/>
    <w:rsid w:val="00513076"/>
    <w:rsid w:val="005130F7"/>
    <w:rsid w:val="0051333B"/>
    <w:rsid w:val="00513446"/>
    <w:rsid w:val="0051352A"/>
    <w:rsid w:val="005136A3"/>
    <w:rsid w:val="00513768"/>
    <w:rsid w:val="005139FC"/>
    <w:rsid w:val="0051405B"/>
    <w:rsid w:val="00514114"/>
    <w:rsid w:val="00514614"/>
    <w:rsid w:val="0051473E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1753"/>
    <w:rsid w:val="0052199C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9BA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EFC"/>
    <w:rsid w:val="00525F56"/>
    <w:rsid w:val="0052617C"/>
    <w:rsid w:val="0052641C"/>
    <w:rsid w:val="0052693F"/>
    <w:rsid w:val="005269B8"/>
    <w:rsid w:val="00526C12"/>
    <w:rsid w:val="00527284"/>
    <w:rsid w:val="0052758E"/>
    <w:rsid w:val="00527875"/>
    <w:rsid w:val="00527C86"/>
    <w:rsid w:val="00527E12"/>
    <w:rsid w:val="005301D0"/>
    <w:rsid w:val="00530910"/>
    <w:rsid w:val="00530ED0"/>
    <w:rsid w:val="0053100A"/>
    <w:rsid w:val="005310ED"/>
    <w:rsid w:val="0053118E"/>
    <w:rsid w:val="00531279"/>
    <w:rsid w:val="005313C2"/>
    <w:rsid w:val="00531442"/>
    <w:rsid w:val="00531AA3"/>
    <w:rsid w:val="00531F72"/>
    <w:rsid w:val="00531FB4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4D8"/>
    <w:rsid w:val="00534A00"/>
    <w:rsid w:val="00534BFD"/>
    <w:rsid w:val="00534D8C"/>
    <w:rsid w:val="00534DB5"/>
    <w:rsid w:val="00534E19"/>
    <w:rsid w:val="00535A8B"/>
    <w:rsid w:val="00535C9E"/>
    <w:rsid w:val="00535D6D"/>
    <w:rsid w:val="0053604B"/>
    <w:rsid w:val="00536062"/>
    <w:rsid w:val="00536331"/>
    <w:rsid w:val="005363B6"/>
    <w:rsid w:val="00536749"/>
    <w:rsid w:val="00536775"/>
    <w:rsid w:val="00536785"/>
    <w:rsid w:val="005367E7"/>
    <w:rsid w:val="0053685E"/>
    <w:rsid w:val="0053690D"/>
    <w:rsid w:val="005369E1"/>
    <w:rsid w:val="00536B2A"/>
    <w:rsid w:val="00536B78"/>
    <w:rsid w:val="00536D56"/>
    <w:rsid w:val="00536E9C"/>
    <w:rsid w:val="00536F35"/>
    <w:rsid w:val="00536F95"/>
    <w:rsid w:val="00537045"/>
    <w:rsid w:val="005370C3"/>
    <w:rsid w:val="005370E4"/>
    <w:rsid w:val="00537114"/>
    <w:rsid w:val="0053719B"/>
    <w:rsid w:val="00537430"/>
    <w:rsid w:val="00537600"/>
    <w:rsid w:val="00537B48"/>
    <w:rsid w:val="00537CC7"/>
    <w:rsid w:val="00537D43"/>
    <w:rsid w:val="00537D81"/>
    <w:rsid w:val="00537E07"/>
    <w:rsid w:val="00537F06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A14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DCA"/>
    <w:rsid w:val="00543E63"/>
    <w:rsid w:val="00543E73"/>
    <w:rsid w:val="00544662"/>
    <w:rsid w:val="00544B1D"/>
    <w:rsid w:val="00544C2C"/>
    <w:rsid w:val="00544C77"/>
    <w:rsid w:val="00544F42"/>
    <w:rsid w:val="00545344"/>
    <w:rsid w:val="00545710"/>
    <w:rsid w:val="00545777"/>
    <w:rsid w:val="00545B85"/>
    <w:rsid w:val="00545EFA"/>
    <w:rsid w:val="00546212"/>
    <w:rsid w:val="005464C5"/>
    <w:rsid w:val="005464F5"/>
    <w:rsid w:val="005464FD"/>
    <w:rsid w:val="00546632"/>
    <w:rsid w:val="00546DF9"/>
    <w:rsid w:val="00546E38"/>
    <w:rsid w:val="00546E7A"/>
    <w:rsid w:val="00546F17"/>
    <w:rsid w:val="00547203"/>
    <w:rsid w:val="005472C8"/>
    <w:rsid w:val="005475A3"/>
    <w:rsid w:val="00547712"/>
    <w:rsid w:val="00547A37"/>
    <w:rsid w:val="00547C23"/>
    <w:rsid w:val="00547C42"/>
    <w:rsid w:val="00547D73"/>
    <w:rsid w:val="005500EA"/>
    <w:rsid w:val="005505A1"/>
    <w:rsid w:val="00551708"/>
    <w:rsid w:val="00551A1E"/>
    <w:rsid w:val="00551D32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7D1"/>
    <w:rsid w:val="00555C0D"/>
    <w:rsid w:val="00555D55"/>
    <w:rsid w:val="00555ED6"/>
    <w:rsid w:val="00555F1C"/>
    <w:rsid w:val="0055608E"/>
    <w:rsid w:val="005567DF"/>
    <w:rsid w:val="005567F4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4"/>
    <w:rsid w:val="00560C09"/>
    <w:rsid w:val="00560E6D"/>
    <w:rsid w:val="00561166"/>
    <w:rsid w:val="0056167F"/>
    <w:rsid w:val="0056181F"/>
    <w:rsid w:val="0056195E"/>
    <w:rsid w:val="00561C7C"/>
    <w:rsid w:val="00561D09"/>
    <w:rsid w:val="00562111"/>
    <w:rsid w:val="00562734"/>
    <w:rsid w:val="00562814"/>
    <w:rsid w:val="005629B2"/>
    <w:rsid w:val="00563363"/>
    <w:rsid w:val="0056363C"/>
    <w:rsid w:val="00563931"/>
    <w:rsid w:val="0056399B"/>
    <w:rsid w:val="00563BA7"/>
    <w:rsid w:val="00563C43"/>
    <w:rsid w:val="00563D02"/>
    <w:rsid w:val="00563D69"/>
    <w:rsid w:val="00564203"/>
    <w:rsid w:val="005645D5"/>
    <w:rsid w:val="0056463C"/>
    <w:rsid w:val="00564E15"/>
    <w:rsid w:val="00565964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884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768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EAA"/>
    <w:rsid w:val="0057625F"/>
    <w:rsid w:val="005763C6"/>
    <w:rsid w:val="00576650"/>
    <w:rsid w:val="00577171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8E6"/>
    <w:rsid w:val="005838EC"/>
    <w:rsid w:val="00583B73"/>
    <w:rsid w:val="00583C40"/>
    <w:rsid w:val="00583CCC"/>
    <w:rsid w:val="00583D56"/>
    <w:rsid w:val="0058423D"/>
    <w:rsid w:val="005847BD"/>
    <w:rsid w:val="00584916"/>
    <w:rsid w:val="00584D90"/>
    <w:rsid w:val="00584DC3"/>
    <w:rsid w:val="0058512E"/>
    <w:rsid w:val="005851BD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3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50A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34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13F"/>
    <w:rsid w:val="005B02D6"/>
    <w:rsid w:val="005B06F5"/>
    <w:rsid w:val="005B0986"/>
    <w:rsid w:val="005B0D7D"/>
    <w:rsid w:val="005B0E45"/>
    <w:rsid w:val="005B0FFD"/>
    <w:rsid w:val="005B125F"/>
    <w:rsid w:val="005B15D0"/>
    <w:rsid w:val="005B165A"/>
    <w:rsid w:val="005B1DB4"/>
    <w:rsid w:val="005B239D"/>
    <w:rsid w:val="005B253D"/>
    <w:rsid w:val="005B2787"/>
    <w:rsid w:val="005B2CDA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FF3"/>
    <w:rsid w:val="005B6829"/>
    <w:rsid w:val="005B6923"/>
    <w:rsid w:val="005B6AAE"/>
    <w:rsid w:val="005B6B66"/>
    <w:rsid w:val="005B6C5A"/>
    <w:rsid w:val="005B6D07"/>
    <w:rsid w:val="005B6F63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F67"/>
    <w:rsid w:val="005C1116"/>
    <w:rsid w:val="005C1928"/>
    <w:rsid w:val="005C1B48"/>
    <w:rsid w:val="005C1C46"/>
    <w:rsid w:val="005C2102"/>
    <w:rsid w:val="005C23FE"/>
    <w:rsid w:val="005C2712"/>
    <w:rsid w:val="005C2ADD"/>
    <w:rsid w:val="005C2DDC"/>
    <w:rsid w:val="005C2E20"/>
    <w:rsid w:val="005C2EA2"/>
    <w:rsid w:val="005C2EC7"/>
    <w:rsid w:val="005C2F09"/>
    <w:rsid w:val="005C30CA"/>
    <w:rsid w:val="005C30FA"/>
    <w:rsid w:val="005C374C"/>
    <w:rsid w:val="005C3772"/>
    <w:rsid w:val="005C3833"/>
    <w:rsid w:val="005C3911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4B65"/>
    <w:rsid w:val="005C51DE"/>
    <w:rsid w:val="005C5283"/>
    <w:rsid w:val="005C53A6"/>
    <w:rsid w:val="005C53DD"/>
    <w:rsid w:val="005C5710"/>
    <w:rsid w:val="005C5903"/>
    <w:rsid w:val="005C5960"/>
    <w:rsid w:val="005C5A25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D03"/>
    <w:rsid w:val="005D2F12"/>
    <w:rsid w:val="005D3057"/>
    <w:rsid w:val="005D3250"/>
    <w:rsid w:val="005D32CC"/>
    <w:rsid w:val="005D3677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9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88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64CA"/>
    <w:rsid w:val="005E658E"/>
    <w:rsid w:val="005E65E0"/>
    <w:rsid w:val="005E66BE"/>
    <w:rsid w:val="005E69A1"/>
    <w:rsid w:val="005E6A35"/>
    <w:rsid w:val="005E6A8B"/>
    <w:rsid w:val="005E6C3E"/>
    <w:rsid w:val="005E6CEF"/>
    <w:rsid w:val="005E7145"/>
    <w:rsid w:val="005E799B"/>
    <w:rsid w:val="005E7A40"/>
    <w:rsid w:val="005E7B29"/>
    <w:rsid w:val="005E7B5F"/>
    <w:rsid w:val="005E7B91"/>
    <w:rsid w:val="005E7E0D"/>
    <w:rsid w:val="005E7FFC"/>
    <w:rsid w:val="005F01F1"/>
    <w:rsid w:val="005F060A"/>
    <w:rsid w:val="005F07A6"/>
    <w:rsid w:val="005F098B"/>
    <w:rsid w:val="005F0AB7"/>
    <w:rsid w:val="005F0CF3"/>
    <w:rsid w:val="005F0D22"/>
    <w:rsid w:val="005F0F14"/>
    <w:rsid w:val="005F0F5F"/>
    <w:rsid w:val="005F11D1"/>
    <w:rsid w:val="005F12A9"/>
    <w:rsid w:val="005F1392"/>
    <w:rsid w:val="005F1425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C3A"/>
    <w:rsid w:val="005F3401"/>
    <w:rsid w:val="005F3526"/>
    <w:rsid w:val="005F359C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67"/>
    <w:rsid w:val="005F70F5"/>
    <w:rsid w:val="005F769B"/>
    <w:rsid w:val="005F76B4"/>
    <w:rsid w:val="005F795F"/>
    <w:rsid w:val="005F7EC8"/>
    <w:rsid w:val="006000DB"/>
    <w:rsid w:val="00600185"/>
    <w:rsid w:val="0060026D"/>
    <w:rsid w:val="00600289"/>
    <w:rsid w:val="00600662"/>
    <w:rsid w:val="0060076F"/>
    <w:rsid w:val="00600948"/>
    <w:rsid w:val="00600C57"/>
    <w:rsid w:val="00600EC8"/>
    <w:rsid w:val="00600F96"/>
    <w:rsid w:val="00601043"/>
    <w:rsid w:val="00601315"/>
    <w:rsid w:val="00601462"/>
    <w:rsid w:val="00601729"/>
    <w:rsid w:val="00601966"/>
    <w:rsid w:val="00601B66"/>
    <w:rsid w:val="0060227D"/>
    <w:rsid w:val="006023E7"/>
    <w:rsid w:val="00602BF9"/>
    <w:rsid w:val="00602C88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3D4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962"/>
    <w:rsid w:val="00610B0C"/>
    <w:rsid w:val="00610B24"/>
    <w:rsid w:val="00610EB5"/>
    <w:rsid w:val="00610EFD"/>
    <w:rsid w:val="00610FA5"/>
    <w:rsid w:val="00611011"/>
    <w:rsid w:val="00611411"/>
    <w:rsid w:val="00611581"/>
    <w:rsid w:val="0061168A"/>
    <w:rsid w:val="0061198D"/>
    <w:rsid w:val="006119D2"/>
    <w:rsid w:val="00611AE9"/>
    <w:rsid w:val="00611ED0"/>
    <w:rsid w:val="00612105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DE9"/>
    <w:rsid w:val="00615115"/>
    <w:rsid w:val="00615569"/>
    <w:rsid w:val="00615A57"/>
    <w:rsid w:val="00615C0B"/>
    <w:rsid w:val="00615D75"/>
    <w:rsid w:val="00615EAF"/>
    <w:rsid w:val="00615F93"/>
    <w:rsid w:val="00615FA9"/>
    <w:rsid w:val="0061607D"/>
    <w:rsid w:val="0061612A"/>
    <w:rsid w:val="00616ADF"/>
    <w:rsid w:val="00617478"/>
    <w:rsid w:val="006175A8"/>
    <w:rsid w:val="00617887"/>
    <w:rsid w:val="006179BC"/>
    <w:rsid w:val="00617A5F"/>
    <w:rsid w:val="00617DCB"/>
    <w:rsid w:val="0062022E"/>
    <w:rsid w:val="0062048A"/>
    <w:rsid w:val="00620844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208B"/>
    <w:rsid w:val="006220C9"/>
    <w:rsid w:val="00622541"/>
    <w:rsid w:val="006225E2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70E"/>
    <w:rsid w:val="0062387B"/>
    <w:rsid w:val="006238E2"/>
    <w:rsid w:val="00623B8D"/>
    <w:rsid w:val="00623BE3"/>
    <w:rsid w:val="00623F8F"/>
    <w:rsid w:val="00623FB2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8C0"/>
    <w:rsid w:val="0062797D"/>
    <w:rsid w:val="00627A00"/>
    <w:rsid w:val="00627BB2"/>
    <w:rsid w:val="00627BDF"/>
    <w:rsid w:val="00627C8F"/>
    <w:rsid w:val="00627E02"/>
    <w:rsid w:val="006300C0"/>
    <w:rsid w:val="0063018C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355"/>
    <w:rsid w:val="00632B1E"/>
    <w:rsid w:val="00632B2D"/>
    <w:rsid w:val="00632D9F"/>
    <w:rsid w:val="00632E25"/>
    <w:rsid w:val="00632E42"/>
    <w:rsid w:val="00632EBD"/>
    <w:rsid w:val="00633246"/>
    <w:rsid w:val="00633290"/>
    <w:rsid w:val="006338F2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4DE3"/>
    <w:rsid w:val="00635194"/>
    <w:rsid w:val="00635548"/>
    <w:rsid w:val="0063555A"/>
    <w:rsid w:val="00635824"/>
    <w:rsid w:val="00635843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AE8"/>
    <w:rsid w:val="00641CC3"/>
    <w:rsid w:val="00641D9B"/>
    <w:rsid w:val="00641F7D"/>
    <w:rsid w:val="0064261C"/>
    <w:rsid w:val="00642678"/>
    <w:rsid w:val="00642685"/>
    <w:rsid w:val="00642739"/>
    <w:rsid w:val="00642A16"/>
    <w:rsid w:val="00643232"/>
    <w:rsid w:val="00643306"/>
    <w:rsid w:val="0064379F"/>
    <w:rsid w:val="006438CB"/>
    <w:rsid w:val="00643998"/>
    <w:rsid w:val="006439A2"/>
    <w:rsid w:val="00643F55"/>
    <w:rsid w:val="00643F5C"/>
    <w:rsid w:val="0064419C"/>
    <w:rsid w:val="006445AA"/>
    <w:rsid w:val="00644915"/>
    <w:rsid w:val="00644EEA"/>
    <w:rsid w:val="0064524B"/>
    <w:rsid w:val="006453BD"/>
    <w:rsid w:val="00645404"/>
    <w:rsid w:val="00645559"/>
    <w:rsid w:val="00645579"/>
    <w:rsid w:val="00645614"/>
    <w:rsid w:val="00645632"/>
    <w:rsid w:val="00645657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4FE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71B"/>
    <w:rsid w:val="00650765"/>
    <w:rsid w:val="00650DE9"/>
    <w:rsid w:val="0065130C"/>
    <w:rsid w:val="0065172D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364D"/>
    <w:rsid w:val="006545F9"/>
    <w:rsid w:val="00654731"/>
    <w:rsid w:val="00654D43"/>
    <w:rsid w:val="00654EE0"/>
    <w:rsid w:val="00654F83"/>
    <w:rsid w:val="0065519F"/>
    <w:rsid w:val="0065551B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90D"/>
    <w:rsid w:val="0066407C"/>
    <w:rsid w:val="00664270"/>
    <w:rsid w:val="0066475F"/>
    <w:rsid w:val="0066498A"/>
    <w:rsid w:val="00664AAD"/>
    <w:rsid w:val="00664B3D"/>
    <w:rsid w:val="00664B43"/>
    <w:rsid w:val="00664CD2"/>
    <w:rsid w:val="00664CE2"/>
    <w:rsid w:val="00664D0B"/>
    <w:rsid w:val="00664E51"/>
    <w:rsid w:val="006651C8"/>
    <w:rsid w:val="006655F0"/>
    <w:rsid w:val="00665621"/>
    <w:rsid w:val="006656C6"/>
    <w:rsid w:val="006656F4"/>
    <w:rsid w:val="00665B0C"/>
    <w:rsid w:val="00665CD8"/>
    <w:rsid w:val="00665D2C"/>
    <w:rsid w:val="006663CE"/>
    <w:rsid w:val="00666E87"/>
    <w:rsid w:val="00667500"/>
    <w:rsid w:val="006675A1"/>
    <w:rsid w:val="00667766"/>
    <w:rsid w:val="0066778F"/>
    <w:rsid w:val="006679D5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21"/>
    <w:rsid w:val="00671CF3"/>
    <w:rsid w:val="00672039"/>
    <w:rsid w:val="006721A1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C"/>
    <w:rsid w:val="00674511"/>
    <w:rsid w:val="00674556"/>
    <w:rsid w:val="00674712"/>
    <w:rsid w:val="006748B4"/>
    <w:rsid w:val="006748CA"/>
    <w:rsid w:val="00674E30"/>
    <w:rsid w:val="00674F2C"/>
    <w:rsid w:val="0067529E"/>
    <w:rsid w:val="006757D3"/>
    <w:rsid w:val="0067580D"/>
    <w:rsid w:val="00675C76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DFC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273"/>
    <w:rsid w:val="006813D0"/>
    <w:rsid w:val="00681A7A"/>
    <w:rsid w:val="00681C94"/>
    <w:rsid w:val="00681D7E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3DB"/>
    <w:rsid w:val="0068647F"/>
    <w:rsid w:val="00686A17"/>
    <w:rsid w:val="00686C0D"/>
    <w:rsid w:val="00686E8F"/>
    <w:rsid w:val="00686FDD"/>
    <w:rsid w:val="006872AF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ADC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486"/>
    <w:rsid w:val="00694599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9FF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446"/>
    <w:rsid w:val="006A6780"/>
    <w:rsid w:val="006A6DBB"/>
    <w:rsid w:val="006A720F"/>
    <w:rsid w:val="006A752D"/>
    <w:rsid w:val="006A774F"/>
    <w:rsid w:val="006A7AB2"/>
    <w:rsid w:val="006A7C34"/>
    <w:rsid w:val="006A7E08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35F"/>
    <w:rsid w:val="006B14D7"/>
    <w:rsid w:val="006B194E"/>
    <w:rsid w:val="006B199B"/>
    <w:rsid w:val="006B1ACC"/>
    <w:rsid w:val="006B1B23"/>
    <w:rsid w:val="006B1D30"/>
    <w:rsid w:val="006B1DCC"/>
    <w:rsid w:val="006B1F9D"/>
    <w:rsid w:val="006B26C3"/>
    <w:rsid w:val="006B26C8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33F"/>
    <w:rsid w:val="006B5475"/>
    <w:rsid w:val="006B59A9"/>
    <w:rsid w:val="006B5B89"/>
    <w:rsid w:val="006B5F68"/>
    <w:rsid w:val="006B6052"/>
    <w:rsid w:val="006B64C6"/>
    <w:rsid w:val="006B6653"/>
    <w:rsid w:val="006B68C5"/>
    <w:rsid w:val="006B6E1F"/>
    <w:rsid w:val="006B717A"/>
    <w:rsid w:val="006B7601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6C7"/>
    <w:rsid w:val="006C27AE"/>
    <w:rsid w:val="006C2815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D3C"/>
    <w:rsid w:val="006C4D8E"/>
    <w:rsid w:val="006C4EE2"/>
    <w:rsid w:val="006C563C"/>
    <w:rsid w:val="006C57A2"/>
    <w:rsid w:val="006C57B7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64"/>
    <w:rsid w:val="006D1987"/>
    <w:rsid w:val="006D1B57"/>
    <w:rsid w:val="006D1EC7"/>
    <w:rsid w:val="006D2041"/>
    <w:rsid w:val="006D20CF"/>
    <w:rsid w:val="006D2185"/>
    <w:rsid w:val="006D2280"/>
    <w:rsid w:val="006D24FC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358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85"/>
    <w:rsid w:val="006D45AE"/>
    <w:rsid w:val="006D46E3"/>
    <w:rsid w:val="006D4C29"/>
    <w:rsid w:val="006D4C4B"/>
    <w:rsid w:val="006D4CF6"/>
    <w:rsid w:val="006D4F0A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D0F"/>
    <w:rsid w:val="006D6D73"/>
    <w:rsid w:val="006D6E8B"/>
    <w:rsid w:val="006D720E"/>
    <w:rsid w:val="006D730C"/>
    <w:rsid w:val="006D73D9"/>
    <w:rsid w:val="006D7547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B45"/>
    <w:rsid w:val="006E1FA6"/>
    <w:rsid w:val="006E20F6"/>
    <w:rsid w:val="006E257F"/>
    <w:rsid w:val="006E2C8F"/>
    <w:rsid w:val="006E2EE2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164"/>
    <w:rsid w:val="006E6F99"/>
    <w:rsid w:val="006E7803"/>
    <w:rsid w:val="006E7828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852"/>
    <w:rsid w:val="006F4175"/>
    <w:rsid w:val="006F4553"/>
    <w:rsid w:val="006F4679"/>
    <w:rsid w:val="006F4C6D"/>
    <w:rsid w:val="006F4CB7"/>
    <w:rsid w:val="006F4D10"/>
    <w:rsid w:val="006F4EA1"/>
    <w:rsid w:val="006F52E4"/>
    <w:rsid w:val="006F54EB"/>
    <w:rsid w:val="006F5613"/>
    <w:rsid w:val="006F5AD1"/>
    <w:rsid w:val="006F60B0"/>
    <w:rsid w:val="006F61DB"/>
    <w:rsid w:val="006F6424"/>
    <w:rsid w:val="006F6518"/>
    <w:rsid w:val="006F6660"/>
    <w:rsid w:val="006F678F"/>
    <w:rsid w:val="006F6913"/>
    <w:rsid w:val="006F69E5"/>
    <w:rsid w:val="006F6A1A"/>
    <w:rsid w:val="006F708A"/>
    <w:rsid w:val="006F745B"/>
    <w:rsid w:val="006F7BEC"/>
    <w:rsid w:val="006F7CB7"/>
    <w:rsid w:val="006F7F24"/>
    <w:rsid w:val="0070003A"/>
    <w:rsid w:val="00700176"/>
    <w:rsid w:val="007003C0"/>
    <w:rsid w:val="00700750"/>
    <w:rsid w:val="007007E7"/>
    <w:rsid w:val="00700C82"/>
    <w:rsid w:val="00700E36"/>
    <w:rsid w:val="007010A1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3CD1"/>
    <w:rsid w:val="00703E1A"/>
    <w:rsid w:val="0070402B"/>
    <w:rsid w:val="007043A0"/>
    <w:rsid w:val="0070441F"/>
    <w:rsid w:val="0070467E"/>
    <w:rsid w:val="0070496F"/>
    <w:rsid w:val="00704980"/>
    <w:rsid w:val="00704A70"/>
    <w:rsid w:val="00704CB9"/>
    <w:rsid w:val="007051C3"/>
    <w:rsid w:val="00705339"/>
    <w:rsid w:val="007053F6"/>
    <w:rsid w:val="007054E1"/>
    <w:rsid w:val="007054F1"/>
    <w:rsid w:val="007055CB"/>
    <w:rsid w:val="007056A4"/>
    <w:rsid w:val="00705C0D"/>
    <w:rsid w:val="00705E97"/>
    <w:rsid w:val="00705EC6"/>
    <w:rsid w:val="00705F7B"/>
    <w:rsid w:val="0070628B"/>
    <w:rsid w:val="0070649D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07F88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13"/>
    <w:rsid w:val="00711293"/>
    <w:rsid w:val="0071132D"/>
    <w:rsid w:val="00711733"/>
    <w:rsid w:val="00711936"/>
    <w:rsid w:val="00711D0D"/>
    <w:rsid w:val="00711F76"/>
    <w:rsid w:val="00711FE1"/>
    <w:rsid w:val="00712056"/>
    <w:rsid w:val="00712194"/>
    <w:rsid w:val="00712546"/>
    <w:rsid w:val="007125E3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0FE0"/>
    <w:rsid w:val="00721416"/>
    <w:rsid w:val="00721448"/>
    <w:rsid w:val="00721602"/>
    <w:rsid w:val="0072172B"/>
    <w:rsid w:val="00721757"/>
    <w:rsid w:val="00721A90"/>
    <w:rsid w:val="00721C45"/>
    <w:rsid w:val="00721DEF"/>
    <w:rsid w:val="00721F4F"/>
    <w:rsid w:val="0072209C"/>
    <w:rsid w:val="00722138"/>
    <w:rsid w:val="0072234A"/>
    <w:rsid w:val="0072251D"/>
    <w:rsid w:val="0072271B"/>
    <w:rsid w:val="00722BA1"/>
    <w:rsid w:val="00722BB0"/>
    <w:rsid w:val="00723464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C2E"/>
    <w:rsid w:val="00725FEC"/>
    <w:rsid w:val="0072608C"/>
    <w:rsid w:val="0072638E"/>
    <w:rsid w:val="0072685D"/>
    <w:rsid w:val="00726A7F"/>
    <w:rsid w:val="00726AC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7C"/>
    <w:rsid w:val="00735F12"/>
    <w:rsid w:val="00735FDA"/>
    <w:rsid w:val="00736071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65E"/>
    <w:rsid w:val="00740B84"/>
    <w:rsid w:val="00741058"/>
    <w:rsid w:val="007410BA"/>
    <w:rsid w:val="0074118A"/>
    <w:rsid w:val="007413E8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8B"/>
    <w:rsid w:val="00743355"/>
    <w:rsid w:val="007436C6"/>
    <w:rsid w:val="007442B2"/>
    <w:rsid w:val="007446A3"/>
    <w:rsid w:val="007446ED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6E"/>
    <w:rsid w:val="007475B0"/>
    <w:rsid w:val="00747787"/>
    <w:rsid w:val="00747827"/>
    <w:rsid w:val="00747E20"/>
    <w:rsid w:val="0075009E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41B3"/>
    <w:rsid w:val="007548FF"/>
    <w:rsid w:val="007549EB"/>
    <w:rsid w:val="00754B31"/>
    <w:rsid w:val="00754C7D"/>
    <w:rsid w:val="0075520C"/>
    <w:rsid w:val="007552F5"/>
    <w:rsid w:val="00755409"/>
    <w:rsid w:val="00755446"/>
    <w:rsid w:val="0075549D"/>
    <w:rsid w:val="007554C3"/>
    <w:rsid w:val="00755697"/>
    <w:rsid w:val="00755A9F"/>
    <w:rsid w:val="00755BFC"/>
    <w:rsid w:val="00755DA9"/>
    <w:rsid w:val="007560E8"/>
    <w:rsid w:val="00756611"/>
    <w:rsid w:val="00756825"/>
    <w:rsid w:val="0075683C"/>
    <w:rsid w:val="0075698D"/>
    <w:rsid w:val="00756CBC"/>
    <w:rsid w:val="00757052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57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254"/>
    <w:rsid w:val="0076529A"/>
    <w:rsid w:val="007659C0"/>
    <w:rsid w:val="007659F9"/>
    <w:rsid w:val="00765C52"/>
    <w:rsid w:val="007660F5"/>
    <w:rsid w:val="00766120"/>
    <w:rsid w:val="00766202"/>
    <w:rsid w:val="007662BE"/>
    <w:rsid w:val="007665B0"/>
    <w:rsid w:val="0076672C"/>
    <w:rsid w:val="0076694F"/>
    <w:rsid w:val="00766A73"/>
    <w:rsid w:val="00766B9A"/>
    <w:rsid w:val="0076717E"/>
    <w:rsid w:val="0076752B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31D"/>
    <w:rsid w:val="0077255E"/>
    <w:rsid w:val="00772604"/>
    <w:rsid w:val="00772667"/>
    <w:rsid w:val="0077271F"/>
    <w:rsid w:val="00772A33"/>
    <w:rsid w:val="00772BDD"/>
    <w:rsid w:val="00772FA4"/>
    <w:rsid w:val="00772FC7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F9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0E29"/>
    <w:rsid w:val="007811D2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F7"/>
    <w:rsid w:val="00783024"/>
    <w:rsid w:val="0078336D"/>
    <w:rsid w:val="007833B2"/>
    <w:rsid w:val="007833BB"/>
    <w:rsid w:val="0078354B"/>
    <w:rsid w:val="00783741"/>
    <w:rsid w:val="00783985"/>
    <w:rsid w:val="00783FCD"/>
    <w:rsid w:val="0078407E"/>
    <w:rsid w:val="007844F8"/>
    <w:rsid w:val="0078469B"/>
    <w:rsid w:val="007847B4"/>
    <w:rsid w:val="007848CB"/>
    <w:rsid w:val="00784930"/>
    <w:rsid w:val="00784BCC"/>
    <w:rsid w:val="007850C8"/>
    <w:rsid w:val="00785226"/>
    <w:rsid w:val="00785407"/>
    <w:rsid w:val="0078552E"/>
    <w:rsid w:val="0078568F"/>
    <w:rsid w:val="00785E86"/>
    <w:rsid w:val="00785FC8"/>
    <w:rsid w:val="00786009"/>
    <w:rsid w:val="0078606A"/>
    <w:rsid w:val="00786219"/>
    <w:rsid w:val="00786C5F"/>
    <w:rsid w:val="00786E41"/>
    <w:rsid w:val="00787096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B"/>
    <w:rsid w:val="007900EE"/>
    <w:rsid w:val="007901D6"/>
    <w:rsid w:val="0079030D"/>
    <w:rsid w:val="007903D1"/>
    <w:rsid w:val="007905AB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CB3"/>
    <w:rsid w:val="00792CD4"/>
    <w:rsid w:val="00792DD6"/>
    <w:rsid w:val="00792E8F"/>
    <w:rsid w:val="007932A2"/>
    <w:rsid w:val="00793410"/>
    <w:rsid w:val="00793428"/>
    <w:rsid w:val="007937C2"/>
    <w:rsid w:val="00793839"/>
    <w:rsid w:val="00793A88"/>
    <w:rsid w:val="00793B32"/>
    <w:rsid w:val="00793C4F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C6"/>
    <w:rsid w:val="00794E2E"/>
    <w:rsid w:val="00795275"/>
    <w:rsid w:val="007953A8"/>
    <w:rsid w:val="007953BF"/>
    <w:rsid w:val="00795533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F59"/>
    <w:rsid w:val="00797119"/>
    <w:rsid w:val="007975F1"/>
    <w:rsid w:val="00797725"/>
    <w:rsid w:val="00797A6B"/>
    <w:rsid w:val="00797B5A"/>
    <w:rsid w:val="00797F02"/>
    <w:rsid w:val="007A0307"/>
    <w:rsid w:val="007A0460"/>
    <w:rsid w:val="007A0811"/>
    <w:rsid w:val="007A0E1B"/>
    <w:rsid w:val="007A0F94"/>
    <w:rsid w:val="007A109E"/>
    <w:rsid w:val="007A11A4"/>
    <w:rsid w:val="007A14FF"/>
    <w:rsid w:val="007A1655"/>
    <w:rsid w:val="007A18C9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B0"/>
    <w:rsid w:val="007A36A0"/>
    <w:rsid w:val="007A399D"/>
    <w:rsid w:val="007A3A59"/>
    <w:rsid w:val="007A3FCE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2B"/>
    <w:rsid w:val="007A793C"/>
    <w:rsid w:val="007A7BA5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D9D"/>
    <w:rsid w:val="007B4EAE"/>
    <w:rsid w:val="007B4F47"/>
    <w:rsid w:val="007B501F"/>
    <w:rsid w:val="007B52D5"/>
    <w:rsid w:val="007B5C14"/>
    <w:rsid w:val="007B5F28"/>
    <w:rsid w:val="007B5F63"/>
    <w:rsid w:val="007B5F78"/>
    <w:rsid w:val="007B6058"/>
    <w:rsid w:val="007B6189"/>
    <w:rsid w:val="007B6360"/>
    <w:rsid w:val="007B63D7"/>
    <w:rsid w:val="007B669C"/>
    <w:rsid w:val="007B67E8"/>
    <w:rsid w:val="007B7016"/>
    <w:rsid w:val="007B7058"/>
    <w:rsid w:val="007B72F9"/>
    <w:rsid w:val="007B7ACF"/>
    <w:rsid w:val="007B7E67"/>
    <w:rsid w:val="007B7ED1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716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76"/>
    <w:rsid w:val="007C31AE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5056"/>
    <w:rsid w:val="007C5453"/>
    <w:rsid w:val="007C5577"/>
    <w:rsid w:val="007C569A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F3"/>
    <w:rsid w:val="007C7923"/>
    <w:rsid w:val="007C79F0"/>
    <w:rsid w:val="007C7B71"/>
    <w:rsid w:val="007C7C99"/>
    <w:rsid w:val="007C7D72"/>
    <w:rsid w:val="007C7DF8"/>
    <w:rsid w:val="007C7EE1"/>
    <w:rsid w:val="007D0215"/>
    <w:rsid w:val="007D0608"/>
    <w:rsid w:val="007D07D1"/>
    <w:rsid w:val="007D089C"/>
    <w:rsid w:val="007D0C3F"/>
    <w:rsid w:val="007D0EB8"/>
    <w:rsid w:val="007D1058"/>
    <w:rsid w:val="007D118B"/>
    <w:rsid w:val="007D16EB"/>
    <w:rsid w:val="007D1785"/>
    <w:rsid w:val="007D18ED"/>
    <w:rsid w:val="007D1A25"/>
    <w:rsid w:val="007D1D60"/>
    <w:rsid w:val="007D1EA2"/>
    <w:rsid w:val="007D219E"/>
    <w:rsid w:val="007D28D8"/>
    <w:rsid w:val="007D2A0B"/>
    <w:rsid w:val="007D2ABC"/>
    <w:rsid w:val="007D2B18"/>
    <w:rsid w:val="007D2BE8"/>
    <w:rsid w:val="007D2DA0"/>
    <w:rsid w:val="007D2E63"/>
    <w:rsid w:val="007D3049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C1F"/>
    <w:rsid w:val="007D6D00"/>
    <w:rsid w:val="007D6D02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86"/>
    <w:rsid w:val="007E17A6"/>
    <w:rsid w:val="007E1B4F"/>
    <w:rsid w:val="007E1DCB"/>
    <w:rsid w:val="007E2598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0BA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3E"/>
    <w:rsid w:val="007E5543"/>
    <w:rsid w:val="007E55E8"/>
    <w:rsid w:val="007E567B"/>
    <w:rsid w:val="007E5A3A"/>
    <w:rsid w:val="007E5EAD"/>
    <w:rsid w:val="007E5ECE"/>
    <w:rsid w:val="007E5FCA"/>
    <w:rsid w:val="007E5FDB"/>
    <w:rsid w:val="007E6048"/>
    <w:rsid w:val="007E63A3"/>
    <w:rsid w:val="007E6453"/>
    <w:rsid w:val="007E68D1"/>
    <w:rsid w:val="007E69B8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93A"/>
    <w:rsid w:val="007F0AD1"/>
    <w:rsid w:val="007F0BFD"/>
    <w:rsid w:val="007F0CDF"/>
    <w:rsid w:val="007F108B"/>
    <w:rsid w:val="007F16C8"/>
    <w:rsid w:val="007F1995"/>
    <w:rsid w:val="007F1C1B"/>
    <w:rsid w:val="007F219A"/>
    <w:rsid w:val="007F2393"/>
    <w:rsid w:val="007F2664"/>
    <w:rsid w:val="007F2A6B"/>
    <w:rsid w:val="007F336C"/>
    <w:rsid w:val="007F3760"/>
    <w:rsid w:val="007F3A7C"/>
    <w:rsid w:val="007F3C4D"/>
    <w:rsid w:val="007F3C9E"/>
    <w:rsid w:val="007F40D2"/>
    <w:rsid w:val="007F410D"/>
    <w:rsid w:val="007F42C1"/>
    <w:rsid w:val="007F432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7A6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30E5"/>
    <w:rsid w:val="0080334B"/>
    <w:rsid w:val="00803405"/>
    <w:rsid w:val="0080344E"/>
    <w:rsid w:val="00803AD8"/>
    <w:rsid w:val="00804133"/>
    <w:rsid w:val="008041FB"/>
    <w:rsid w:val="00804497"/>
    <w:rsid w:val="0080456B"/>
    <w:rsid w:val="008045DA"/>
    <w:rsid w:val="0080463B"/>
    <w:rsid w:val="0080485A"/>
    <w:rsid w:val="00804861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547"/>
    <w:rsid w:val="00807870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BF"/>
    <w:rsid w:val="008138D7"/>
    <w:rsid w:val="00813B4C"/>
    <w:rsid w:val="00814086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8CB"/>
    <w:rsid w:val="00816978"/>
    <w:rsid w:val="008169D0"/>
    <w:rsid w:val="0081703C"/>
    <w:rsid w:val="00817080"/>
    <w:rsid w:val="008170A6"/>
    <w:rsid w:val="00817102"/>
    <w:rsid w:val="00817515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13A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5D9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18F"/>
    <w:rsid w:val="00827442"/>
    <w:rsid w:val="008274B9"/>
    <w:rsid w:val="00827904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D90"/>
    <w:rsid w:val="00841EB5"/>
    <w:rsid w:val="0084246D"/>
    <w:rsid w:val="00842584"/>
    <w:rsid w:val="00842680"/>
    <w:rsid w:val="008427B1"/>
    <w:rsid w:val="008432DB"/>
    <w:rsid w:val="00843A97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380"/>
    <w:rsid w:val="00846386"/>
    <w:rsid w:val="00846866"/>
    <w:rsid w:val="00846A15"/>
    <w:rsid w:val="00847626"/>
    <w:rsid w:val="0084797F"/>
    <w:rsid w:val="00847B9B"/>
    <w:rsid w:val="00847C5C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A6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417E"/>
    <w:rsid w:val="008543D4"/>
    <w:rsid w:val="00854DA2"/>
    <w:rsid w:val="00854FE6"/>
    <w:rsid w:val="0085508B"/>
    <w:rsid w:val="008550A8"/>
    <w:rsid w:val="008557F2"/>
    <w:rsid w:val="00855B68"/>
    <w:rsid w:val="00855DB2"/>
    <w:rsid w:val="00856011"/>
    <w:rsid w:val="0085607D"/>
    <w:rsid w:val="008562BC"/>
    <w:rsid w:val="00856343"/>
    <w:rsid w:val="0085639B"/>
    <w:rsid w:val="00856A07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9C9"/>
    <w:rsid w:val="00862ACB"/>
    <w:rsid w:val="00862D19"/>
    <w:rsid w:val="0086319F"/>
    <w:rsid w:val="008631C2"/>
    <w:rsid w:val="0086340A"/>
    <w:rsid w:val="008634CC"/>
    <w:rsid w:val="00863510"/>
    <w:rsid w:val="008635EE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0FA"/>
    <w:rsid w:val="00866157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F9"/>
    <w:rsid w:val="00870210"/>
    <w:rsid w:val="00870523"/>
    <w:rsid w:val="008706E5"/>
    <w:rsid w:val="008707DC"/>
    <w:rsid w:val="0087082E"/>
    <w:rsid w:val="0087114F"/>
    <w:rsid w:val="0087115E"/>
    <w:rsid w:val="008712DB"/>
    <w:rsid w:val="00871443"/>
    <w:rsid w:val="008714FA"/>
    <w:rsid w:val="0087154D"/>
    <w:rsid w:val="0087176E"/>
    <w:rsid w:val="00871907"/>
    <w:rsid w:val="008719B1"/>
    <w:rsid w:val="00871D91"/>
    <w:rsid w:val="00872012"/>
    <w:rsid w:val="008720AE"/>
    <w:rsid w:val="00872167"/>
    <w:rsid w:val="008723FF"/>
    <w:rsid w:val="00872412"/>
    <w:rsid w:val="0087243C"/>
    <w:rsid w:val="0087274F"/>
    <w:rsid w:val="008727EB"/>
    <w:rsid w:val="0087282D"/>
    <w:rsid w:val="0087293D"/>
    <w:rsid w:val="00872A6C"/>
    <w:rsid w:val="00872ABA"/>
    <w:rsid w:val="00872B97"/>
    <w:rsid w:val="00872BC3"/>
    <w:rsid w:val="0087311B"/>
    <w:rsid w:val="008732D1"/>
    <w:rsid w:val="00873363"/>
    <w:rsid w:val="00873A54"/>
    <w:rsid w:val="0087425C"/>
    <w:rsid w:val="008744D5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32"/>
    <w:rsid w:val="00876262"/>
    <w:rsid w:val="008762AD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F4"/>
    <w:rsid w:val="00883509"/>
    <w:rsid w:val="00883617"/>
    <w:rsid w:val="00883CCF"/>
    <w:rsid w:val="008840B7"/>
    <w:rsid w:val="00884254"/>
    <w:rsid w:val="0088462F"/>
    <w:rsid w:val="00884656"/>
    <w:rsid w:val="008848FD"/>
    <w:rsid w:val="00884CF8"/>
    <w:rsid w:val="00885642"/>
    <w:rsid w:val="008857CB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9F5"/>
    <w:rsid w:val="00890AA3"/>
    <w:rsid w:val="00890BDD"/>
    <w:rsid w:val="00890E66"/>
    <w:rsid w:val="00890FFE"/>
    <w:rsid w:val="00891080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F0"/>
    <w:rsid w:val="0089454A"/>
    <w:rsid w:val="008946CD"/>
    <w:rsid w:val="00894886"/>
    <w:rsid w:val="008948AF"/>
    <w:rsid w:val="008948E7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43D"/>
    <w:rsid w:val="00896787"/>
    <w:rsid w:val="00896984"/>
    <w:rsid w:val="00896B6A"/>
    <w:rsid w:val="008972D3"/>
    <w:rsid w:val="00897873"/>
    <w:rsid w:val="00897882"/>
    <w:rsid w:val="00897B42"/>
    <w:rsid w:val="00897B9D"/>
    <w:rsid w:val="00897C53"/>
    <w:rsid w:val="00897CD2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530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7158"/>
    <w:rsid w:val="008A73F3"/>
    <w:rsid w:val="008A7417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29F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2BC"/>
    <w:rsid w:val="008B337D"/>
    <w:rsid w:val="008B369C"/>
    <w:rsid w:val="008B3A0B"/>
    <w:rsid w:val="008B3B3C"/>
    <w:rsid w:val="008B4104"/>
    <w:rsid w:val="008B454E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9D6"/>
    <w:rsid w:val="008B5C97"/>
    <w:rsid w:val="008B5EA2"/>
    <w:rsid w:val="008B60EE"/>
    <w:rsid w:val="008B6229"/>
    <w:rsid w:val="008B6351"/>
    <w:rsid w:val="008B6652"/>
    <w:rsid w:val="008B6654"/>
    <w:rsid w:val="008B672C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BEA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DDA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A61"/>
    <w:rsid w:val="008C3A7A"/>
    <w:rsid w:val="008C3B20"/>
    <w:rsid w:val="008C3B34"/>
    <w:rsid w:val="008C3B72"/>
    <w:rsid w:val="008C3CEE"/>
    <w:rsid w:val="008C3D5F"/>
    <w:rsid w:val="008C40FA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DFB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560"/>
    <w:rsid w:val="008C778E"/>
    <w:rsid w:val="008C786C"/>
    <w:rsid w:val="008C79D8"/>
    <w:rsid w:val="008C7D65"/>
    <w:rsid w:val="008D05E2"/>
    <w:rsid w:val="008D0B8D"/>
    <w:rsid w:val="008D0E4E"/>
    <w:rsid w:val="008D0F5A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675"/>
    <w:rsid w:val="008D288A"/>
    <w:rsid w:val="008D28C7"/>
    <w:rsid w:val="008D2AB7"/>
    <w:rsid w:val="008D2B84"/>
    <w:rsid w:val="008D2E5D"/>
    <w:rsid w:val="008D31CD"/>
    <w:rsid w:val="008D373A"/>
    <w:rsid w:val="008D3907"/>
    <w:rsid w:val="008D397C"/>
    <w:rsid w:val="008D3D0C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26C"/>
    <w:rsid w:val="008E0310"/>
    <w:rsid w:val="008E034C"/>
    <w:rsid w:val="008E06DE"/>
    <w:rsid w:val="008E0AC7"/>
    <w:rsid w:val="008E0B7A"/>
    <w:rsid w:val="008E0CC3"/>
    <w:rsid w:val="008E0EBC"/>
    <w:rsid w:val="008E12E6"/>
    <w:rsid w:val="008E13D5"/>
    <w:rsid w:val="008E15C9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5D6"/>
    <w:rsid w:val="008E476D"/>
    <w:rsid w:val="008E495F"/>
    <w:rsid w:val="008E4B56"/>
    <w:rsid w:val="008E4C29"/>
    <w:rsid w:val="008E4CAD"/>
    <w:rsid w:val="008E4D8A"/>
    <w:rsid w:val="008E4E52"/>
    <w:rsid w:val="008E50C7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DA2"/>
    <w:rsid w:val="008E7E36"/>
    <w:rsid w:val="008E7F2B"/>
    <w:rsid w:val="008F01B5"/>
    <w:rsid w:val="008F0230"/>
    <w:rsid w:val="008F047F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8F0"/>
    <w:rsid w:val="008F3968"/>
    <w:rsid w:val="008F3C5B"/>
    <w:rsid w:val="008F3DF6"/>
    <w:rsid w:val="008F3F84"/>
    <w:rsid w:val="008F3FD8"/>
    <w:rsid w:val="008F4059"/>
    <w:rsid w:val="008F4115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9CF"/>
    <w:rsid w:val="008F5AC5"/>
    <w:rsid w:val="008F5AFD"/>
    <w:rsid w:val="008F5D57"/>
    <w:rsid w:val="008F65AA"/>
    <w:rsid w:val="008F6997"/>
    <w:rsid w:val="008F6C1F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95"/>
    <w:rsid w:val="00902FFB"/>
    <w:rsid w:val="009030EF"/>
    <w:rsid w:val="009037D9"/>
    <w:rsid w:val="00903896"/>
    <w:rsid w:val="0090401D"/>
    <w:rsid w:val="0090415E"/>
    <w:rsid w:val="00904973"/>
    <w:rsid w:val="009049FE"/>
    <w:rsid w:val="00904AE7"/>
    <w:rsid w:val="00904C8F"/>
    <w:rsid w:val="009050B8"/>
    <w:rsid w:val="009051EC"/>
    <w:rsid w:val="009056B2"/>
    <w:rsid w:val="00905C36"/>
    <w:rsid w:val="00905CC5"/>
    <w:rsid w:val="00905CFF"/>
    <w:rsid w:val="009061C7"/>
    <w:rsid w:val="009064BF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D12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00"/>
    <w:rsid w:val="00916718"/>
    <w:rsid w:val="00916959"/>
    <w:rsid w:val="00916BB6"/>
    <w:rsid w:val="00916C99"/>
    <w:rsid w:val="00916DA7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44E"/>
    <w:rsid w:val="00920575"/>
    <w:rsid w:val="00920926"/>
    <w:rsid w:val="00920AD9"/>
    <w:rsid w:val="00920B0C"/>
    <w:rsid w:val="00920D13"/>
    <w:rsid w:val="009210F7"/>
    <w:rsid w:val="00921306"/>
    <w:rsid w:val="00921392"/>
    <w:rsid w:val="009216FB"/>
    <w:rsid w:val="00921F6D"/>
    <w:rsid w:val="00922676"/>
    <w:rsid w:val="00922B50"/>
    <w:rsid w:val="00922F86"/>
    <w:rsid w:val="00923353"/>
    <w:rsid w:val="00923419"/>
    <w:rsid w:val="0092365A"/>
    <w:rsid w:val="0092382B"/>
    <w:rsid w:val="0092397A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87"/>
    <w:rsid w:val="00926FA2"/>
    <w:rsid w:val="0092718D"/>
    <w:rsid w:val="0092726E"/>
    <w:rsid w:val="00927384"/>
    <w:rsid w:val="0092743C"/>
    <w:rsid w:val="0092746B"/>
    <w:rsid w:val="00927547"/>
    <w:rsid w:val="0092773B"/>
    <w:rsid w:val="0092791E"/>
    <w:rsid w:val="00927AB2"/>
    <w:rsid w:val="00927E2B"/>
    <w:rsid w:val="009300CD"/>
    <w:rsid w:val="009307A7"/>
    <w:rsid w:val="00930818"/>
    <w:rsid w:val="00930C26"/>
    <w:rsid w:val="00930E60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4D37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05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AC0"/>
    <w:rsid w:val="00940B38"/>
    <w:rsid w:val="00940C71"/>
    <w:rsid w:val="00941112"/>
    <w:rsid w:val="00941448"/>
    <w:rsid w:val="00941619"/>
    <w:rsid w:val="009419C0"/>
    <w:rsid w:val="00941A28"/>
    <w:rsid w:val="00941A6C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B00"/>
    <w:rsid w:val="00944D8A"/>
    <w:rsid w:val="00945612"/>
    <w:rsid w:val="00945638"/>
    <w:rsid w:val="0094591D"/>
    <w:rsid w:val="009459EA"/>
    <w:rsid w:val="00945B02"/>
    <w:rsid w:val="00945B54"/>
    <w:rsid w:val="00945BC6"/>
    <w:rsid w:val="0094618C"/>
    <w:rsid w:val="009463C5"/>
    <w:rsid w:val="00946946"/>
    <w:rsid w:val="00946AB4"/>
    <w:rsid w:val="00946B36"/>
    <w:rsid w:val="00946C21"/>
    <w:rsid w:val="00946CAE"/>
    <w:rsid w:val="00946DD5"/>
    <w:rsid w:val="009472A8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94B"/>
    <w:rsid w:val="00950A43"/>
    <w:rsid w:val="00950BC3"/>
    <w:rsid w:val="00951182"/>
    <w:rsid w:val="009512DE"/>
    <w:rsid w:val="009512E8"/>
    <w:rsid w:val="009513F8"/>
    <w:rsid w:val="00951470"/>
    <w:rsid w:val="009517C0"/>
    <w:rsid w:val="009519AF"/>
    <w:rsid w:val="00951C2D"/>
    <w:rsid w:val="00951FE3"/>
    <w:rsid w:val="009524F4"/>
    <w:rsid w:val="00952539"/>
    <w:rsid w:val="009525D9"/>
    <w:rsid w:val="0095289E"/>
    <w:rsid w:val="00952ABE"/>
    <w:rsid w:val="00952BDF"/>
    <w:rsid w:val="00952C45"/>
    <w:rsid w:val="00952CF6"/>
    <w:rsid w:val="00952E51"/>
    <w:rsid w:val="00952E88"/>
    <w:rsid w:val="00952EEC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8E8"/>
    <w:rsid w:val="00954946"/>
    <w:rsid w:val="0095519B"/>
    <w:rsid w:val="00955242"/>
    <w:rsid w:val="009552C9"/>
    <w:rsid w:val="00955CB1"/>
    <w:rsid w:val="00955EC7"/>
    <w:rsid w:val="00955F07"/>
    <w:rsid w:val="00955F71"/>
    <w:rsid w:val="00955F7E"/>
    <w:rsid w:val="00955FC1"/>
    <w:rsid w:val="0095657B"/>
    <w:rsid w:val="0095674F"/>
    <w:rsid w:val="00956A09"/>
    <w:rsid w:val="00956B63"/>
    <w:rsid w:val="00956FCF"/>
    <w:rsid w:val="009573AA"/>
    <w:rsid w:val="00957522"/>
    <w:rsid w:val="00957576"/>
    <w:rsid w:val="0095795D"/>
    <w:rsid w:val="009579B6"/>
    <w:rsid w:val="00957EF1"/>
    <w:rsid w:val="00957F1E"/>
    <w:rsid w:val="00960153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55"/>
    <w:rsid w:val="009623DE"/>
    <w:rsid w:val="009625E3"/>
    <w:rsid w:val="0096292D"/>
    <w:rsid w:val="00962F93"/>
    <w:rsid w:val="009631E7"/>
    <w:rsid w:val="00963331"/>
    <w:rsid w:val="0096347C"/>
    <w:rsid w:val="00963962"/>
    <w:rsid w:val="00963AC5"/>
    <w:rsid w:val="00963D76"/>
    <w:rsid w:val="0096408D"/>
    <w:rsid w:val="0096448E"/>
    <w:rsid w:val="0096466D"/>
    <w:rsid w:val="00964B62"/>
    <w:rsid w:val="00964CC6"/>
    <w:rsid w:val="00964D9B"/>
    <w:rsid w:val="00964E09"/>
    <w:rsid w:val="009650D2"/>
    <w:rsid w:val="009654BE"/>
    <w:rsid w:val="009655AD"/>
    <w:rsid w:val="0096593C"/>
    <w:rsid w:val="00965CD8"/>
    <w:rsid w:val="009661BC"/>
    <w:rsid w:val="00966562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5B4"/>
    <w:rsid w:val="0096765C"/>
    <w:rsid w:val="0096767E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0B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C94"/>
    <w:rsid w:val="00973D85"/>
    <w:rsid w:val="00973F3F"/>
    <w:rsid w:val="00974014"/>
    <w:rsid w:val="009740DA"/>
    <w:rsid w:val="009740EC"/>
    <w:rsid w:val="0097413A"/>
    <w:rsid w:val="0097418B"/>
    <w:rsid w:val="00974727"/>
    <w:rsid w:val="00974729"/>
    <w:rsid w:val="009748BB"/>
    <w:rsid w:val="00974C6E"/>
    <w:rsid w:val="00974CCC"/>
    <w:rsid w:val="00974D16"/>
    <w:rsid w:val="00974DBD"/>
    <w:rsid w:val="00975149"/>
    <w:rsid w:val="0097532A"/>
    <w:rsid w:val="0097533D"/>
    <w:rsid w:val="00975396"/>
    <w:rsid w:val="00975E51"/>
    <w:rsid w:val="009760E4"/>
    <w:rsid w:val="009761EF"/>
    <w:rsid w:val="00976606"/>
    <w:rsid w:val="0097664C"/>
    <w:rsid w:val="009768A1"/>
    <w:rsid w:val="009769CA"/>
    <w:rsid w:val="00976AB2"/>
    <w:rsid w:val="00976B0D"/>
    <w:rsid w:val="00977195"/>
    <w:rsid w:val="009772C3"/>
    <w:rsid w:val="009775FF"/>
    <w:rsid w:val="0097776E"/>
    <w:rsid w:val="00977AAD"/>
    <w:rsid w:val="0098008C"/>
    <w:rsid w:val="00980132"/>
    <w:rsid w:val="009801AC"/>
    <w:rsid w:val="00980339"/>
    <w:rsid w:val="009803A8"/>
    <w:rsid w:val="009804C4"/>
    <w:rsid w:val="00980731"/>
    <w:rsid w:val="00980E62"/>
    <w:rsid w:val="00980ED9"/>
    <w:rsid w:val="00980EE0"/>
    <w:rsid w:val="00981087"/>
    <w:rsid w:val="009814D1"/>
    <w:rsid w:val="009817F6"/>
    <w:rsid w:val="0098231B"/>
    <w:rsid w:val="0098259E"/>
    <w:rsid w:val="009825B7"/>
    <w:rsid w:val="0098292D"/>
    <w:rsid w:val="009829A2"/>
    <w:rsid w:val="00982ABC"/>
    <w:rsid w:val="00982F7D"/>
    <w:rsid w:val="009837B9"/>
    <w:rsid w:val="009837CD"/>
    <w:rsid w:val="009837D3"/>
    <w:rsid w:val="00983A07"/>
    <w:rsid w:val="00983A48"/>
    <w:rsid w:val="00983E16"/>
    <w:rsid w:val="00983E42"/>
    <w:rsid w:val="0098421B"/>
    <w:rsid w:val="0098432D"/>
    <w:rsid w:val="0098447E"/>
    <w:rsid w:val="0098452C"/>
    <w:rsid w:val="0098477D"/>
    <w:rsid w:val="00984A06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2058"/>
    <w:rsid w:val="009920FF"/>
    <w:rsid w:val="00992498"/>
    <w:rsid w:val="009927B9"/>
    <w:rsid w:val="00992B06"/>
    <w:rsid w:val="00992E06"/>
    <w:rsid w:val="0099329D"/>
    <w:rsid w:val="009932A9"/>
    <w:rsid w:val="00993333"/>
    <w:rsid w:val="0099355E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BAD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301"/>
    <w:rsid w:val="009A07FA"/>
    <w:rsid w:val="009A0A3B"/>
    <w:rsid w:val="009A0A3C"/>
    <w:rsid w:val="009A0BC9"/>
    <w:rsid w:val="009A0D75"/>
    <w:rsid w:val="009A0F5D"/>
    <w:rsid w:val="009A104C"/>
    <w:rsid w:val="009A11B5"/>
    <w:rsid w:val="009A1221"/>
    <w:rsid w:val="009A12A0"/>
    <w:rsid w:val="009A12FC"/>
    <w:rsid w:val="009A1566"/>
    <w:rsid w:val="009A1728"/>
    <w:rsid w:val="009A17E5"/>
    <w:rsid w:val="009A187D"/>
    <w:rsid w:val="009A19F5"/>
    <w:rsid w:val="009A1BC9"/>
    <w:rsid w:val="009A1DA4"/>
    <w:rsid w:val="009A1F12"/>
    <w:rsid w:val="009A2176"/>
    <w:rsid w:val="009A222C"/>
    <w:rsid w:val="009A2321"/>
    <w:rsid w:val="009A2C00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AA7"/>
    <w:rsid w:val="009A5D30"/>
    <w:rsid w:val="009A5F10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A55"/>
    <w:rsid w:val="009B0A60"/>
    <w:rsid w:val="009B0BC9"/>
    <w:rsid w:val="009B0C09"/>
    <w:rsid w:val="009B0C2B"/>
    <w:rsid w:val="009B0C5A"/>
    <w:rsid w:val="009B0DA5"/>
    <w:rsid w:val="009B0FD3"/>
    <w:rsid w:val="009B108C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914"/>
    <w:rsid w:val="009B2CF7"/>
    <w:rsid w:val="009B2DDF"/>
    <w:rsid w:val="009B2EC3"/>
    <w:rsid w:val="009B2F9F"/>
    <w:rsid w:val="009B2FFC"/>
    <w:rsid w:val="009B302C"/>
    <w:rsid w:val="009B31B6"/>
    <w:rsid w:val="009B32B1"/>
    <w:rsid w:val="009B3743"/>
    <w:rsid w:val="009B3CF9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6F7F"/>
    <w:rsid w:val="009B74A9"/>
    <w:rsid w:val="009B776E"/>
    <w:rsid w:val="009B7774"/>
    <w:rsid w:val="009B7DD5"/>
    <w:rsid w:val="009C00C3"/>
    <w:rsid w:val="009C01D9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B3"/>
    <w:rsid w:val="009C3FAE"/>
    <w:rsid w:val="009C41FA"/>
    <w:rsid w:val="009C438E"/>
    <w:rsid w:val="009C4520"/>
    <w:rsid w:val="009C475D"/>
    <w:rsid w:val="009C4765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E6C"/>
    <w:rsid w:val="009E00F7"/>
    <w:rsid w:val="009E00FB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ED5"/>
    <w:rsid w:val="009E0FFB"/>
    <w:rsid w:val="009E114F"/>
    <w:rsid w:val="009E131D"/>
    <w:rsid w:val="009E1354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832"/>
    <w:rsid w:val="009E3DB5"/>
    <w:rsid w:val="009E41B7"/>
    <w:rsid w:val="009E42F1"/>
    <w:rsid w:val="009E42F3"/>
    <w:rsid w:val="009E433A"/>
    <w:rsid w:val="009E43C7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97"/>
    <w:rsid w:val="009E7BF5"/>
    <w:rsid w:val="009E7F3F"/>
    <w:rsid w:val="009F00BE"/>
    <w:rsid w:val="009F0202"/>
    <w:rsid w:val="009F0204"/>
    <w:rsid w:val="009F0571"/>
    <w:rsid w:val="009F0866"/>
    <w:rsid w:val="009F08E0"/>
    <w:rsid w:val="009F0A24"/>
    <w:rsid w:val="009F0ACB"/>
    <w:rsid w:val="009F0F34"/>
    <w:rsid w:val="009F133B"/>
    <w:rsid w:val="009F1400"/>
    <w:rsid w:val="009F193B"/>
    <w:rsid w:val="009F1954"/>
    <w:rsid w:val="009F1E9A"/>
    <w:rsid w:val="009F20CB"/>
    <w:rsid w:val="009F23B6"/>
    <w:rsid w:val="009F2744"/>
    <w:rsid w:val="009F2813"/>
    <w:rsid w:val="009F304D"/>
    <w:rsid w:val="009F3083"/>
    <w:rsid w:val="009F3813"/>
    <w:rsid w:val="009F39CA"/>
    <w:rsid w:val="009F3AFF"/>
    <w:rsid w:val="009F3E72"/>
    <w:rsid w:val="009F3EF9"/>
    <w:rsid w:val="009F4302"/>
    <w:rsid w:val="009F438B"/>
    <w:rsid w:val="009F4667"/>
    <w:rsid w:val="009F4692"/>
    <w:rsid w:val="009F46C5"/>
    <w:rsid w:val="009F4964"/>
    <w:rsid w:val="009F4987"/>
    <w:rsid w:val="009F4B34"/>
    <w:rsid w:val="009F4BBC"/>
    <w:rsid w:val="009F55C5"/>
    <w:rsid w:val="009F5687"/>
    <w:rsid w:val="009F57BA"/>
    <w:rsid w:val="009F5813"/>
    <w:rsid w:val="009F5912"/>
    <w:rsid w:val="009F5A4B"/>
    <w:rsid w:val="009F5B1E"/>
    <w:rsid w:val="009F5B80"/>
    <w:rsid w:val="009F5BF6"/>
    <w:rsid w:val="009F5D62"/>
    <w:rsid w:val="009F5DD1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59C"/>
    <w:rsid w:val="009F77C5"/>
    <w:rsid w:val="009F7C15"/>
    <w:rsid w:val="009F7C9A"/>
    <w:rsid w:val="009F7E13"/>
    <w:rsid w:val="009F7E23"/>
    <w:rsid w:val="009F7E5D"/>
    <w:rsid w:val="009F7F74"/>
    <w:rsid w:val="00A00076"/>
    <w:rsid w:val="00A004CA"/>
    <w:rsid w:val="00A005ED"/>
    <w:rsid w:val="00A00688"/>
    <w:rsid w:val="00A00ACA"/>
    <w:rsid w:val="00A00AEB"/>
    <w:rsid w:val="00A00B1C"/>
    <w:rsid w:val="00A00B43"/>
    <w:rsid w:val="00A01071"/>
    <w:rsid w:val="00A012FF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7C"/>
    <w:rsid w:val="00A03CBC"/>
    <w:rsid w:val="00A03CCF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976"/>
    <w:rsid w:val="00A10B20"/>
    <w:rsid w:val="00A10F6C"/>
    <w:rsid w:val="00A1145D"/>
    <w:rsid w:val="00A11595"/>
    <w:rsid w:val="00A116B4"/>
    <w:rsid w:val="00A1198B"/>
    <w:rsid w:val="00A11A0A"/>
    <w:rsid w:val="00A11E41"/>
    <w:rsid w:val="00A11F3C"/>
    <w:rsid w:val="00A12137"/>
    <w:rsid w:val="00A12623"/>
    <w:rsid w:val="00A1287D"/>
    <w:rsid w:val="00A12982"/>
    <w:rsid w:val="00A12A2F"/>
    <w:rsid w:val="00A12A6A"/>
    <w:rsid w:val="00A12AD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83"/>
    <w:rsid w:val="00A175CE"/>
    <w:rsid w:val="00A176A6"/>
    <w:rsid w:val="00A177F3"/>
    <w:rsid w:val="00A17A88"/>
    <w:rsid w:val="00A17DC8"/>
    <w:rsid w:val="00A17E19"/>
    <w:rsid w:val="00A17EA0"/>
    <w:rsid w:val="00A17F42"/>
    <w:rsid w:val="00A20BAE"/>
    <w:rsid w:val="00A20FDA"/>
    <w:rsid w:val="00A2125D"/>
    <w:rsid w:val="00A21BF8"/>
    <w:rsid w:val="00A22203"/>
    <w:rsid w:val="00A223B4"/>
    <w:rsid w:val="00A224A7"/>
    <w:rsid w:val="00A2262F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19"/>
    <w:rsid w:val="00A248C0"/>
    <w:rsid w:val="00A24B2D"/>
    <w:rsid w:val="00A254DF"/>
    <w:rsid w:val="00A2576C"/>
    <w:rsid w:val="00A25979"/>
    <w:rsid w:val="00A259A3"/>
    <w:rsid w:val="00A25F34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D1"/>
    <w:rsid w:val="00A2719E"/>
    <w:rsid w:val="00A276D9"/>
    <w:rsid w:val="00A279AE"/>
    <w:rsid w:val="00A27AA9"/>
    <w:rsid w:val="00A27FB0"/>
    <w:rsid w:val="00A300EB"/>
    <w:rsid w:val="00A30433"/>
    <w:rsid w:val="00A307EE"/>
    <w:rsid w:val="00A308A5"/>
    <w:rsid w:val="00A30948"/>
    <w:rsid w:val="00A30ABB"/>
    <w:rsid w:val="00A30C36"/>
    <w:rsid w:val="00A30C49"/>
    <w:rsid w:val="00A314DD"/>
    <w:rsid w:val="00A31550"/>
    <w:rsid w:val="00A31690"/>
    <w:rsid w:val="00A316FE"/>
    <w:rsid w:val="00A318CE"/>
    <w:rsid w:val="00A31C37"/>
    <w:rsid w:val="00A31D28"/>
    <w:rsid w:val="00A31DFE"/>
    <w:rsid w:val="00A31E1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59A"/>
    <w:rsid w:val="00A3359C"/>
    <w:rsid w:val="00A33854"/>
    <w:rsid w:val="00A33C41"/>
    <w:rsid w:val="00A33DDB"/>
    <w:rsid w:val="00A33F6F"/>
    <w:rsid w:val="00A34038"/>
    <w:rsid w:val="00A340DD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CF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E52"/>
    <w:rsid w:val="00A37EF6"/>
    <w:rsid w:val="00A40130"/>
    <w:rsid w:val="00A4020F"/>
    <w:rsid w:val="00A40910"/>
    <w:rsid w:val="00A40A06"/>
    <w:rsid w:val="00A40BFD"/>
    <w:rsid w:val="00A40CBD"/>
    <w:rsid w:val="00A40D76"/>
    <w:rsid w:val="00A41057"/>
    <w:rsid w:val="00A4121E"/>
    <w:rsid w:val="00A417BB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63C"/>
    <w:rsid w:val="00A44B3B"/>
    <w:rsid w:val="00A44BE6"/>
    <w:rsid w:val="00A44C2E"/>
    <w:rsid w:val="00A44CCC"/>
    <w:rsid w:val="00A44F07"/>
    <w:rsid w:val="00A44FDB"/>
    <w:rsid w:val="00A4510D"/>
    <w:rsid w:val="00A454A7"/>
    <w:rsid w:val="00A455C8"/>
    <w:rsid w:val="00A45788"/>
    <w:rsid w:val="00A45CBD"/>
    <w:rsid w:val="00A45DF1"/>
    <w:rsid w:val="00A46001"/>
    <w:rsid w:val="00A46093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316"/>
    <w:rsid w:val="00A50976"/>
    <w:rsid w:val="00A50A33"/>
    <w:rsid w:val="00A50D8E"/>
    <w:rsid w:val="00A50EDC"/>
    <w:rsid w:val="00A51079"/>
    <w:rsid w:val="00A51134"/>
    <w:rsid w:val="00A51445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350"/>
    <w:rsid w:val="00A536C5"/>
    <w:rsid w:val="00A537B0"/>
    <w:rsid w:val="00A537D8"/>
    <w:rsid w:val="00A53A61"/>
    <w:rsid w:val="00A53F66"/>
    <w:rsid w:val="00A54435"/>
    <w:rsid w:val="00A5481D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620"/>
    <w:rsid w:val="00A567D0"/>
    <w:rsid w:val="00A567E2"/>
    <w:rsid w:val="00A5698F"/>
    <w:rsid w:val="00A569A3"/>
    <w:rsid w:val="00A56B18"/>
    <w:rsid w:val="00A56D26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32C"/>
    <w:rsid w:val="00A6334E"/>
    <w:rsid w:val="00A63405"/>
    <w:rsid w:val="00A634BC"/>
    <w:rsid w:val="00A634C4"/>
    <w:rsid w:val="00A63A96"/>
    <w:rsid w:val="00A63DDA"/>
    <w:rsid w:val="00A63F6F"/>
    <w:rsid w:val="00A64353"/>
    <w:rsid w:val="00A64370"/>
    <w:rsid w:val="00A6491D"/>
    <w:rsid w:val="00A6497A"/>
    <w:rsid w:val="00A6534A"/>
    <w:rsid w:val="00A657F9"/>
    <w:rsid w:val="00A65C5D"/>
    <w:rsid w:val="00A66081"/>
    <w:rsid w:val="00A662DF"/>
    <w:rsid w:val="00A6630E"/>
    <w:rsid w:val="00A66772"/>
    <w:rsid w:val="00A669FE"/>
    <w:rsid w:val="00A66D6A"/>
    <w:rsid w:val="00A6707F"/>
    <w:rsid w:val="00A67A97"/>
    <w:rsid w:val="00A67F99"/>
    <w:rsid w:val="00A70172"/>
    <w:rsid w:val="00A70221"/>
    <w:rsid w:val="00A7030F"/>
    <w:rsid w:val="00A70633"/>
    <w:rsid w:val="00A70BAC"/>
    <w:rsid w:val="00A70BB9"/>
    <w:rsid w:val="00A70DB7"/>
    <w:rsid w:val="00A70E56"/>
    <w:rsid w:val="00A70F01"/>
    <w:rsid w:val="00A70F0E"/>
    <w:rsid w:val="00A70FCC"/>
    <w:rsid w:val="00A714D4"/>
    <w:rsid w:val="00A716A1"/>
    <w:rsid w:val="00A7190D"/>
    <w:rsid w:val="00A71D1D"/>
    <w:rsid w:val="00A71F23"/>
    <w:rsid w:val="00A7203A"/>
    <w:rsid w:val="00A721F4"/>
    <w:rsid w:val="00A72782"/>
    <w:rsid w:val="00A72868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81"/>
    <w:rsid w:val="00A74923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6128"/>
    <w:rsid w:val="00A76200"/>
    <w:rsid w:val="00A765A6"/>
    <w:rsid w:val="00A76825"/>
    <w:rsid w:val="00A76923"/>
    <w:rsid w:val="00A76CEE"/>
    <w:rsid w:val="00A76FEC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6F4"/>
    <w:rsid w:val="00A829DE"/>
    <w:rsid w:val="00A82B2F"/>
    <w:rsid w:val="00A82EF4"/>
    <w:rsid w:val="00A831D3"/>
    <w:rsid w:val="00A83465"/>
    <w:rsid w:val="00A83479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E22"/>
    <w:rsid w:val="00A92F6D"/>
    <w:rsid w:val="00A930F4"/>
    <w:rsid w:val="00A931CA"/>
    <w:rsid w:val="00A931E4"/>
    <w:rsid w:val="00A934A8"/>
    <w:rsid w:val="00A938FA"/>
    <w:rsid w:val="00A93997"/>
    <w:rsid w:val="00A93F4F"/>
    <w:rsid w:val="00A93F80"/>
    <w:rsid w:val="00A941AA"/>
    <w:rsid w:val="00A944D2"/>
    <w:rsid w:val="00A94678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16F"/>
    <w:rsid w:val="00AA14FB"/>
    <w:rsid w:val="00AA1799"/>
    <w:rsid w:val="00AA18A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AC6"/>
    <w:rsid w:val="00AA3C84"/>
    <w:rsid w:val="00AA43D7"/>
    <w:rsid w:val="00AA4995"/>
    <w:rsid w:val="00AA5002"/>
    <w:rsid w:val="00AA5040"/>
    <w:rsid w:val="00AA575B"/>
    <w:rsid w:val="00AA5C44"/>
    <w:rsid w:val="00AA60D8"/>
    <w:rsid w:val="00AA60E7"/>
    <w:rsid w:val="00AA62FB"/>
    <w:rsid w:val="00AA653A"/>
    <w:rsid w:val="00AA6CF5"/>
    <w:rsid w:val="00AA6D5E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323"/>
    <w:rsid w:val="00AB3324"/>
    <w:rsid w:val="00AB364B"/>
    <w:rsid w:val="00AB3702"/>
    <w:rsid w:val="00AB3861"/>
    <w:rsid w:val="00AB38E5"/>
    <w:rsid w:val="00AB3DA2"/>
    <w:rsid w:val="00AB43A7"/>
    <w:rsid w:val="00AB48F4"/>
    <w:rsid w:val="00AB492F"/>
    <w:rsid w:val="00AB4A15"/>
    <w:rsid w:val="00AB5014"/>
    <w:rsid w:val="00AB5420"/>
    <w:rsid w:val="00AB5706"/>
    <w:rsid w:val="00AB5DD2"/>
    <w:rsid w:val="00AB5EC9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4CC"/>
    <w:rsid w:val="00AC2759"/>
    <w:rsid w:val="00AC2800"/>
    <w:rsid w:val="00AC2A08"/>
    <w:rsid w:val="00AC2A9F"/>
    <w:rsid w:val="00AC2C26"/>
    <w:rsid w:val="00AC2CBF"/>
    <w:rsid w:val="00AC2DBD"/>
    <w:rsid w:val="00AC30F4"/>
    <w:rsid w:val="00AC347A"/>
    <w:rsid w:val="00AC3722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B4"/>
    <w:rsid w:val="00AC4DBD"/>
    <w:rsid w:val="00AC4EB0"/>
    <w:rsid w:val="00AC4EE6"/>
    <w:rsid w:val="00AC5045"/>
    <w:rsid w:val="00AC5128"/>
    <w:rsid w:val="00AC514C"/>
    <w:rsid w:val="00AC5613"/>
    <w:rsid w:val="00AC5CF0"/>
    <w:rsid w:val="00AC5EAD"/>
    <w:rsid w:val="00AC5F1B"/>
    <w:rsid w:val="00AC66E9"/>
    <w:rsid w:val="00AC695A"/>
    <w:rsid w:val="00AC6C96"/>
    <w:rsid w:val="00AC6D45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10A2"/>
    <w:rsid w:val="00AD113B"/>
    <w:rsid w:val="00AD1311"/>
    <w:rsid w:val="00AD1404"/>
    <w:rsid w:val="00AD1789"/>
    <w:rsid w:val="00AD1835"/>
    <w:rsid w:val="00AD2299"/>
    <w:rsid w:val="00AD22D8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CB1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E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B9B"/>
    <w:rsid w:val="00AE5C23"/>
    <w:rsid w:val="00AE5C5C"/>
    <w:rsid w:val="00AE5DDA"/>
    <w:rsid w:val="00AE5E1A"/>
    <w:rsid w:val="00AE5E8A"/>
    <w:rsid w:val="00AE5EBE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E7962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44"/>
    <w:rsid w:val="00AF2156"/>
    <w:rsid w:val="00AF2365"/>
    <w:rsid w:val="00AF23F3"/>
    <w:rsid w:val="00AF25A7"/>
    <w:rsid w:val="00AF260F"/>
    <w:rsid w:val="00AF26EE"/>
    <w:rsid w:val="00AF2AAA"/>
    <w:rsid w:val="00AF2CDE"/>
    <w:rsid w:val="00AF2E18"/>
    <w:rsid w:val="00AF2FC1"/>
    <w:rsid w:val="00AF39C0"/>
    <w:rsid w:val="00AF3C3B"/>
    <w:rsid w:val="00AF3C9A"/>
    <w:rsid w:val="00AF3FBE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445"/>
    <w:rsid w:val="00AF568C"/>
    <w:rsid w:val="00AF56CD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4"/>
    <w:rsid w:val="00B016F9"/>
    <w:rsid w:val="00B01847"/>
    <w:rsid w:val="00B01A0B"/>
    <w:rsid w:val="00B01CD5"/>
    <w:rsid w:val="00B01D3B"/>
    <w:rsid w:val="00B01DDB"/>
    <w:rsid w:val="00B01EE5"/>
    <w:rsid w:val="00B021A3"/>
    <w:rsid w:val="00B02220"/>
    <w:rsid w:val="00B022B0"/>
    <w:rsid w:val="00B023E4"/>
    <w:rsid w:val="00B0247A"/>
    <w:rsid w:val="00B0254C"/>
    <w:rsid w:val="00B0270A"/>
    <w:rsid w:val="00B02770"/>
    <w:rsid w:val="00B028B1"/>
    <w:rsid w:val="00B02F97"/>
    <w:rsid w:val="00B031BB"/>
    <w:rsid w:val="00B03281"/>
    <w:rsid w:val="00B03608"/>
    <w:rsid w:val="00B0365E"/>
    <w:rsid w:val="00B03735"/>
    <w:rsid w:val="00B0399F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4F05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F4A"/>
    <w:rsid w:val="00B14019"/>
    <w:rsid w:val="00B143A6"/>
    <w:rsid w:val="00B1444B"/>
    <w:rsid w:val="00B1461B"/>
    <w:rsid w:val="00B1475B"/>
    <w:rsid w:val="00B1491A"/>
    <w:rsid w:val="00B149BD"/>
    <w:rsid w:val="00B14AF3"/>
    <w:rsid w:val="00B14E7F"/>
    <w:rsid w:val="00B15294"/>
    <w:rsid w:val="00B154A0"/>
    <w:rsid w:val="00B156EF"/>
    <w:rsid w:val="00B15A3B"/>
    <w:rsid w:val="00B15DD3"/>
    <w:rsid w:val="00B164AF"/>
    <w:rsid w:val="00B16899"/>
    <w:rsid w:val="00B16B44"/>
    <w:rsid w:val="00B172BA"/>
    <w:rsid w:val="00B173C7"/>
    <w:rsid w:val="00B17582"/>
    <w:rsid w:val="00B175AF"/>
    <w:rsid w:val="00B178AC"/>
    <w:rsid w:val="00B17939"/>
    <w:rsid w:val="00B17955"/>
    <w:rsid w:val="00B2022B"/>
    <w:rsid w:val="00B208DE"/>
    <w:rsid w:val="00B20984"/>
    <w:rsid w:val="00B20D1F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840"/>
    <w:rsid w:val="00B2296E"/>
    <w:rsid w:val="00B22A97"/>
    <w:rsid w:val="00B22C92"/>
    <w:rsid w:val="00B22F87"/>
    <w:rsid w:val="00B22F97"/>
    <w:rsid w:val="00B22FBE"/>
    <w:rsid w:val="00B23217"/>
    <w:rsid w:val="00B2323B"/>
    <w:rsid w:val="00B233C1"/>
    <w:rsid w:val="00B23791"/>
    <w:rsid w:val="00B23B2B"/>
    <w:rsid w:val="00B23E4E"/>
    <w:rsid w:val="00B23EE2"/>
    <w:rsid w:val="00B23F96"/>
    <w:rsid w:val="00B241CE"/>
    <w:rsid w:val="00B2428D"/>
    <w:rsid w:val="00B2437A"/>
    <w:rsid w:val="00B244F8"/>
    <w:rsid w:val="00B24BB8"/>
    <w:rsid w:val="00B252FE"/>
    <w:rsid w:val="00B257BC"/>
    <w:rsid w:val="00B258D2"/>
    <w:rsid w:val="00B25A30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4"/>
    <w:rsid w:val="00B27105"/>
    <w:rsid w:val="00B273D5"/>
    <w:rsid w:val="00B274AC"/>
    <w:rsid w:val="00B27DFE"/>
    <w:rsid w:val="00B3020A"/>
    <w:rsid w:val="00B302C8"/>
    <w:rsid w:val="00B30389"/>
    <w:rsid w:val="00B304C9"/>
    <w:rsid w:val="00B30A4A"/>
    <w:rsid w:val="00B30A65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907"/>
    <w:rsid w:val="00B3590F"/>
    <w:rsid w:val="00B35AC6"/>
    <w:rsid w:val="00B35C7A"/>
    <w:rsid w:val="00B35F99"/>
    <w:rsid w:val="00B362F0"/>
    <w:rsid w:val="00B36396"/>
    <w:rsid w:val="00B3643F"/>
    <w:rsid w:val="00B36447"/>
    <w:rsid w:val="00B364C9"/>
    <w:rsid w:val="00B36560"/>
    <w:rsid w:val="00B367A8"/>
    <w:rsid w:val="00B36803"/>
    <w:rsid w:val="00B3696C"/>
    <w:rsid w:val="00B37229"/>
    <w:rsid w:val="00B37448"/>
    <w:rsid w:val="00B37525"/>
    <w:rsid w:val="00B3782C"/>
    <w:rsid w:val="00B37DCF"/>
    <w:rsid w:val="00B37E73"/>
    <w:rsid w:val="00B40055"/>
    <w:rsid w:val="00B4006A"/>
    <w:rsid w:val="00B4049F"/>
    <w:rsid w:val="00B404DE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43C5"/>
    <w:rsid w:val="00B44500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8B1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A7"/>
    <w:rsid w:val="00B47161"/>
    <w:rsid w:val="00B4736C"/>
    <w:rsid w:val="00B47497"/>
    <w:rsid w:val="00B476B9"/>
    <w:rsid w:val="00B47837"/>
    <w:rsid w:val="00B4787D"/>
    <w:rsid w:val="00B479AE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875"/>
    <w:rsid w:val="00B51B23"/>
    <w:rsid w:val="00B51D29"/>
    <w:rsid w:val="00B51EC6"/>
    <w:rsid w:val="00B51F97"/>
    <w:rsid w:val="00B51FB9"/>
    <w:rsid w:val="00B521BB"/>
    <w:rsid w:val="00B5224B"/>
    <w:rsid w:val="00B5233C"/>
    <w:rsid w:val="00B525AE"/>
    <w:rsid w:val="00B52E12"/>
    <w:rsid w:val="00B53151"/>
    <w:rsid w:val="00B532AB"/>
    <w:rsid w:val="00B536C3"/>
    <w:rsid w:val="00B53864"/>
    <w:rsid w:val="00B538E1"/>
    <w:rsid w:val="00B53FE4"/>
    <w:rsid w:val="00B5403F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7BB"/>
    <w:rsid w:val="00B558AA"/>
    <w:rsid w:val="00B55AAB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A49"/>
    <w:rsid w:val="00B57A4B"/>
    <w:rsid w:val="00B57A59"/>
    <w:rsid w:val="00B57D13"/>
    <w:rsid w:val="00B60028"/>
    <w:rsid w:val="00B6028A"/>
    <w:rsid w:val="00B6058E"/>
    <w:rsid w:val="00B60681"/>
    <w:rsid w:val="00B609F2"/>
    <w:rsid w:val="00B60BBE"/>
    <w:rsid w:val="00B60F41"/>
    <w:rsid w:val="00B612EF"/>
    <w:rsid w:val="00B614A9"/>
    <w:rsid w:val="00B615D9"/>
    <w:rsid w:val="00B61622"/>
    <w:rsid w:val="00B61B26"/>
    <w:rsid w:val="00B61D9A"/>
    <w:rsid w:val="00B61E43"/>
    <w:rsid w:val="00B622DC"/>
    <w:rsid w:val="00B62549"/>
    <w:rsid w:val="00B627BB"/>
    <w:rsid w:val="00B628CB"/>
    <w:rsid w:val="00B62B3C"/>
    <w:rsid w:val="00B62CB0"/>
    <w:rsid w:val="00B62D06"/>
    <w:rsid w:val="00B62DC0"/>
    <w:rsid w:val="00B62F89"/>
    <w:rsid w:val="00B634AF"/>
    <w:rsid w:val="00B6366D"/>
    <w:rsid w:val="00B63AE7"/>
    <w:rsid w:val="00B63CD5"/>
    <w:rsid w:val="00B63D79"/>
    <w:rsid w:val="00B64022"/>
    <w:rsid w:val="00B64051"/>
    <w:rsid w:val="00B641C9"/>
    <w:rsid w:val="00B648E0"/>
    <w:rsid w:val="00B64B8F"/>
    <w:rsid w:val="00B64CB5"/>
    <w:rsid w:val="00B64F0E"/>
    <w:rsid w:val="00B64F47"/>
    <w:rsid w:val="00B650D8"/>
    <w:rsid w:val="00B65517"/>
    <w:rsid w:val="00B655B7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873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122"/>
    <w:rsid w:val="00B75292"/>
    <w:rsid w:val="00B75503"/>
    <w:rsid w:val="00B755BA"/>
    <w:rsid w:val="00B75717"/>
    <w:rsid w:val="00B759B4"/>
    <w:rsid w:val="00B75A24"/>
    <w:rsid w:val="00B75EA0"/>
    <w:rsid w:val="00B75FC3"/>
    <w:rsid w:val="00B75FDF"/>
    <w:rsid w:val="00B76382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AB9"/>
    <w:rsid w:val="00B81E70"/>
    <w:rsid w:val="00B81F94"/>
    <w:rsid w:val="00B8250A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A36"/>
    <w:rsid w:val="00B87DEE"/>
    <w:rsid w:val="00B87F2C"/>
    <w:rsid w:val="00B87FBC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D6"/>
    <w:rsid w:val="00B958E8"/>
    <w:rsid w:val="00B95C2E"/>
    <w:rsid w:val="00B95DB7"/>
    <w:rsid w:val="00B95E53"/>
    <w:rsid w:val="00B95E75"/>
    <w:rsid w:val="00B95FCB"/>
    <w:rsid w:val="00B96172"/>
    <w:rsid w:val="00B96301"/>
    <w:rsid w:val="00B966F4"/>
    <w:rsid w:val="00B96ECF"/>
    <w:rsid w:val="00B96EE7"/>
    <w:rsid w:val="00B970BC"/>
    <w:rsid w:val="00B9730A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6"/>
    <w:rsid w:val="00BA3072"/>
    <w:rsid w:val="00BA31CF"/>
    <w:rsid w:val="00BA3521"/>
    <w:rsid w:val="00BA37C1"/>
    <w:rsid w:val="00BA3A7B"/>
    <w:rsid w:val="00BA3ABC"/>
    <w:rsid w:val="00BA3C18"/>
    <w:rsid w:val="00BA3C2A"/>
    <w:rsid w:val="00BA3EE5"/>
    <w:rsid w:val="00BA4105"/>
    <w:rsid w:val="00BA4122"/>
    <w:rsid w:val="00BA4346"/>
    <w:rsid w:val="00BA44AD"/>
    <w:rsid w:val="00BA46FD"/>
    <w:rsid w:val="00BA49AF"/>
    <w:rsid w:val="00BA547A"/>
    <w:rsid w:val="00BA5497"/>
    <w:rsid w:val="00BA586D"/>
    <w:rsid w:val="00BA5EFC"/>
    <w:rsid w:val="00BA5F05"/>
    <w:rsid w:val="00BA5FE0"/>
    <w:rsid w:val="00BA60C0"/>
    <w:rsid w:val="00BA64CA"/>
    <w:rsid w:val="00BA64FB"/>
    <w:rsid w:val="00BA6B66"/>
    <w:rsid w:val="00BA7017"/>
    <w:rsid w:val="00BA7364"/>
    <w:rsid w:val="00BA743F"/>
    <w:rsid w:val="00BA7992"/>
    <w:rsid w:val="00BA7B3B"/>
    <w:rsid w:val="00BA7BC1"/>
    <w:rsid w:val="00BA7D2C"/>
    <w:rsid w:val="00BA7E2A"/>
    <w:rsid w:val="00BB01DC"/>
    <w:rsid w:val="00BB0895"/>
    <w:rsid w:val="00BB09AB"/>
    <w:rsid w:val="00BB0D0F"/>
    <w:rsid w:val="00BB0FBE"/>
    <w:rsid w:val="00BB1173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75"/>
    <w:rsid w:val="00BB4446"/>
    <w:rsid w:val="00BB4643"/>
    <w:rsid w:val="00BB4B27"/>
    <w:rsid w:val="00BB51E1"/>
    <w:rsid w:val="00BB5338"/>
    <w:rsid w:val="00BB5B3D"/>
    <w:rsid w:val="00BB5CC3"/>
    <w:rsid w:val="00BB6043"/>
    <w:rsid w:val="00BB60E7"/>
    <w:rsid w:val="00BB66A5"/>
    <w:rsid w:val="00BB6827"/>
    <w:rsid w:val="00BB6890"/>
    <w:rsid w:val="00BB68DD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CD8"/>
    <w:rsid w:val="00BC5D5B"/>
    <w:rsid w:val="00BC6042"/>
    <w:rsid w:val="00BC61C8"/>
    <w:rsid w:val="00BC6488"/>
    <w:rsid w:val="00BC64B8"/>
    <w:rsid w:val="00BC65ED"/>
    <w:rsid w:val="00BC680E"/>
    <w:rsid w:val="00BC6960"/>
    <w:rsid w:val="00BC6F42"/>
    <w:rsid w:val="00BC7172"/>
    <w:rsid w:val="00BC727C"/>
    <w:rsid w:val="00BC7391"/>
    <w:rsid w:val="00BC77FF"/>
    <w:rsid w:val="00BC7986"/>
    <w:rsid w:val="00BC7F87"/>
    <w:rsid w:val="00BD0251"/>
    <w:rsid w:val="00BD0895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A06"/>
    <w:rsid w:val="00BD1B4E"/>
    <w:rsid w:val="00BD1BD4"/>
    <w:rsid w:val="00BD1C92"/>
    <w:rsid w:val="00BD1E1F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EB"/>
    <w:rsid w:val="00BD3A21"/>
    <w:rsid w:val="00BD3F73"/>
    <w:rsid w:val="00BD3F87"/>
    <w:rsid w:val="00BD47B1"/>
    <w:rsid w:val="00BD4854"/>
    <w:rsid w:val="00BD4B90"/>
    <w:rsid w:val="00BD4F4C"/>
    <w:rsid w:val="00BD52D0"/>
    <w:rsid w:val="00BD542E"/>
    <w:rsid w:val="00BD6171"/>
    <w:rsid w:val="00BD61DC"/>
    <w:rsid w:val="00BD64B6"/>
    <w:rsid w:val="00BD6606"/>
    <w:rsid w:val="00BD6612"/>
    <w:rsid w:val="00BD6724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A8"/>
    <w:rsid w:val="00BE12BF"/>
    <w:rsid w:val="00BE16B0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85"/>
    <w:rsid w:val="00BE3750"/>
    <w:rsid w:val="00BE3B35"/>
    <w:rsid w:val="00BE3D0F"/>
    <w:rsid w:val="00BE3D6D"/>
    <w:rsid w:val="00BE418B"/>
    <w:rsid w:val="00BE4227"/>
    <w:rsid w:val="00BE4333"/>
    <w:rsid w:val="00BE4512"/>
    <w:rsid w:val="00BE45FE"/>
    <w:rsid w:val="00BE460B"/>
    <w:rsid w:val="00BE46A4"/>
    <w:rsid w:val="00BE4AF2"/>
    <w:rsid w:val="00BE4DE0"/>
    <w:rsid w:val="00BE4E78"/>
    <w:rsid w:val="00BE5017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A0"/>
    <w:rsid w:val="00BE6DE3"/>
    <w:rsid w:val="00BE6E53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BFC"/>
    <w:rsid w:val="00BF2D8D"/>
    <w:rsid w:val="00BF370C"/>
    <w:rsid w:val="00BF37DB"/>
    <w:rsid w:val="00BF39B4"/>
    <w:rsid w:val="00BF3A60"/>
    <w:rsid w:val="00BF3AA7"/>
    <w:rsid w:val="00BF3ACD"/>
    <w:rsid w:val="00BF40F2"/>
    <w:rsid w:val="00BF4175"/>
    <w:rsid w:val="00BF419D"/>
    <w:rsid w:val="00BF4451"/>
    <w:rsid w:val="00BF456E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6C9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2365"/>
    <w:rsid w:val="00C02913"/>
    <w:rsid w:val="00C02C87"/>
    <w:rsid w:val="00C02D22"/>
    <w:rsid w:val="00C02F1A"/>
    <w:rsid w:val="00C0309B"/>
    <w:rsid w:val="00C03197"/>
    <w:rsid w:val="00C03313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52FD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5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6D49"/>
    <w:rsid w:val="00C07189"/>
    <w:rsid w:val="00C07359"/>
    <w:rsid w:val="00C0760C"/>
    <w:rsid w:val="00C07682"/>
    <w:rsid w:val="00C078AC"/>
    <w:rsid w:val="00C078BF"/>
    <w:rsid w:val="00C07B78"/>
    <w:rsid w:val="00C10001"/>
    <w:rsid w:val="00C10235"/>
    <w:rsid w:val="00C1031D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A9"/>
    <w:rsid w:val="00C11AE4"/>
    <w:rsid w:val="00C11C4C"/>
    <w:rsid w:val="00C11C6E"/>
    <w:rsid w:val="00C11FDE"/>
    <w:rsid w:val="00C125D6"/>
    <w:rsid w:val="00C125EB"/>
    <w:rsid w:val="00C12B0F"/>
    <w:rsid w:val="00C130AB"/>
    <w:rsid w:val="00C131F1"/>
    <w:rsid w:val="00C1371A"/>
    <w:rsid w:val="00C138D0"/>
    <w:rsid w:val="00C138F1"/>
    <w:rsid w:val="00C13B9B"/>
    <w:rsid w:val="00C14460"/>
    <w:rsid w:val="00C14699"/>
    <w:rsid w:val="00C1472A"/>
    <w:rsid w:val="00C148DB"/>
    <w:rsid w:val="00C14953"/>
    <w:rsid w:val="00C14AFE"/>
    <w:rsid w:val="00C14B68"/>
    <w:rsid w:val="00C14C61"/>
    <w:rsid w:val="00C15323"/>
    <w:rsid w:val="00C1540D"/>
    <w:rsid w:val="00C154C5"/>
    <w:rsid w:val="00C15593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97B"/>
    <w:rsid w:val="00C24A6E"/>
    <w:rsid w:val="00C24A7B"/>
    <w:rsid w:val="00C24DF1"/>
    <w:rsid w:val="00C24EE7"/>
    <w:rsid w:val="00C24FEB"/>
    <w:rsid w:val="00C25193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BE1"/>
    <w:rsid w:val="00C26DD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E79"/>
    <w:rsid w:val="00C32007"/>
    <w:rsid w:val="00C32123"/>
    <w:rsid w:val="00C32189"/>
    <w:rsid w:val="00C327F0"/>
    <w:rsid w:val="00C328D3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A1D"/>
    <w:rsid w:val="00C34C5E"/>
    <w:rsid w:val="00C35117"/>
    <w:rsid w:val="00C3525B"/>
    <w:rsid w:val="00C35334"/>
    <w:rsid w:val="00C35734"/>
    <w:rsid w:val="00C357C0"/>
    <w:rsid w:val="00C36111"/>
    <w:rsid w:val="00C362D0"/>
    <w:rsid w:val="00C36415"/>
    <w:rsid w:val="00C36AB1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F0"/>
    <w:rsid w:val="00C50C1E"/>
    <w:rsid w:val="00C50ED8"/>
    <w:rsid w:val="00C5133B"/>
    <w:rsid w:val="00C51374"/>
    <w:rsid w:val="00C5150F"/>
    <w:rsid w:val="00C5155D"/>
    <w:rsid w:val="00C515D0"/>
    <w:rsid w:val="00C516F8"/>
    <w:rsid w:val="00C51B30"/>
    <w:rsid w:val="00C51F0C"/>
    <w:rsid w:val="00C521FA"/>
    <w:rsid w:val="00C52551"/>
    <w:rsid w:val="00C528C8"/>
    <w:rsid w:val="00C52CC6"/>
    <w:rsid w:val="00C52D35"/>
    <w:rsid w:val="00C53429"/>
    <w:rsid w:val="00C538B9"/>
    <w:rsid w:val="00C538DC"/>
    <w:rsid w:val="00C538F5"/>
    <w:rsid w:val="00C53992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5E0"/>
    <w:rsid w:val="00C55600"/>
    <w:rsid w:val="00C557AF"/>
    <w:rsid w:val="00C558BA"/>
    <w:rsid w:val="00C559B0"/>
    <w:rsid w:val="00C55DED"/>
    <w:rsid w:val="00C56550"/>
    <w:rsid w:val="00C56CBE"/>
    <w:rsid w:val="00C56E96"/>
    <w:rsid w:val="00C56F66"/>
    <w:rsid w:val="00C571FF"/>
    <w:rsid w:val="00C573FA"/>
    <w:rsid w:val="00C577A2"/>
    <w:rsid w:val="00C578D5"/>
    <w:rsid w:val="00C57A3C"/>
    <w:rsid w:val="00C57AE3"/>
    <w:rsid w:val="00C57B05"/>
    <w:rsid w:val="00C57C41"/>
    <w:rsid w:val="00C57C71"/>
    <w:rsid w:val="00C57D95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2B"/>
    <w:rsid w:val="00C61B88"/>
    <w:rsid w:val="00C61C6D"/>
    <w:rsid w:val="00C61F06"/>
    <w:rsid w:val="00C62232"/>
    <w:rsid w:val="00C62373"/>
    <w:rsid w:val="00C627F8"/>
    <w:rsid w:val="00C62D79"/>
    <w:rsid w:val="00C62F69"/>
    <w:rsid w:val="00C62FC1"/>
    <w:rsid w:val="00C6300E"/>
    <w:rsid w:val="00C6336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ACD"/>
    <w:rsid w:val="00C66C65"/>
    <w:rsid w:val="00C66C77"/>
    <w:rsid w:val="00C66F0B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12CC"/>
    <w:rsid w:val="00C7187B"/>
    <w:rsid w:val="00C71ADA"/>
    <w:rsid w:val="00C71BD3"/>
    <w:rsid w:val="00C71E0F"/>
    <w:rsid w:val="00C720B8"/>
    <w:rsid w:val="00C723A9"/>
    <w:rsid w:val="00C725BC"/>
    <w:rsid w:val="00C725EE"/>
    <w:rsid w:val="00C72806"/>
    <w:rsid w:val="00C72C22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B6"/>
    <w:rsid w:val="00C77249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526"/>
    <w:rsid w:val="00C85696"/>
    <w:rsid w:val="00C85E37"/>
    <w:rsid w:val="00C86072"/>
    <w:rsid w:val="00C8612B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0F1"/>
    <w:rsid w:val="00C90141"/>
    <w:rsid w:val="00C907DD"/>
    <w:rsid w:val="00C908CB"/>
    <w:rsid w:val="00C9096B"/>
    <w:rsid w:val="00C90A12"/>
    <w:rsid w:val="00C912B7"/>
    <w:rsid w:val="00C91568"/>
    <w:rsid w:val="00C917D9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3DA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1A97"/>
    <w:rsid w:val="00CA21B8"/>
    <w:rsid w:val="00CA239C"/>
    <w:rsid w:val="00CA24F9"/>
    <w:rsid w:val="00CA276C"/>
    <w:rsid w:val="00CA29DA"/>
    <w:rsid w:val="00CA2A67"/>
    <w:rsid w:val="00CA2EBC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6873"/>
    <w:rsid w:val="00CA6995"/>
    <w:rsid w:val="00CA6CA6"/>
    <w:rsid w:val="00CA7207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655B"/>
    <w:rsid w:val="00CB6A33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94F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66A"/>
    <w:rsid w:val="00CC2748"/>
    <w:rsid w:val="00CC2AA4"/>
    <w:rsid w:val="00CC309C"/>
    <w:rsid w:val="00CC3C96"/>
    <w:rsid w:val="00CC435F"/>
    <w:rsid w:val="00CC46EB"/>
    <w:rsid w:val="00CC4C23"/>
    <w:rsid w:val="00CC4E55"/>
    <w:rsid w:val="00CC4EFF"/>
    <w:rsid w:val="00CC510A"/>
    <w:rsid w:val="00CC512F"/>
    <w:rsid w:val="00CC58A5"/>
    <w:rsid w:val="00CC5D44"/>
    <w:rsid w:val="00CC6250"/>
    <w:rsid w:val="00CC637F"/>
    <w:rsid w:val="00CC664D"/>
    <w:rsid w:val="00CC6675"/>
    <w:rsid w:val="00CC67BB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1D"/>
    <w:rsid w:val="00CD5EB7"/>
    <w:rsid w:val="00CD628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64F"/>
    <w:rsid w:val="00CD7921"/>
    <w:rsid w:val="00CD7D18"/>
    <w:rsid w:val="00CD7DD9"/>
    <w:rsid w:val="00CD7EC2"/>
    <w:rsid w:val="00CE018D"/>
    <w:rsid w:val="00CE0396"/>
    <w:rsid w:val="00CE040A"/>
    <w:rsid w:val="00CE0424"/>
    <w:rsid w:val="00CE04C8"/>
    <w:rsid w:val="00CE0537"/>
    <w:rsid w:val="00CE05F8"/>
    <w:rsid w:val="00CE070F"/>
    <w:rsid w:val="00CE0DF1"/>
    <w:rsid w:val="00CE0F21"/>
    <w:rsid w:val="00CE1330"/>
    <w:rsid w:val="00CE173D"/>
    <w:rsid w:val="00CE20CD"/>
    <w:rsid w:val="00CE26E6"/>
    <w:rsid w:val="00CE2707"/>
    <w:rsid w:val="00CE2860"/>
    <w:rsid w:val="00CE2D60"/>
    <w:rsid w:val="00CE362F"/>
    <w:rsid w:val="00CE36B3"/>
    <w:rsid w:val="00CE375C"/>
    <w:rsid w:val="00CE37CA"/>
    <w:rsid w:val="00CE3A6A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70E2"/>
    <w:rsid w:val="00CE70F5"/>
    <w:rsid w:val="00CE7177"/>
    <w:rsid w:val="00CE7670"/>
    <w:rsid w:val="00CE79A1"/>
    <w:rsid w:val="00CE7A68"/>
    <w:rsid w:val="00CE7A6A"/>
    <w:rsid w:val="00CE7A70"/>
    <w:rsid w:val="00CE7D3B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9C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D3"/>
    <w:rsid w:val="00CF55B7"/>
    <w:rsid w:val="00CF590E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77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C4"/>
    <w:rsid w:val="00D07AE2"/>
    <w:rsid w:val="00D07BFB"/>
    <w:rsid w:val="00D07DB5"/>
    <w:rsid w:val="00D1006B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DE6"/>
    <w:rsid w:val="00D121EF"/>
    <w:rsid w:val="00D12227"/>
    <w:rsid w:val="00D125F8"/>
    <w:rsid w:val="00D12657"/>
    <w:rsid w:val="00D1269C"/>
    <w:rsid w:val="00D12706"/>
    <w:rsid w:val="00D128FC"/>
    <w:rsid w:val="00D129F3"/>
    <w:rsid w:val="00D12C20"/>
    <w:rsid w:val="00D13071"/>
    <w:rsid w:val="00D13226"/>
    <w:rsid w:val="00D132DC"/>
    <w:rsid w:val="00D1347F"/>
    <w:rsid w:val="00D134FB"/>
    <w:rsid w:val="00D1351D"/>
    <w:rsid w:val="00D137B1"/>
    <w:rsid w:val="00D13DE4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202E2"/>
    <w:rsid w:val="00D203A5"/>
    <w:rsid w:val="00D205C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6C"/>
    <w:rsid w:val="00D2418B"/>
    <w:rsid w:val="00D24274"/>
    <w:rsid w:val="00D242F3"/>
    <w:rsid w:val="00D247AF"/>
    <w:rsid w:val="00D24813"/>
    <w:rsid w:val="00D249FA"/>
    <w:rsid w:val="00D24C0F"/>
    <w:rsid w:val="00D250C7"/>
    <w:rsid w:val="00D25383"/>
    <w:rsid w:val="00D253A7"/>
    <w:rsid w:val="00D254EF"/>
    <w:rsid w:val="00D25519"/>
    <w:rsid w:val="00D25532"/>
    <w:rsid w:val="00D2595C"/>
    <w:rsid w:val="00D25990"/>
    <w:rsid w:val="00D259EC"/>
    <w:rsid w:val="00D25C9A"/>
    <w:rsid w:val="00D25F5F"/>
    <w:rsid w:val="00D25FEF"/>
    <w:rsid w:val="00D26051"/>
    <w:rsid w:val="00D2619F"/>
    <w:rsid w:val="00D26382"/>
    <w:rsid w:val="00D2653C"/>
    <w:rsid w:val="00D265B3"/>
    <w:rsid w:val="00D265B8"/>
    <w:rsid w:val="00D267BD"/>
    <w:rsid w:val="00D271E1"/>
    <w:rsid w:val="00D272D0"/>
    <w:rsid w:val="00D27556"/>
    <w:rsid w:val="00D275B9"/>
    <w:rsid w:val="00D27613"/>
    <w:rsid w:val="00D27FC5"/>
    <w:rsid w:val="00D30558"/>
    <w:rsid w:val="00D3078F"/>
    <w:rsid w:val="00D309B4"/>
    <w:rsid w:val="00D309FB"/>
    <w:rsid w:val="00D30F91"/>
    <w:rsid w:val="00D30FF5"/>
    <w:rsid w:val="00D31289"/>
    <w:rsid w:val="00D3137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CB"/>
    <w:rsid w:val="00D336C8"/>
    <w:rsid w:val="00D33745"/>
    <w:rsid w:val="00D339A1"/>
    <w:rsid w:val="00D339A3"/>
    <w:rsid w:val="00D33A69"/>
    <w:rsid w:val="00D33EC4"/>
    <w:rsid w:val="00D33EDF"/>
    <w:rsid w:val="00D33F74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774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52FF"/>
    <w:rsid w:val="00D45317"/>
    <w:rsid w:val="00D45810"/>
    <w:rsid w:val="00D4592F"/>
    <w:rsid w:val="00D4597F"/>
    <w:rsid w:val="00D462CC"/>
    <w:rsid w:val="00D46310"/>
    <w:rsid w:val="00D4642B"/>
    <w:rsid w:val="00D4646B"/>
    <w:rsid w:val="00D4656A"/>
    <w:rsid w:val="00D465F1"/>
    <w:rsid w:val="00D4668C"/>
    <w:rsid w:val="00D46A34"/>
    <w:rsid w:val="00D46C01"/>
    <w:rsid w:val="00D46CA8"/>
    <w:rsid w:val="00D46D9A"/>
    <w:rsid w:val="00D46DBC"/>
    <w:rsid w:val="00D46EC4"/>
    <w:rsid w:val="00D46EEC"/>
    <w:rsid w:val="00D47181"/>
    <w:rsid w:val="00D47671"/>
    <w:rsid w:val="00D47736"/>
    <w:rsid w:val="00D4786F"/>
    <w:rsid w:val="00D4793D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E37"/>
    <w:rsid w:val="00D52124"/>
    <w:rsid w:val="00D52166"/>
    <w:rsid w:val="00D522A2"/>
    <w:rsid w:val="00D52343"/>
    <w:rsid w:val="00D523F7"/>
    <w:rsid w:val="00D5285C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E72"/>
    <w:rsid w:val="00D54FAE"/>
    <w:rsid w:val="00D557DC"/>
    <w:rsid w:val="00D559E9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E2A"/>
    <w:rsid w:val="00D621D8"/>
    <w:rsid w:val="00D62724"/>
    <w:rsid w:val="00D62741"/>
    <w:rsid w:val="00D629B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36F"/>
    <w:rsid w:val="00D706A9"/>
    <w:rsid w:val="00D7085A"/>
    <w:rsid w:val="00D7093F"/>
    <w:rsid w:val="00D70B53"/>
    <w:rsid w:val="00D71159"/>
    <w:rsid w:val="00D712DC"/>
    <w:rsid w:val="00D713A2"/>
    <w:rsid w:val="00D71431"/>
    <w:rsid w:val="00D7149A"/>
    <w:rsid w:val="00D716FE"/>
    <w:rsid w:val="00D718FB"/>
    <w:rsid w:val="00D7194D"/>
    <w:rsid w:val="00D71ABC"/>
    <w:rsid w:val="00D7202C"/>
    <w:rsid w:val="00D72434"/>
    <w:rsid w:val="00D72698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A51"/>
    <w:rsid w:val="00D74C8B"/>
    <w:rsid w:val="00D74F6F"/>
    <w:rsid w:val="00D7513E"/>
    <w:rsid w:val="00D751C0"/>
    <w:rsid w:val="00D7522E"/>
    <w:rsid w:val="00D7539D"/>
    <w:rsid w:val="00D7577C"/>
    <w:rsid w:val="00D75AAD"/>
    <w:rsid w:val="00D75D65"/>
    <w:rsid w:val="00D75E05"/>
    <w:rsid w:val="00D75E75"/>
    <w:rsid w:val="00D76186"/>
    <w:rsid w:val="00D7638A"/>
    <w:rsid w:val="00D76419"/>
    <w:rsid w:val="00D76841"/>
    <w:rsid w:val="00D768D6"/>
    <w:rsid w:val="00D76A16"/>
    <w:rsid w:val="00D76AD0"/>
    <w:rsid w:val="00D76B13"/>
    <w:rsid w:val="00D76D4C"/>
    <w:rsid w:val="00D76D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612"/>
    <w:rsid w:val="00D81885"/>
    <w:rsid w:val="00D81D75"/>
    <w:rsid w:val="00D8207F"/>
    <w:rsid w:val="00D8249B"/>
    <w:rsid w:val="00D82CD5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796"/>
    <w:rsid w:val="00D847C7"/>
    <w:rsid w:val="00D84A8E"/>
    <w:rsid w:val="00D84B75"/>
    <w:rsid w:val="00D85172"/>
    <w:rsid w:val="00D8519B"/>
    <w:rsid w:val="00D85375"/>
    <w:rsid w:val="00D855C9"/>
    <w:rsid w:val="00D85967"/>
    <w:rsid w:val="00D85C53"/>
    <w:rsid w:val="00D8609D"/>
    <w:rsid w:val="00D86198"/>
    <w:rsid w:val="00D861FE"/>
    <w:rsid w:val="00D863E0"/>
    <w:rsid w:val="00D865FC"/>
    <w:rsid w:val="00D86627"/>
    <w:rsid w:val="00D8663C"/>
    <w:rsid w:val="00D86B74"/>
    <w:rsid w:val="00D87007"/>
    <w:rsid w:val="00D87036"/>
    <w:rsid w:val="00D8740A"/>
    <w:rsid w:val="00D874E5"/>
    <w:rsid w:val="00D87C98"/>
    <w:rsid w:val="00D87D2E"/>
    <w:rsid w:val="00D87DC7"/>
    <w:rsid w:val="00D9006E"/>
    <w:rsid w:val="00D90170"/>
    <w:rsid w:val="00D904AA"/>
    <w:rsid w:val="00D9056B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82C"/>
    <w:rsid w:val="00D9290C"/>
    <w:rsid w:val="00D929B5"/>
    <w:rsid w:val="00D929FC"/>
    <w:rsid w:val="00D92D6A"/>
    <w:rsid w:val="00D931FF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5014"/>
    <w:rsid w:val="00D95375"/>
    <w:rsid w:val="00D9561E"/>
    <w:rsid w:val="00D95867"/>
    <w:rsid w:val="00D95978"/>
    <w:rsid w:val="00D959A4"/>
    <w:rsid w:val="00D95A7F"/>
    <w:rsid w:val="00D95E12"/>
    <w:rsid w:val="00D95F56"/>
    <w:rsid w:val="00D962DD"/>
    <w:rsid w:val="00D96371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735"/>
    <w:rsid w:val="00D9773E"/>
    <w:rsid w:val="00D97977"/>
    <w:rsid w:val="00D97980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F7"/>
    <w:rsid w:val="00DA1847"/>
    <w:rsid w:val="00DA188B"/>
    <w:rsid w:val="00DA1B4A"/>
    <w:rsid w:val="00DA1C1F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CED"/>
    <w:rsid w:val="00DA3DA4"/>
    <w:rsid w:val="00DA415A"/>
    <w:rsid w:val="00DA42AC"/>
    <w:rsid w:val="00DA48A0"/>
    <w:rsid w:val="00DA4CBE"/>
    <w:rsid w:val="00DA5249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AAD"/>
    <w:rsid w:val="00DA6E63"/>
    <w:rsid w:val="00DA710C"/>
    <w:rsid w:val="00DA7275"/>
    <w:rsid w:val="00DA743F"/>
    <w:rsid w:val="00DA7480"/>
    <w:rsid w:val="00DA74F6"/>
    <w:rsid w:val="00DA7669"/>
    <w:rsid w:val="00DA76ED"/>
    <w:rsid w:val="00DA7739"/>
    <w:rsid w:val="00DA77E3"/>
    <w:rsid w:val="00DA781F"/>
    <w:rsid w:val="00DA7923"/>
    <w:rsid w:val="00DA7B09"/>
    <w:rsid w:val="00DA7CC7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3835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4AF1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B03"/>
    <w:rsid w:val="00DB7C87"/>
    <w:rsid w:val="00DB7E09"/>
    <w:rsid w:val="00DB7F67"/>
    <w:rsid w:val="00DC0451"/>
    <w:rsid w:val="00DC0540"/>
    <w:rsid w:val="00DC0820"/>
    <w:rsid w:val="00DC0C8C"/>
    <w:rsid w:val="00DC13F2"/>
    <w:rsid w:val="00DC199F"/>
    <w:rsid w:val="00DC1AA9"/>
    <w:rsid w:val="00DC1F4B"/>
    <w:rsid w:val="00DC2356"/>
    <w:rsid w:val="00DC23AF"/>
    <w:rsid w:val="00DC25BB"/>
    <w:rsid w:val="00DC2827"/>
    <w:rsid w:val="00DC2C59"/>
    <w:rsid w:val="00DC2C61"/>
    <w:rsid w:val="00DC333F"/>
    <w:rsid w:val="00DC3646"/>
    <w:rsid w:val="00DC372D"/>
    <w:rsid w:val="00DC3C17"/>
    <w:rsid w:val="00DC3CB2"/>
    <w:rsid w:val="00DC3D21"/>
    <w:rsid w:val="00DC3E68"/>
    <w:rsid w:val="00DC42B8"/>
    <w:rsid w:val="00DC43B2"/>
    <w:rsid w:val="00DC43B3"/>
    <w:rsid w:val="00DC444C"/>
    <w:rsid w:val="00DC47E9"/>
    <w:rsid w:val="00DC4814"/>
    <w:rsid w:val="00DC4882"/>
    <w:rsid w:val="00DC4DA4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EA"/>
    <w:rsid w:val="00DD1F8D"/>
    <w:rsid w:val="00DD250F"/>
    <w:rsid w:val="00DD2558"/>
    <w:rsid w:val="00DD265A"/>
    <w:rsid w:val="00DD2720"/>
    <w:rsid w:val="00DD2865"/>
    <w:rsid w:val="00DD28B5"/>
    <w:rsid w:val="00DD2ED2"/>
    <w:rsid w:val="00DD2FB5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4438"/>
    <w:rsid w:val="00DD464D"/>
    <w:rsid w:val="00DD48CA"/>
    <w:rsid w:val="00DD49E6"/>
    <w:rsid w:val="00DD4A72"/>
    <w:rsid w:val="00DD4C29"/>
    <w:rsid w:val="00DD4D60"/>
    <w:rsid w:val="00DD4FA9"/>
    <w:rsid w:val="00DD4FE3"/>
    <w:rsid w:val="00DD500C"/>
    <w:rsid w:val="00DD53DC"/>
    <w:rsid w:val="00DD5486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E00"/>
    <w:rsid w:val="00DE5F32"/>
    <w:rsid w:val="00DE6345"/>
    <w:rsid w:val="00DE6909"/>
    <w:rsid w:val="00DE6DFD"/>
    <w:rsid w:val="00DE6F5D"/>
    <w:rsid w:val="00DE72A9"/>
    <w:rsid w:val="00DE72F5"/>
    <w:rsid w:val="00DE7C81"/>
    <w:rsid w:val="00DE7CD1"/>
    <w:rsid w:val="00DE7D7F"/>
    <w:rsid w:val="00DF01CE"/>
    <w:rsid w:val="00DF02BC"/>
    <w:rsid w:val="00DF0363"/>
    <w:rsid w:val="00DF05D7"/>
    <w:rsid w:val="00DF08E4"/>
    <w:rsid w:val="00DF0B18"/>
    <w:rsid w:val="00DF0E3D"/>
    <w:rsid w:val="00DF1261"/>
    <w:rsid w:val="00DF129E"/>
    <w:rsid w:val="00DF15C1"/>
    <w:rsid w:val="00DF15F0"/>
    <w:rsid w:val="00DF1D56"/>
    <w:rsid w:val="00DF1DB6"/>
    <w:rsid w:val="00DF210A"/>
    <w:rsid w:val="00DF22C8"/>
    <w:rsid w:val="00DF2529"/>
    <w:rsid w:val="00DF25D9"/>
    <w:rsid w:val="00DF279F"/>
    <w:rsid w:val="00DF2A0B"/>
    <w:rsid w:val="00DF2D0E"/>
    <w:rsid w:val="00DF2D5A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40A4"/>
    <w:rsid w:val="00E04165"/>
    <w:rsid w:val="00E04188"/>
    <w:rsid w:val="00E04207"/>
    <w:rsid w:val="00E04789"/>
    <w:rsid w:val="00E04C63"/>
    <w:rsid w:val="00E04D05"/>
    <w:rsid w:val="00E04E8C"/>
    <w:rsid w:val="00E051A2"/>
    <w:rsid w:val="00E0593E"/>
    <w:rsid w:val="00E0599D"/>
    <w:rsid w:val="00E059B3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E77"/>
    <w:rsid w:val="00E11E88"/>
    <w:rsid w:val="00E12081"/>
    <w:rsid w:val="00E12223"/>
    <w:rsid w:val="00E12477"/>
    <w:rsid w:val="00E12495"/>
    <w:rsid w:val="00E1260A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704C"/>
    <w:rsid w:val="00E1706F"/>
    <w:rsid w:val="00E171BF"/>
    <w:rsid w:val="00E17254"/>
    <w:rsid w:val="00E17616"/>
    <w:rsid w:val="00E17A3E"/>
    <w:rsid w:val="00E17EC3"/>
    <w:rsid w:val="00E20123"/>
    <w:rsid w:val="00E2046F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DBF"/>
    <w:rsid w:val="00E26F68"/>
    <w:rsid w:val="00E2760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62C"/>
    <w:rsid w:val="00E32830"/>
    <w:rsid w:val="00E3294E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B0A"/>
    <w:rsid w:val="00E33C05"/>
    <w:rsid w:val="00E33C85"/>
    <w:rsid w:val="00E33D3E"/>
    <w:rsid w:val="00E33DED"/>
    <w:rsid w:val="00E3408C"/>
    <w:rsid w:val="00E342C9"/>
    <w:rsid w:val="00E34821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131E"/>
    <w:rsid w:val="00E4189A"/>
    <w:rsid w:val="00E41B38"/>
    <w:rsid w:val="00E41BA3"/>
    <w:rsid w:val="00E41BF2"/>
    <w:rsid w:val="00E420F3"/>
    <w:rsid w:val="00E42296"/>
    <w:rsid w:val="00E4270E"/>
    <w:rsid w:val="00E4274D"/>
    <w:rsid w:val="00E4274E"/>
    <w:rsid w:val="00E42809"/>
    <w:rsid w:val="00E429F3"/>
    <w:rsid w:val="00E42D5B"/>
    <w:rsid w:val="00E42E1C"/>
    <w:rsid w:val="00E433C5"/>
    <w:rsid w:val="00E43996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07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9E0"/>
    <w:rsid w:val="00E47BD5"/>
    <w:rsid w:val="00E47C98"/>
    <w:rsid w:val="00E501ED"/>
    <w:rsid w:val="00E50264"/>
    <w:rsid w:val="00E5033C"/>
    <w:rsid w:val="00E50758"/>
    <w:rsid w:val="00E509FC"/>
    <w:rsid w:val="00E50CD6"/>
    <w:rsid w:val="00E510A3"/>
    <w:rsid w:val="00E510E9"/>
    <w:rsid w:val="00E51185"/>
    <w:rsid w:val="00E518BD"/>
    <w:rsid w:val="00E51948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D51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3EE2"/>
    <w:rsid w:val="00E6409D"/>
    <w:rsid w:val="00E641C3"/>
    <w:rsid w:val="00E647A1"/>
    <w:rsid w:val="00E64892"/>
    <w:rsid w:val="00E6490D"/>
    <w:rsid w:val="00E6491D"/>
    <w:rsid w:val="00E64961"/>
    <w:rsid w:val="00E64B9A"/>
    <w:rsid w:val="00E64D53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96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50C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CE"/>
    <w:rsid w:val="00E75F72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758"/>
    <w:rsid w:val="00E81B6D"/>
    <w:rsid w:val="00E81E80"/>
    <w:rsid w:val="00E81E85"/>
    <w:rsid w:val="00E81F6A"/>
    <w:rsid w:val="00E82078"/>
    <w:rsid w:val="00E825DF"/>
    <w:rsid w:val="00E8299C"/>
    <w:rsid w:val="00E82C22"/>
    <w:rsid w:val="00E830DD"/>
    <w:rsid w:val="00E831EB"/>
    <w:rsid w:val="00E8338C"/>
    <w:rsid w:val="00E8350D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734"/>
    <w:rsid w:val="00E858B7"/>
    <w:rsid w:val="00E85AAD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9F6"/>
    <w:rsid w:val="00E87F19"/>
    <w:rsid w:val="00E90153"/>
    <w:rsid w:val="00E90412"/>
    <w:rsid w:val="00E90A9F"/>
    <w:rsid w:val="00E90BB3"/>
    <w:rsid w:val="00E90EB8"/>
    <w:rsid w:val="00E90F87"/>
    <w:rsid w:val="00E9102F"/>
    <w:rsid w:val="00E916A4"/>
    <w:rsid w:val="00E918A3"/>
    <w:rsid w:val="00E91933"/>
    <w:rsid w:val="00E91A2E"/>
    <w:rsid w:val="00E91BDF"/>
    <w:rsid w:val="00E92205"/>
    <w:rsid w:val="00E92250"/>
    <w:rsid w:val="00E925BF"/>
    <w:rsid w:val="00E92639"/>
    <w:rsid w:val="00E926E8"/>
    <w:rsid w:val="00E92773"/>
    <w:rsid w:val="00E92AE1"/>
    <w:rsid w:val="00E933C2"/>
    <w:rsid w:val="00E93661"/>
    <w:rsid w:val="00E939AD"/>
    <w:rsid w:val="00E93A32"/>
    <w:rsid w:val="00E93D57"/>
    <w:rsid w:val="00E93DB9"/>
    <w:rsid w:val="00E93DE1"/>
    <w:rsid w:val="00E9412F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7EA"/>
    <w:rsid w:val="00E9594F"/>
    <w:rsid w:val="00E96565"/>
    <w:rsid w:val="00E966FD"/>
    <w:rsid w:val="00E96E29"/>
    <w:rsid w:val="00E96F15"/>
    <w:rsid w:val="00E9720B"/>
    <w:rsid w:val="00E972F2"/>
    <w:rsid w:val="00E97500"/>
    <w:rsid w:val="00E97E83"/>
    <w:rsid w:val="00EA0272"/>
    <w:rsid w:val="00EA04E5"/>
    <w:rsid w:val="00EA053E"/>
    <w:rsid w:val="00EA074C"/>
    <w:rsid w:val="00EA07CE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27"/>
    <w:rsid w:val="00EA2D34"/>
    <w:rsid w:val="00EA2E57"/>
    <w:rsid w:val="00EA30D6"/>
    <w:rsid w:val="00EA318E"/>
    <w:rsid w:val="00EA39CB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6452"/>
    <w:rsid w:val="00EA645F"/>
    <w:rsid w:val="00EA64B9"/>
    <w:rsid w:val="00EA6A23"/>
    <w:rsid w:val="00EA6B67"/>
    <w:rsid w:val="00EA6BD0"/>
    <w:rsid w:val="00EA7027"/>
    <w:rsid w:val="00EA716A"/>
    <w:rsid w:val="00EA7302"/>
    <w:rsid w:val="00EA7648"/>
    <w:rsid w:val="00EA768D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14"/>
    <w:rsid w:val="00EB1453"/>
    <w:rsid w:val="00EB1560"/>
    <w:rsid w:val="00EB1631"/>
    <w:rsid w:val="00EB174E"/>
    <w:rsid w:val="00EB1F7D"/>
    <w:rsid w:val="00EB229E"/>
    <w:rsid w:val="00EB22F5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67"/>
    <w:rsid w:val="00EB4390"/>
    <w:rsid w:val="00EB4650"/>
    <w:rsid w:val="00EB469C"/>
    <w:rsid w:val="00EB47BD"/>
    <w:rsid w:val="00EB4857"/>
    <w:rsid w:val="00EB4AF7"/>
    <w:rsid w:val="00EB4E60"/>
    <w:rsid w:val="00EB5055"/>
    <w:rsid w:val="00EB518A"/>
    <w:rsid w:val="00EB5214"/>
    <w:rsid w:val="00EB5371"/>
    <w:rsid w:val="00EB5532"/>
    <w:rsid w:val="00EB5883"/>
    <w:rsid w:val="00EB5A19"/>
    <w:rsid w:val="00EB5E9A"/>
    <w:rsid w:val="00EB6022"/>
    <w:rsid w:val="00EB6124"/>
    <w:rsid w:val="00EB6462"/>
    <w:rsid w:val="00EB6B56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53"/>
    <w:rsid w:val="00EC0ACF"/>
    <w:rsid w:val="00EC0DA7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121"/>
    <w:rsid w:val="00EC22BD"/>
    <w:rsid w:val="00EC23CD"/>
    <w:rsid w:val="00EC2538"/>
    <w:rsid w:val="00EC257F"/>
    <w:rsid w:val="00EC2608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BC8"/>
    <w:rsid w:val="00EC3D3C"/>
    <w:rsid w:val="00EC400B"/>
    <w:rsid w:val="00EC4533"/>
    <w:rsid w:val="00EC4540"/>
    <w:rsid w:val="00EC46E4"/>
    <w:rsid w:val="00EC46E5"/>
    <w:rsid w:val="00EC4771"/>
    <w:rsid w:val="00EC4ACC"/>
    <w:rsid w:val="00EC4B3A"/>
    <w:rsid w:val="00EC4C88"/>
    <w:rsid w:val="00EC4DB2"/>
    <w:rsid w:val="00EC4E7C"/>
    <w:rsid w:val="00EC4F5A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6FCF"/>
    <w:rsid w:val="00EC7305"/>
    <w:rsid w:val="00EC74DF"/>
    <w:rsid w:val="00EC7613"/>
    <w:rsid w:val="00EC77AC"/>
    <w:rsid w:val="00EC7945"/>
    <w:rsid w:val="00EC7A4C"/>
    <w:rsid w:val="00EC7AEE"/>
    <w:rsid w:val="00ED0081"/>
    <w:rsid w:val="00ED00D8"/>
    <w:rsid w:val="00ED01D8"/>
    <w:rsid w:val="00ED0E39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44"/>
    <w:rsid w:val="00ED2192"/>
    <w:rsid w:val="00ED2201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93F"/>
    <w:rsid w:val="00ED39B2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18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0D4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5E2"/>
    <w:rsid w:val="00EE2766"/>
    <w:rsid w:val="00EE2774"/>
    <w:rsid w:val="00EE2A28"/>
    <w:rsid w:val="00EE2B3A"/>
    <w:rsid w:val="00EE2B68"/>
    <w:rsid w:val="00EE2D6D"/>
    <w:rsid w:val="00EE3159"/>
    <w:rsid w:val="00EE3818"/>
    <w:rsid w:val="00EE3A30"/>
    <w:rsid w:val="00EE3A5D"/>
    <w:rsid w:val="00EE3A7F"/>
    <w:rsid w:val="00EE3ADD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580"/>
    <w:rsid w:val="00EF0A3A"/>
    <w:rsid w:val="00EF0AA4"/>
    <w:rsid w:val="00EF0F20"/>
    <w:rsid w:val="00EF10CF"/>
    <w:rsid w:val="00EF1195"/>
    <w:rsid w:val="00EF1216"/>
    <w:rsid w:val="00EF164E"/>
    <w:rsid w:val="00EF1761"/>
    <w:rsid w:val="00EF17C9"/>
    <w:rsid w:val="00EF1852"/>
    <w:rsid w:val="00EF1C71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B6"/>
    <w:rsid w:val="00EF482C"/>
    <w:rsid w:val="00EF4947"/>
    <w:rsid w:val="00EF4A50"/>
    <w:rsid w:val="00EF4B0B"/>
    <w:rsid w:val="00EF4F47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831"/>
    <w:rsid w:val="00EF6916"/>
    <w:rsid w:val="00EF6DBC"/>
    <w:rsid w:val="00EF6ECE"/>
    <w:rsid w:val="00EF7322"/>
    <w:rsid w:val="00EF7324"/>
    <w:rsid w:val="00EF7330"/>
    <w:rsid w:val="00EF7352"/>
    <w:rsid w:val="00EF7400"/>
    <w:rsid w:val="00EF74F2"/>
    <w:rsid w:val="00EF755A"/>
    <w:rsid w:val="00EF7915"/>
    <w:rsid w:val="00EF7AC6"/>
    <w:rsid w:val="00EF7C1C"/>
    <w:rsid w:val="00EF7D47"/>
    <w:rsid w:val="00EF7D74"/>
    <w:rsid w:val="00F00376"/>
    <w:rsid w:val="00F007B1"/>
    <w:rsid w:val="00F008FB"/>
    <w:rsid w:val="00F00902"/>
    <w:rsid w:val="00F00CF2"/>
    <w:rsid w:val="00F00D53"/>
    <w:rsid w:val="00F00F86"/>
    <w:rsid w:val="00F010A1"/>
    <w:rsid w:val="00F01183"/>
    <w:rsid w:val="00F01426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141"/>
    <w:rsid w:val="00F032A8"/>
    <w:rsid w:val="00F035D7"/>
    <w:rsid w:val="00F039C1"/>
    <w:rsid w:val="00F03A37"/>
    <w:rsid w:val="00F03D40"/>
    <w:rsid w:val="00F03DA9"/>
    <w:rsid w:val="00F042C1"/>
    <w:rsid w:val="00F04406"/>
    <w:rsid w:val="00F04453"/>
    <w:rsid w:val="00F04904"/>
    <w:rsid w:val="00F0498E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81"/>
    <w:rsid w:val="00F0729B"/>
    <w:rsid w:val="00F07325"/>
    <w:rsid w:val="00F074A8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16F8"/>
    <w:rsid w:val="00F118AB"/>
    <w:rsid w:val="00F12007"/>
    <w:rsid w:val="00F124A9"/>
    <w:rsid w:val="00F128EF"/>
    <w:rsid w:val="00F12BA1"/>
    <w:rsid w:val="00F12BAA"/>
    <w:rsid w:val="00F12C76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9A"/>
    <w:rsid w:val="00F15B57"/>
    <w:rsid w:val="00F15C8E"/>
    <w:rsid w:val="00F15D71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A4B"/>
    <w:rsid w:val="00F20B2E"/>
    <w:rsid w:val="00F20C45"/>
    <w:rsid w:val="00F21124"/>
    <w:rsid w:val="00F2179C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F0"/>
    <w:rsid w:val="00F261C8"/>
    <w:rsid w:val="00F266A4"/>
    <w:rsid w:val="00F269B4"/>
    <w:rsid w:val="00F269DC"/>
    <w:rsid w:val="00F26A7F"/>
    <w:rsid w:val="00F27353"/>
    <w:rsid w:val="00F2744D"/>
    <w:rsid w:val="00F2798E"/>
    <w:rsid w:val="00F27E49"/>
    <w:rsid w:val="00F27E4E"/>
    <w:rsid w:val="00F301AB"/>
    <w:rsid w:val="00F302C4"/>
    <w:rsid w:val="00F30747"/>
    <w:rsid w:val="00F308B9"/>
    <w:rsid w:val="00F308EE"/>
    <w:rsid w:val="00F30DA2"/>
    <w:rsid w:val="00F30E61"/>
    <w:rsid w:val="00F3124A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4371"/>
    <w:rsid w:val="00F3441E"/>
    <w:rsid w:val="00F345C0"/>
    <w:rsid w:val="00F34E97"/>
    <w:rsid w:val="00F350F1"/>
    <w:rsid w:val="00F35191"/>
    <w:rsid w:val="00F352B7"/>
    <w:rsid w:val="00F35405"/>
    <w:rsid w:val="00F35928"/>
    <w:rsid w:val="00F35A8D"/>
    <w:rsid w:val="00F35AFD"/>
    <w:rsid w:val="00F35CD2"/>
    <w:rsid w:val="00F35D4D"/>
    <w:rsid w:val="00F35E0C"/>
    <w:rsid w:val="00F360F1"/>
    <w:rsid w:val="00F3614A"/>
    <w:rsid w:val="00F365E4"/>
    <w:rsid w:val="00F366B3"/>
    <w:rsid w:val="00F36B2B"/>
    <w:rsid w:val="00F36B71"/>
    <w:rsid w:val="00F36EB0"/>
    <w:rsid w:val="00F36F01"/>
    <w:rsid w:val="00F36F44"/>
    <w:rsid w:val="00F370AF"/>
    <w:rsid w:val="00F37138"/>
    <w:rsid w:val="00F372F9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3A0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6DD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A08"/>
    <w:rsid w:val="00F64D2A"/>
    <w:rsid w:val="00F650C0"/>
    <w:rsid w:val="00F6546C"/>
    <w:rsid w:val="00F65571"/>
    <w:rsid w:val="00F65A82"/>
    <w:rsid w:val="00F65BD6"/>
    <w:rsid w:val="00F65F03"/>
    <w:rsid w:val="00F6609E"/>
    <w:rsid w:val="00F6651C"/>
    <w:rsid w:val="00F66663"/>
    <w:rsid w:val="00F6683F"/>
    <w:rsid w:val="00F66854"/>
    <w:rsid w:val="00F66890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C36"/>
    <w:rsid w:val="00F70CCD"/>
    <w:rsid w:val="00F70E83"/>
    <w:rsid w:val="00F71001"/>
    <w:rsid w:val="00F71269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53BB"/>
    <w:rsid w:val="00F7544B"/>
    <w:rsid w:val="00F755E3"/>
    <w:rsid w:val="00F756FF"/>
    <w:rsid w:val="00F75A2E"/>
    <w:rsid w:val="00F75A87"/>
    <w:rsid w:val="00F75CDC"/>
    <w:rsid w:val="00F75E43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3CEB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2E"/>
    <w:rsid w:val="00F91BDA"/>
    <w:rsid w:val="00F91C5B"/>
    <w:rsid w:val="00F91F65"/>
    <w:rsid w:val="00F921FD"/>
    <w:rsid w:val="00F9223C"/>
    <w:rsid w:val="00F9248C"/>
    <w:rsid w:val="00F92565"/>
    <w:rsid w:val="00F9264B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651"/>
    <w:rsid w:val="00F957E8"/>
    <w:rsid w:val="00F95C52"/>
    <w:rsid w:val="00F95C7C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B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EDA"/>
    <w:rsid w:val="00FA37AA"/>
    <w:rsid w:val="00FA37FD"/>
    <w:rsid w:val="00FA380C"/>
    <w:rsid w:val="00FA3CF7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417"/>
    <w:rsid w:val="00FA763A"/>
    <w:rsid w:val="00FA7A0C"/>
    <w:rsid w:val="00FA7A33"/>
    <w:rsid w:val="00FA7C1E"/>
    <w:rsid w:val="00FA7E0C"/>
    <w:rsid w:val="00FB00FE"/>
    <w:rsid w:val="00FB031C"/>
    <w:rsid w:val="00FB0B5D"/>
    <w:rsid w:val="00FB0E3B"/>
    <w:rsid w:val="00FB0E50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632"/>
    <w:rsid w:val="00FB392F"/>
    <w:rsid w:val="00FB39FC"/>
    <w:rsid w:val="00FB3A77"/>
    <w:rsid w:val="00FB3ACD"/>
    <w:rsid w:val="00FB3B7D"/>
    <w:rsid w:val="00FB3C12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A13"/>
    <w:rsid w:val="00FB5A5D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705"/>
    <w:rsid w:val="00FC1856"/>
    <w:rsid w:val="00FC186A"/>
    <w:rsid w:val="00FC1E6E"/>
    <w:rsid w:val="00FC1EF8"/>
    <w:rsid w:val="00FC2339"/>
    <w:rsid w:val="00FC2468"/>
    <w:rsid w:val="00FC2476"/>
    <w:rsid w:val="00FC24D3"/>
    <w:rsid w:val="00FC254C"/>
    <w:rsid w:val="00FC2B28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400F"/>
    <w:rsid w:val="00FC4025"/>
    <w:rsid w:val="00FC4089"/>
    <w:rsid w:val="00FC4485"/>
    <w:rsid w:val="00FC482D"/>
    <w:rsid w:val="00FC4C12"/>
    <w:rsid w:val="00FC4E28"/>
    <w:rsid w:val="00FC4EA1"/>
    <w:rsid w:val="00FC50DC"/>
    <w:rsid w:val="00FC5109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03B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3F7"/>
    <w:rsid w:val="00FD075B"/>
    <w:rsid w:val="00FD0964"/>
    <w:rsid w:val="00FD0CE6"/>
    <w:rsid w:val="00FD1023"/>
    <w:rsid w:val="00FD106F"/>
    <w:rsid w:val="00FD1409"/>
    <w:rsid w:val="00FD14EC"/>
    <w:rsid w:val="00FD15B0"/>
    <w:rsid w:val="00FD1657"/>
    <w:rsid w:val="00FD16CC"/>
    <w:rsid w:val="00FD1A4A"/>
    <w:rsid w:val="00FD1D2E"/>
    <w:rsid w:val="00FD2125"/>
    <w:rsid w:val="00FD2142"/>
    <w:rsid w:val="00FD2454"/>
    <w:rsid w:val="00FD25F3"/>
    <w:rsid w:val="00FD2708"/>
    <w:rsid w:val="00FD281E"/>
    <w:rsid w:val="00FD2926"/>
    <w:rsid w:val="00FD2CE2"/>
    <w:rsid w:val="00FD334C"/>
    <w:rsid w:val="00FD34F7"/>
    <w:rsid w:val="00FD35A3"/>
    <w:rsid w:val="00FD35E4"/>
    <w:rsid w:val="00FD378A"/>
    <w:rsid w:val="00FD38C6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85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74C"/>
    <w:rsid w:val="00FE1F09"/>
    <w:rsid w:val="00FE2420"/>
    <w:rsid w:val="00FE25E1"/>
    <w:rsid w:val="00FE2894"/>
    <w:rsid w:val="00FE2F26"/>
    <w:rsid w:val="00FE342F"/>
    <w:rsid w:val="00FE351F"/>
    <w:rsid w:val="00FE3AFA"/>
    <w:rsid w:val="00FE3B47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EA3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6E"/>
    <w:rsid w:val="00FE781B"/>
    <w:rsid w:val="00FE7F5B"/>
    <w:rsid w:val="00FF01B2"/>
    <w:rsid w:val="00FF0326"/>
    <w:rsid w:val="00FF050C"/>
    <w:rsid w:val="00FF0734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29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A78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1">
    <w:name w:val="heading 1"/>
    <w:basedOn w:val="Normal"/>
    <w:next w:val="Normal"/>
    <w:link w:val="Heading1Char"/>
    <w:qFormat/>
    <w:locked/>
    <w:rsid w:val="00AE79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ing1Char">
    <w:name w:val="Heading 1 Char"/>
    <w:basedOn w:val="DefaultParagraphFont"/>
    <w:link w:val="Heading1"/>
    <w:rsid w:val="00AE7962"/>
    <w:rPr>
      <w:rFonts w:asciiTheme="majorHAnsi" w:eastAsiaTheme="majorEastAsia" w:hAnsiTheme="majorHAnsi" w:cstheme="majorBidi"/>
      <w:color w:val="2E74B5" w:themeColor="accent1" w:themeShade="BF"/>
      <w:sz w:val="32"/>
      <w:szCs w:val="4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1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uandusitpoll.dusit.ac.th" TargetMode="External"/><Relationship Id="rId18" Type="http://schemas.openxmlformats.org/officeDocument/2006/relationships/hyperlink" Target="http://www.suandusitpoll.dusit.ac.th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hyperlink" Target="http://www.suandusitpoll.dusit.ac.th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suandusitpoll.dusit.ac.th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suandusitpoll.dusit.ac.th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62D1C1-7636-4316-A0D2-10C55147384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3</Pages>
  <Words>876</Words>
  <Characters>4996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5861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7-3173 ดัชนีการเมืองไทย เดือนพฤษภาคม 67</dc:title>
  <dc:subject/>
  <dc:creator>Mr.Nattapon;Mr.Sukhum</dc:creator>
  <cp:keywords/>
  <cp:lastModifiedBy>marurin taengnoi</cp:lastModifiedBy>
  <cp:revision>117</cp:revision>
  <cp:lastPrinted>2024-06-03T13:58:00Z</cp:lastPrinted>
  <dcterms:created xsi:type="dcterms:W3CDTF">2024-05-27T06:13:00Z</dcterms:created>
  <dcterms:modified xsi:type="dcterms:W3CDTF">2024-06-03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